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AA3226" w14:textId="465F0209" w:rsidR="00EF7418" w:rsidRPr="00F53D39" w:rsidRDefault="00DE7E34" w:rsidP="00EF7418">
      <w:pPr>
        <w:ind w:right="26"/>
        <w:jc w:val="left"/>
        <w:rPr>
          <w:rFonts w:ascii="Times New Roman"/>
          <w:sz w:val="20"/>
          <w:szCs w:val="20"/>
        </w:rPr>
      </w:pPr>
      <w:r>
        <w:rPr>
          <w:rFonts w:ascii="Times New Roman" w:hint="eastAsia"/>
          <w:b/>
          <w:noProof/>
          <w:sz w:val="28"/>
        </w:rPr>
        <mc:AlternateContent>
          <mc:Choice Requires="wps">
            <w:drawing>
              <wp:anchor distT="0" distB="0" distL="114300" distR="114300" simplePos="0" relativeHeight="251642880" behindDoc="0" locked="0" layoutInCell="1" allowOverlap="1" wp14:anchorId="1E11A3D3" wp14:editId="0C78596D">
                <wp:simplePos x="0" y="0"/>
                <wp:positionH relativeFrom="column">
                  <wp:posOffset>3021330</wp:posOffset>
                </wp:positionH>
                <wp:positionV relativeFrom="paragraph">
                  <wp:posOffset>-585470</wp:posOffset>
                </wp:positionV>
                <wp:extent cx="2990215" cy="563880"/>
                <wp:effectExtent l="7620" t="12700" r="12065" b="13970"/>
                <wp:wrapNone/>
                <wp:docPr id="34"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215" cy="563880"/>
                        </a:xfrm>
                        <a:prstGeom prst="rect">
                          <a:avLst/>
                        </a:prstGeom>
                        <a:solidFill>
                          <a:srgbClr val="FFFFFF"/>
                        </a:solidFill>
                        <a:ln w="9525">
                          <a:solidFill>
                            <a:srgbClr val="000000"/>
                          </a:solidFill>
                          <a:miter lim="800000"/>
                          <a:headEnd/>
                          <a:tailEnd/>
                        </a:ln>
                      </wps:spPr>
                      <wps:txbx>
                        <w:txbxContent>
                          <w:p w14:paraId="1DB25AE0" w14:textId="77777777" w:rsidR="00EB183C" w:rsidRDefault="00EB183C" w:rsidP="00EF7418">
                            <w:r>
                              <w:rPr>
                                <w:rFonts w:hint="eastAsia"/>
                              </w:rPr>
                              <w:t>欧文タイトルは、</w:t>
                            </w:r>
                            <w:r w:rsidRPr="008B7D01">
                              <w:rPr>
                                <w:rFonts w:hint="eastAsia"/>
                                <w:b/>
                                <w:u w:val="single"/>
                              </w:rPr>
                              <w:t>文頭の最初の</w:t>
                            </w:r>
                            <w:r w:rsidRPr="008B7D01">
                              <w:rPr>
                                <w:rFonts w:hint="eastAsia"/>
                                <w:b/>
                                <w:u w:val="single"/>
                              </w:rPr>
                              <w:t>1</w:t>
                            </w:r>
                            <w:r w:rsidRPr="008B7D01">
                              <w:rPr>
                                <w:rFonts w:hint="eastAsia"/>
                                <w:b/>
                                <w:u w:val="single"/>
                              </w:rPr>
                              <w:t>文字および固有名詞の初めの文字のみ大文字</w:t>
                            </w:r>
                            <w:r>
                              <w:rPr>
                                <w:rFonts w:hint="eastAsia"/>
                              </w:rPr>
                              <w:t>として下さい。下の例では、</w:t>
                            </w:r>
                            <w:r>
                              <w:rPr>
                                <w:rFonts w:hint="eastAsia"/>
                              </w:rPr>
                              <w:t>J,S,E</w:t>
                            </w:r>
                            <w:r>
                              <w:rPr>
                                <w:rFonts w:hint="eastAsia"/>
                              </w:rPr>
                              <w:t>は固有名詞として大文字です。</w:t>
                            </w:r>
                          </w:p>
                          <w:p w14:paraId="5E5514F8" w14:textId="77777777" w:rsidR="00EB183C" w:rsidRDefault="00EB183C" w:rsidP="00EF7418">
                            <w:r>
                              <w:rPr>
                                <w:rFonts w:hint="eastAsia"/>
                              </w:rPr>
                              <w:t>また、</w:t>
                            </w:r>
                            <w:r w:rsidRPr="008B7D01">
                              <w:rPr>
                                <w:rFonts w:hint="eastAsia"/>
                                <w:u w:val="single"/>
                              </w:rPr>
                              <w:t>「全角文字」</w:t>
                            </w:r>
                            <w:r>
                              <w:rPr>
                                <w:rFonts w:hint="eastAsia"/>
                              </w:rPr>
                              <w:t>は使用しないでくださ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E11A3D3" id="_x0000_t202" coordsize="21600,21600" o:spt="202" path="m,l,21600r21600,l21600,xe">
                <v:stroke joinstyle="miter"/>
                <v:path gradientshapeok="t" o:connecttype="rect"/>
              </v:shapetype>
              <v:shape id="Text Box 540" o:spid="_x0000_s1026" type="#_x0000_t202" style="position:absolute;margin-left:237.9pt;margin-top:-46.1pt;width:235.45pt;height:44.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">
                <v:textbox inset="5.85pt,.7pt,5.85pt,.7pt">
                  <w:txbxContent>
                    <w:p w14:paraId="1DB25AE0" w14:textId="77777777" w:rsidR="00EB183C" w:rsidRDefault="00EB183C" w:rsidP="00EF7418">
                      <w:pPr>
                        <w:rPr>
                          <w:rFonts w:hint="eastAsia"/>
                        </w:rPr>
                      </w:pPr>
                      <w:r>
                        <w:rPr>
                          <w:rFonts w:hint="eastAsia"/>
                        </w:rPr>
                        <w:t>欧文タイトルは、</w:t>
                      </w:r>
                      <w:r w:rsidRPr="008B7D01">
                        <w:rPr>
                          <w:rFonts w:hint="eastAsia"/>
                          <w:b/>
                          <w:u w:val="single"/>
                        </w:rPr>
                        <w:t>文頭の最初の</w:t>
                      </w:r>
                      <w:r w:rsidRPr="008B7D01">
                        <w:rPr>
                          <w:rFonts w:hint="eastAsia"/>
                          <w:b/>
                          <w:u w:val="single"/>
                        </w:rPr>
                        <w:t>1</w:t>
                      </w:r>
                      <w:r w:rsidRPr="008B7D01">
                        <w:rPr>
                          <w:rFonts w:hint="eastAsia"/>
                          <w:b/>
                          <w:u w:val="single"/>
                        </w:rPr>
                        <w:t>文字および固有名詞の初めの文字のみ大文字</w:t>
                      </w:r>
                      <w:r>
                        <w:rPr>
                          <w:rFonts w:hint="eastAsia"/>
                        </w:rPr>
                        <w:t>として下さい。下の例では、</w:t>
                      </w:r>
                      <w:r>
                        <w:rPr>
                          <w:rFonts w:hint="eastAsia"/>
                        </w:rPr>
                        <w:t>J,S,E</w:t>
                      </w:r>
                      <w:r>
                        <w:rPr>
                          <w:rFonts w:hint="eastAsia"/>
                        </w:rPr>
                        <w:t>は固有名詞として大文字です。</w:t>
                      </w:r>
                    </w:p>
                    <w:p w14:paraId="5E5514F8" w14:textId="77777777" w:rsidR="00EB183C" w:rsidRDefault="00EB183C" w:rsidP="00EF7418">
                      <w:r>
                        <w:rPr>
                          <w:rFonts w:hint="eastAsia"/>
                        </w:rPr>
                        <w:t>また、</w:t>
                      </w:r>
                      <w:r w:rsidRPr="008B7D01">
                        <w:rPr>
                          <w:rFonts w:hint="eastAsia"/>
                          <w:u w:val="single"/>
                        </w:rPr>
                        <w:t>「全角文字」</w:t>
                      </w:r>
                      <w:r>
                        <w:rPr>
                          <w:rFonts w:hint="eastAsia"/>
                        </w:rPr>
                        <w:t>は使用しないでください</w:t>
                      </w:r>
                    </w:p>
                  </w:txbxContent>
                </v:textbox>
              </v:shape>
            </w:pict>
          </mc:Fallback>
        </mc:AlternateContent>
      </w:r>
      <w:r>
        <w:rPr>
          <w:rFonts w:ascii="Times New Roman"/>
          <w:noProof/>
          <w:sz w:val="20"/>
          <w:szCs w:val="20"/>
        </w:rPr>
        <mc:AlternateContent>
          <mc:Choice Requires="wps">
            <w:drawing>
              <wp:anchor distT="0" distB="0" distL="114300" distR="114300" simplePos="0" relativeHeight="251646976" behindDoc="0" locked="0" layoutInCell="1" allowOverlap="1" wp14:anchorId="25C6A155" wp14:editId="3D6AFA42">
                <wp:simplePos x="0" y="0"/>
                <wp:positionH relativeFrom="column">
                  <wp:posOffset>-421640</wp:posOffset>
                </wp:positionH>
                <wp:positionV relativeFrom="paragraph">
                  <wp:posOffset>-383540</wp:posOffset>
                </wp:positionV>
                <wp:extent cx="949960" cy="361950"/>
                <wp:effectExtent l="3175" t="5080" r="8890" b="4445"/>
                <wp:wrapNone/>
                <wp:docPr id="33"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9960" cy="36195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019816"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上</w:t>
                            </w:r>
                            <w:r w:rsidRPr="005F733B">
                              <w:rPr>
                                <w:rFonts w:ascii="ＭＳ ゴシック" w:eastAsia="ＭＳ ゴシック" w:hAnsi="ＭＳ ゴシック" w:hint="eastAsia"/>
                                <w:sz w:val="24"/>
                                <w:szCs w:val="24"/>
                              </w:rPr>
                              <w:t>マージン20mm</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5C6A155" id="Text Box 544" o:spid="_x0000_s1027" type="#_x0000_t202" style="position:absolute;margin-left:-33.2pt;margin-top:-30.2pt;width:74.8pt;height:2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" fillcolor="silver" stroked="f">
                <v:fill opacity="41377f"/>
                <v:textbox inset="5.85pt,.7pt,5.85pt,.7pt">
                  <w:txbxContent>
                    <w:p w14:paraId="3A019816"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上</w:t>
                      </w:r>
                      <w:r w:rsidRPr="005F733B">
                        <w:rPr>
                          <w:rFonts w:ascii="ＭＳ ゴシック" w:eastAsia="ＭＳ ゴシック" w:hAnsi="ＭＳ ゴシック" w:hint="eastAsia"/>
                          <w:sz w:val="24"/>
                          <w:szCs w:val="24"/>
                        </w:rPr>
                        <w:t>マージン20mm</w:t>
                      </w:r>
                    </w:p>
                  </w:txbxContent>
                </v:textbox>
              </v:shape>
            </w:pict>
          </mc:Fallback>
        </mc:AlternateContent>
      </w:r>
      <w:r>
        <w:rPr>
          <w:rFonts w:ascii="Times New Roman" w:hint="eastAsia"/>
          <w:b/>
          <w:noProof/>
          <w:sz w:val="28"/>
        </w:rPr>
        <mc:AlternateContent>
          <mc:Choice Requires="wps">
            <w:drawing>
              <wp:anchor distT="0" distB="0" distL="114300" distR="114300" simplePos="0" relativeHeight="251643904" behindDoc="0" locked="0" layoutInCell="1" allowOverlap="1" wp14:anchorId="5027FEE3" wp14:editId="2F9BC3CB">
                <wp:simplePos x="0" y="0"/>
                <wp:positionH relativeFrom="column">
                  <wp:posOffset>1045845</wp:posOffset>
                </wp:positionH>
                <wp:positionV relativeFrom="paragraph">
                  <wp:posOffset>-594995</wp:posOffset>
                </wp:positionV>
                <wp:extent cx="1859280" cy="575310"/>
                <wp:effectExtent l="13335" t="12700" r="13335" b="12065"/>
                <wp:wrapNone/>
                <wp:docPr id="32"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575310"/>
                        </a:xfrm>
                        <a:prstGeom prst="rect">
                          <a:avLst/>
                        </a:prstGeom>
                        <a:solidFill>
                          <a:srgbClr val="FFFFFF"/>
                        </a:solidFill>
                        <a:ln w="9525">
                          <a:solidFill>
                            <a:srgbClr val="000000"/>
                          </a:solidFill>
                          <a:miter lim="800000"/>
                          <a:headEnd/>
                          <a:tailEnd/>
                        </a:ln>
                      </wps:spPr>
                      <wps:txbx>
                        <w:txbxContent>
                          <w:p w14:paraId="73D5CA79" w14:textId="77777777" w:rsidR="00EB183C" w:rsidRDefault="00EB183C" w:rsidP="00EF7418">
                            <w:r>
                              <w:rPr>
                                <w:rFonts w:hint="eastAsia"/>
                              </w:rPr>
                              <w:t>タイトルには、</w:t>
                            </w:r>
                            <w:r w:rsidRPr="008B7D01">
                              <w:rPr>
                                <w:rFonts w:hint="eastAsia"/>
                                <w:b/>
                                <w:u w:val="single"/>
                              </w:rPr>
                              <w:t>「特殊文字、機種依存文字、ギリシャ文字、“～”」</w:t>
                            </w:r>
                            <w:r>
                              <w:rPr>
                                <w:rFonts w:hint="eastAsia"/>
                              </w:rPr>
                              <w:t>などの文字は使用しないで下さ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027FEE3" id="Text Box 541" o:spid="_x0000_s1028" type="#_x0000_t202" style="position:absolute;margin-left:82.35pt;margin-top:-46.85pt;width:146.4pt;height:45.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">
                <v:textbox inset="5.85pt,.7pt,5.85pt,.7pt">
                  <w:txbxContent>
                    <w:p w14:paraId="73D5CA79" w14:textId="77777777" w:rsidR="00EB183C" w:rsidRDefault="00EB183C" w:rsidP="00EF7418">
                      <w:r>
                        <w:rPr>
                          <w:rFonts w:hint="eastAsia"/>
                        </w:rPr>
                        <w:t>タイトルには、</w:t>
                      </w:r>
                      <w:r w:rsidRPr="008B7D01">
                        <w:rPr>
                          <w:rFonts w:hint="eastAsia"/>
                          <w:b/>
                          <w:u w:val="single"/>
                        </w:rPr>
                        <w:t>「特殊文字、機種依存文字、ギリシャ文字、“～”」</w:t>
                      </w:r>
                      <w:r>
                        <w:rPr>
                          <w:rFonts w:hint="eastAsia"/>
                        </w:rPr>
                        <w:t>などの文字は使用しないで下さい。</w:t>
                      </w:r>
                    </w:p>
                  </w:txbxContent>
                </v:textbox>
              </v:shape>
            </w:pict>
          </mc:Fallback>
        </mc:AlternateContent>
      </w:r>
      <w:r>
        <w:rPr>
          <w:rFonts w:ascii="Times New Roman"/>
          <w:noProof/>
          <w:sz w:val="20"/>
          <w:szCs w:val="20"/>
        </w:rPr>
        <mc:AlternateContent>
          <mc:Choice Requires="wps">
            <w:drawing>
              <wp:anchor distT="0" distB="0" distL="114300" distR="114300" simplePos="0" relativeHeight="251649024" behindDoc="0" locked="0" layoutInCell="1" allowOverlap="1" wp14:anchorId="296A2F78" wp14:editId="2BA9B0A0">
                <wp:simplePos x="0" y="0"/>
                <wp:positionH relativeFrom="column">
                  <wp:posOffset>0</wp:posOffset>
                </wp:positionH>
                <wp:positionV relativeFrom="paragraph">
                  <wp:posOffset>0</wp:posOffset>
                </wp:positionV>
                <wp:extent cx="0" cy="287655"/>
                <wp:effectExtent l="5715" t="7620" r="13335" b="9525"/>
                <wp:wrapNone/>
                <wp:docPr id="31" name="Line 5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76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1198F80" id="Line 546" o:spid="_x0000_s1026" style="position:absolute;left:0;text-align:lef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0,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"/>
            </w:pict>
          </mc:Fallback>
        </mc:AlternateContent>
      </w:r>
      <w:r>
        <w:rPr>
          <w:rFonts w:ascii="Times New Roman"/>
          <w:noProof/>
          <w:sz w:val="20"/>
          <w:szCs w:val="20"/>
        </w:rPr>
        <mc:AlternateContent>
          <mc:Choice Requires="wps">
            <w:drawing>
              <wp:anchor distT="0" distB="0" distL="114300" distR="114300" simplePos="0" relativeHeight="251648000" behindDoc="0" locked="0" layoutInCell="1" allowOverlap="1" wp14:anchorId="69ABE2BC" wp14:editId="6AD21BB5">
                <wp:simplePos x="0" y="0"/>
                <wp:positionH relativeFrom="column">
                  <wp:posOffset>0</wp:posOffset>
                </wp:positionH>
                <wp:positionV relativeFrom="paragraph">
                  <wp:posOffset>0</wp:posOffset>
                </wp:positionV>
                <wp:extent cx="1045845" cy="0"/>
                <wp:effectExtent l="5715" t="7620" r="5715" b="11430"/>
                <wp:wrapNone/>
                <wp:docPr id="30" name="Line 5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58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59133B3" id="Line 545" o:spid="_x0000_s1026" style="position:absolute;left:0;text-align:lef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82.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"/>
            </w:pict>
          </mc:Fallback>
        </mc:AlternateContent>
      </w:r>
      <w:r w:rsidR="00000E07">
        <w:rPr>
          <w:rFonts w:ascii="Times New Roman" w:hint="eastAsia"/>
          <w:sz w:val="20"/>
          <w:szCs w:val="20"/>
        </w:rPr>
        <w:t>第</w:t>
      </w:r>
      <w:r w:rsidR="00677F0E">
        <w:rPr>
          <w:rFonts w:ascii="Times New Roman" w:hint="eastAsia"/>
          <w:sz w:val="20"/>
          <w:szCs w:val="20"/>
        </w:rPr>
        <w:t>1</w:t>
      </w:r>
      <w:r w:rsidR="004D7DB0">
        <w:rPr>
          <w:rFonts w:ascii="Times New Roman" w:hint="eastAsia"/>
          <w:sz w:val="20"/>
          <w:szCs w:val="20"/>
        </w:rPr>
        <w:t>3</w:t>
      </w:r>
      <w:r w:rsidR="00000E07">
        <w:rPr>
          <w:rFonts w:ascii="Times New Roman" w:hint="eastAsia"/>
          <w:sz w:val="20"/>
          <w:szCs w:val="20"/>
        </w:rPr>
        <w:t>回　構造物の衝撃問題に関するシンポジウム</w:t>
      </w:r>
      <w:r w:rsidR="00EF7418" w:rsidRPr="00F53D39">
        <w:rPr>
          <w:rFonts w:ascii="Times New Roman" w:hint="eastAsia"/>
          <w:sz w:val="20"/>
          <w:szCs w:val="20"/>
        </w:rPr>
        <w:t>論文集</w:t>
      </w:r>
      <w:r w:rsidR="00EF7418" w:rsidRPr="00F53D39">
        <w:rPr>
          <w:rFonts w:ascii="Times New Roman"/>
          <w:sz w:val="20"/>
          <w:szCs w:val="20"/>
        </w:rPr>
        <w:t>(</w:t>
      </w:r>
      <w:r w:rsidR="00EF7418">
        <w:rPr>
          <w:rFonts w:ascii="Times New Roman" w:hint="eastAsia"/>
          <w:sz w:val="20"/>
          <w:szCs w:val="20"/>
        </w:rPr>
        <w:t xml:space="preserve"> </w:t>
      </w:r>
      <w:r w:rsidR="00EF7418" w:rsidRPr="00F53D39">
        <w:rPr>
          <w:rFonts w:ascii="Times New Roman" w:hint="eastAsia"/>
          <w:sz w:val="20"/>
          <w:szCs w:val="20"/>
        </w:rPr>
        <w:t>20</w:t>
      </w:r>
      <w:r w:rsidR="004D7DB0">
        <w:rPr>
          <w:rFonts w:ascii="Times New Roman"/>
          <w:sz w:val="20"/>
          <w:szCs w:val="20"/>
        </w:rPr>
        <w:t>22</w:t>
      </w:r>
      <w:r w:rsidR="00EF7418" w:rsidRPr="00F53D39">
        <w:rPr>
          <w:rFonts w:ascii="Times New Roman" w:hint="eastAsia"/>
          <w:sz w:val="20"/>
          <w:szCs w:val="20"/>
        </w:rPr>
        <w:t>年</w:t>
      </w:r>
      <w:r w:rsidR="00000E07">
        <w:rPr>
          <w:rFonts w:ascii="Times New Roman" w:hint="eastAsia"/>
          <w:sz w:val="20"/>
          <w:szCs w:val="20"/>
        </w:rPr>
        <w:t>1</w:t>
      </w:r>
      <w:r w:rsidR="00EF7418" w:rsidRPr="00F53D39">
        <w:rPr>
          <w:rFonts w:ascii="Times New Roman" w:hint="eastAsia"/>
          <w:sz w:val="20"/>
          <w:szCs w:val="20"/>
        </w:rPr>
        <w:t>月</w:t>
      </w:r>
      <w:r w:rsidR="00EF7418" w:rsidRPr="00F53D39">
        <w:rPr>
          <w:rFonts w:ascii="Times New Roman"/>
          <w:sz w:val="20"/>
          <w:szCs w:val="20"/>
        </w:rPr>
        <w:t>)</w:t>
      </w:r>
      <w:r w:rsidR="00EF7418">
        <w:rPr>
          <w:rFonts w:ascii="Times New Roman" w:hint="eastAsia"/>
          <w:sz w:val="20"/>
          <w:szCs w:val="20"/>
        </w:rPr>
        <w:t xml:space="preserve">　</w:t>
      </w:r>
      <w:r w:rsidR="00EF7418" w:rsidRPr="00F53D39">
        <w:rPr>
          <w:rFonts w:ascii="Times New Roman"/>
          <w:sz w:val="20"/>
          <w:szCs w:val="20"/>
        </w:rPr>
        <w:t xml:space="preserve">         </w:t>
      </w:r>
      <w:r w:rsidR="00EF7418" w:rsidRPr="00F53D39">
        <w:rPr>
          <w:rFonts w:ascii="Times New Roman" w:hint="eastAsia"/>
          <w:sz w:val="20"/>
          <w:szCs w:val="20"/>
        </w:rPr>
        <w:t xml:space="preserve">           </w:t>
      </w:r>
      <w:r w:rsidR="00EF7418" w:rsidRPr="00F53D39">
        <w:rPr>
          <w:rFonts w:ascii="Times New Roman" w:hint="eastAsia"/>
          <w:sz w:val="20"/>
          <w:szCs w:val="20"/>
        </w:rPr>
        <w:t>土木学会</w:t>
      </w:r>
    </w:p>
    <w:p w14:paraId="1D52BFE9" w14:textId="515E5209" w:rsidR="00EF7418" w:rsidRPr="00F53D39" w:rsidRDefault="00DE7E34" w:rsidP="00EF7418">
      <w:pPr>
        <w:jc w:val="center"/>
        <w:rPr>
          <w:rFonts w:ascii="Times New Roman"/>
          <w:i/>
          <w:sz w:val="20"/>
          <w:szCs w:val="20"/>
        </w:rPr>
      </w:pPr>
      <w:r>
        <w:rPr>
          <w:rFonts w:ascii="Times New Roman"/>
          <w:noProof/>
          <w:sz w:val="20"/>
          <w:szCs w:val="20"/>
        </w:rPr>
        <mc:AlternateContent>
          <mc:Choice Requires="wps">
            <w:drawing>
              <wp:anchor distT="0" distB="0" distL="114300" distR="114300" simplePos="0" relativeHeight="251658240" behindDoc="0" locked="0" layoutInCell="1" allowOverlap="1" wp14:anchorId="022645D4" wp14:editId="5371D752">
                <wp:simplePos x="0" y="0"/>
                <wp:positionH relativeFrom="column">
                  <wp:posOffset>531495</wp:posOffset>
                </wp:positionH>
                <wp:positionV relativeFrom="paragraph">
                  <wp:posOffset>122555</wp:posOffset>
                </wp:positionV>
                <wp:extent cx="464820" cy="211455"/>
                <wp:effectExtent l="3810" t="1905" r="7620" b="5715"/>
                <wp:wrapNone/>
                <wp:docPr id="29" name="Text Box 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211455"/>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9D4AFA"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10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22645D4" id="Text Box 557" o:spid="_x0000_s1029" type="#_x0000_t202" style="position:absolute;left:0;text-align:left;margin-left:41.85pt;margin-top:9.65pt;width:36.6pt;height:1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" fillcolor="silver" stroked="f">
                <v:fill opacity="41377f"/>
                <v:textbox inset="5.85pt,.7pt,5.85pt,.7pt">
                  <w:txbxContent>
                    <w:p w14:paraId="109D4AFA"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10pt</w:t>
                      </w:r>
                    </w:p>
                  </w:txbxContent>
                </v:textbox>
              </v:shape>
            </w:pict>
          </mc:Fallback>
        </mc:AlternateContent>
      </w:r>
      <w:r>
        <w:rPr>
          <w:rFonts w:ascii="Times New Roman"/>
          <w:noProof/>
          <w:sz w:val="20"/>
          <w:szCs w:val="20"/>
        </w:rPr>
        <mc:AlternateContent>
          <mc:Choice Requires="wps">
            <w:drawing>
              <wp:anchor distT="0" distB="0" distL="114300" distR="114300" simplePos="0" relativeHeight="251669504" behindDoc="0" locked="0" layoutInCell="1" allowOverlap="1" wp14:anchorId="11518F57" wp14:editId="4039E8A8">
                <wp:simplePos x="0" y="0"/>
                <wp:positionH relativeFrom="column">
                  <wp:posOffset>746760</wp:posOffset>
                </wp:positionH>
                <wp:positionV relativeFrom="paragraph">
                  <wp:posOffset>1270</wp:posOffset>
                </wp:positionV>
                <wp:extent cx="0" cy="123825"/>
                <wp:effectExtent l="57150" t="23495" r="57150" b="5080"/>
                <wp:wrapNone/>
                <wp:docPr id="28" name="Line 5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238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1E69176" id="Line 586" o:spid="_x0000_s1026" style="position:absolute;left:0;text-align:lef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8pt,.1pt" to="58.8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">
                <v:stroke endarrow="block"/>
              </v:line>
            </w:pict>
          </mc:Fallback>
        </mc:AlternateContent>
      </w:r>
      <w:r>
        <w:rPr>
          <w:rFonts w:ascii="Times New Roman"/>
          <w:noProof/>
          <w:sz w:val="20"/>
          <w:szCs w:val="20"/>
        </w:rPr>
        <mc:AlternateContent>
          <mc:Choice Requires="wps">
            <w:drawing>
              <wp:anchor distT="0" distB="0" distL="114300" distR="114300" simplePos="0" relativeHeight="251645952" behindDoc="0" locked="0" layoutInCell="1" allowOverlap="1" wp14:anchorId="00F4AE5D" wp14:editId="4A73C9E2">
                <wp:simplePos x="0" y="0"/>
                <wp:positionH relativeFrom="column">
                  <wp:posOffset>-474345</wp:posOffset>
                </wp:positionH>
                <wp:positionV relativeFrom="paragraph">
                  <wp:posOffset>140335</wp:posOffset>
                </wp:positionV>
                <wp:extent cx="949960" cy="361950"/>
                <wp:effectExtent l="7620" t="635" r="4445" b="8890"/>
                <wp:wrapNone/>
                <wp:docPr id="27" name="Text Box 5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9960" cy="36195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D6CF78" w14:textId="77777777" w:rsidR="00EB183C" w:rsidRPr="005F733B" w:rsidRDefault="00EB183C" w:rsidP="00EF7418">
                            <w:pPr>
                              <w:spacing w:line="240" w:lineRule="exact"/>
                              <w:rPr>
                                <w:rFonts w:ascii="ＭＳ ゴシック" w:eastAsia="ＭＳ ゴシック" w:hAnsi="ＭＳ ゴシック"/>
                                <w:sz w:val="24"/>
                                <w:szCs w:val="24"/>
                              </w:rPr>
                            </w:pPr>
                            <w:r w:rsidRPr="005F733B">
                              <w:rPr>
                                <w:rFonts w:ascii="ＭＳ ゴシック" w:eastAsia="ＭＳ ゴシック" w:hAnsi="ＭＳ ゴシック" w:hint="eastAsia"/>
                                <w:sz w:val="24"/>
                                <w:szCs w:val="24"/>
                              </w:rPr>
                              <w:t>左マージン20mm</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0F4AE5D" id="Text Box 543" o:spid="_x0000_s1030" type="#_x0000_t202" style="position:absolute;left:0;text-align:left;margin-left:-37.35pt;margin-top:11.05pt;width:74.8pt;height:2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" fillcolor="silver" stroked="f">
                <v:fill opacity="41377f"/>
                <v:textbox inset="5.85pt,.7pt,5.85pt,.7pt">
                  <w:txbxContent>
                    <w:p w14:paraId="4FD6CF78" w14:textId="77777777" w:rsidR="00EB183C" w:rsidRPr="005F733B" w:rsidRDefault="00EB183C" w:rsidP="00EF7418">
                      <w:pPr>
                        <w:spacing w:line="240" w:lineRule="exact"/>
                        <w:rPr>
                          <w:rFonts w:ascii="ＭＳ ゴシック" w:eastAsia="ＭＳ ゴシック" w:hAnsi="ＭＳ ゴシック"/>
                          <w:sz w:val="24"/>
                          <w:szCs w:val="24"/>
                        </w:rPr>
                      </w:pPr>
                      <w:r w:rsidRPr="005F733B">
                        <w:rPr>
                          <w:rFonts w:ascii="ＭＳ ゴシック" w:eastAsia="ＭＳ ゴシック" w:hAnsi="ＭＳ ゴシック" w:hint="eastAsia"/>
                          <w:sz w:val="24"/>
                          <w:szCs w:val="24"/>
                        </w:rPr>
                        <w:t>左マージン20mm</w:t>
                      </w:r>
                    </w:p>
                  </w:txbxContent>
                </v:textbox>
              </v:shape>
            </w:pict>
          </mc:Fallback>
        </mc:AlternateContent>
      </w:r>
      <w:r w:rsidR="00EF7418" w:rsidRPr="00F53D39">
        <w:rPr>
          <w:rFonts w:ascii="Times New Roman" w:hint="eastAsia"/>
          <w:i/>
          <w:sz w:val="20"/>
          <w:szCs w:val="20"/>
        </w:rPr>
        <w:t>（</w:t>
      </w:r>
      <w:r w:rsidR="00EF7418" w:rsidRPr="00F53D39">
        <w:rPr>
          <w:rFonts w:ascii="Times New Roman"/>
          <w:i/>
          <w:sz w:val="20"/>
          <w:szCs w:val="20"/>
        </w:rPr>
        <w:t>1</w:t>
      </w:r>
      <w:r w:rsidR="00EF7418" w:rsidRPr="00F53D39">
        <w:rPr>
          <w:rFonts w:ascii="Times New Roman" w:hint="eastAsia"/>
          <w:i/>
          <w:sz w:val="20"/>
          <w:szCs w:val="20"/>
        </w:rPr>
        <w:t>行あける）</w:t>
      </w:r>
    </w:p>
    <w:p w14:paraId="0A991AE6" w14:textId="1DFC2B81" w:rsidR="00EF7418" w:rsidRPr="0078679C" w:rsidRDefault="00DE7E34" w:rsidP="00EF7418">
      <w:pPr>
        <w:jc w:val="center"/>
        <w:rPr>
          <w:rFonts w:ascii="ＭＳ ゴシック" w:eastAsia="ＭＳ ゴシック" w:hAnsi="ＭＳ ゴシック"/>
          <w:sz w:val="28"/>
        </w:rPr>
      </w:pPr>
      <w:r>
        <w:rPr>
          <w:rFonts w:ascii="Times New Roman"/>
          <w:noProof/>
          <w:sz w:val="20"/>
          <w:szCs w:val="20"/>
        </w:rPr>
        <mc:AlternateContent>
          <mc:Choice Requires="wps">
            <w:drawing>
              <wp:anchor distT="0" distB="0" distL="114300" distR="114300" simplePos="0" relativeHeight="251657216" behindDoc="0" locked="0" layoutInCell="1" allowOverlap="1" wp14:anchorId="45D1E147" wp14:editId="085773A5">
                <wp:simplePos x="0" y="0"/>
                <wp:positionH relativeFrom="column">
                  <wp:posOffset>4537710</wp:posOffset>
                </wp:positionH>
                <wp:positionV relativeFrom="paragraph">
                  <wp:posOffset>80645</wp:posOffset>
                </wp:positionV>
                <wp:extent cx="1274445" cy="189230"/>
                <wp:effectExtent l="0" t="635" r="1905" b="635"/>
                <wp:wrapNone/>
                <wp:docPr id="26" name="Text 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4445" cy="18923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333BEC" w14:textId="77777777" w:rsidR="00EB183C" w:rsidRPr="005F733B" w:rsidRDefault="00EB183C" w:rsidP="00EF7418">
                            <w:pPr>
                              <w:spacing w:line="240" w:lineRule="exact"/>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4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5D1E147" id="Text Box 555" o:spid="_x0000_s1031" type="#_x0000_t202" style="position:absolute;left:0;text-align:left;margin-left:357.3pt;margin-top:6.35pt;width:100.35pt;height:14.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" fillcolor="silver" stroked="f">
                <v:fill opacity="41377f"/>
                <v:textbox inset="5.85pt,.7pt,5.85pt,.7pt">
                  <w:txbxContent>
                    <w:p w14:paraId="43333BEC" w14:textId="77777777" w:rsidR="00EB183C" w:rsidRPr="005F733B" w:rsidRDefault="00EB183C" w:rsidP="00EF7418">
                      <w:pPr>
                        <w:spacing w:line="240" w:lineRule="exact"/>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4pt</w:t>
                      </w:r>
                    </w:p>
                  </w:txbxContent>
                </v:textbox>
              </v:shape>
            </w:pict>
          </mc:Fallback>
        </mc:AlternateContent>
      </w:r>
      <w:r>
        <w:rPr>
          <w:rFonts w:ascii="Times New Roman"/>
          <w:noProof/>
          <w:sz w:val="20"/>
          <w:szCs w:val="20"/>
        </w:rPr>
        <mc:AlternateContent>
          <mc:Choice Requires="wps">
            <w:drawing>
              <wp:anchor distT="0" distB="0" distL="114300" distR="114300" simplePos="0" relativeHeight="251668480" behindDoc="0" locked="0" layoutInCell="1" allowOverlap="1" wp14:anchorId="1FBC432D" wp14:editId="1F5AD004">
                <wp:simplePos x="0" y="0"/>
                <wp:positionH relativeFrom="column">
                  <wp:posOffset>4347210</wp:posOffset>
                </wp:positionH>
                <wp:positionV relativeFrom="paragraph">
                  <wp:posOffset>175895</wp:posOffset>
                </wp:positionV>
                <wp:extent cx="190500" cy="0"/>
                <wp:effectExtent l="19050" t="57785" r="9525" b="56515"/>
                <wp:wrapNone/>
                <wp:docPr id="25" name="Lin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0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A97CDF5" id="Line 585" o:spid="_x0000_s1026" style="position:absolute;left:0;text-align:lef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3pt,13.85pt" to="357.3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">
                <v:stroke endarrow="block"/>
              </v:line>
            </w:pict>
          </mc:Fallback>
        </mc:AlternateContent>
      </w:r>
      <w:r w:rsidR="00EF7418" w:rsidRPr="0078679C">
        <w:rPr>
          <w:rFonts w:ascii="ＭＳ ゴシック" w:eastAsia="ＭＳ ゴシック" w:hAnsi="ＭＳ ゴシック" w:hint="eastAsia"/>
          <w:sz w:val="28"/>
        </w:rPr>
        <w:t>完全版下投稿和文原稿の作成例</w:t>
      </w:r>
    </w:p>
    <w:p w14:paraId="2EA9A772" w14:textId="77777777" w:rsidR="00EF7418" w:rsidRDefault="00EF7418" w:rsidP="00EF7418">
      <w:pPr>
        <w:jc w:val="center"/>
        <w:rPr>
          <w:rFonts w:ascii="Times New Roman"/>
          <w:sz w:val="20"/>
          <w:szCs w:val="20"/>
        </w:rPr>
      </w:pPr>
      <w:r w:rsidRPr="00F53D39">
        <w:rPr>
          <w:rFonts w:ascii="Times New Roman"/>
          <w:i/>
          <w:sz w:val="20"/>
          <w:szCs w:val="20"/>
        </w:rPr>
        <w:t>(1</w:t>
      </w:r>
      <w:r w:rsidRPr="00F53D39">
        <w:rPr>
          <w:rFonts w:ascii="Times New Roman" w:hint="eastAsia"/>
          <w:i/>
          <w:sz w:val="20"/>
          <w:szCs w:val="20"/>
        </w:rPr>
        <w:t>行あける</w:t>
      </w:r>
      <w:r w:rsidRPr="00F53D39">
        <w:rPr>
          <w:rFonts w:ascii="Times New Roman"/>
          <w:i/>
          <w:sz w:val="20"/>
          <w:szCs w:val="20"/>
        </w:rPr>
        <w:t>)</w:t>
      </w:r>
    </w:p>
    <w:p w14:paraId="3D899B9A" w14:textId="77777777" w:rsidR="00EF7418" w:rsidRPr="00FA4CD9" w:rsidRDefault="00EF7418" w:rsidP="00EF7418">
      <w:pPr>
        <w:jc w:val="center"/>
        <w:rPr>
          <w:rFonts w:ascii="Times New Roman"/>
          <w:sz w:val="20"/>
          <w:szCs w:val="20"/>
        </w:rPr>
      </w:pPr>
      <w:r w:rsidRPr="00FA4CD9">
        <w:rPr>
          <w:rFonts w:ascii="Times New Roman"/>
          <w:sz w:val="20"/>
          <w:szCs w:val="20"/>
        </w:rPr>
        <w:t>Instruction for A4 size camera ready copy for Journal of Structural Engineering</w:t>
      </w:r>
    </w:p>
    <w:p w14:paraId="63233EF5" w14:textId="4802EAF4" w:rsidR="00EF7418" w:rsidRPr="00FA4CD9" w:rsidRDefault="00DE7E34" w:rsidP="00EF7418">
      <w:pPr>
        <w:jc w:val="center"/>
        <w:rPr>
          <w:rFonts w:ascii="Times New Roman"/>
          <w:i/>
          <w:sz w:val="20"/>
          <w:szCs w:val="20"/>
        </w:rPr>
      </w:pPr>
      <w:r w:rsidRPr="00FA4CD9">
        <w:rPr>
          <w:rFonts w:ascii="Times New Roman" w:hint="eastAsia"/>
          <w:b/>
          <w:noProof/>
          <w:sz w:val="20"/>
          <w:szCs w:val="20"/>
        </w:rPr>
        <mc:AlternateContent>
          <mc:Choice Requires="wps">
            <w:drawing>
              <wp:anchor distT="0" distB="0" distL="114300" distR="114300" simplePos="0" relativeHeight="251644928" behindDoc="0" locked="0" layoutInCell="1" allowOverlap="1" wp14:anchorId="1469E73F" wp14:editId="32DC49AB">
                <wp:simplePos x="0" y="0"/>
                <wp:positionH relativeFrom="column">
                  <wp:posOffset>5016500</wp:posOffset>
                </wp:positionH>
                <wp:positionV relativeFrom="paragraph">
                  <wp:posOffset>48895</wp:posOffset>
                </wp:positionV>
                <wp:extent cx="1278255" cy="575310"/>
                <wp:effectExtent l="12065" t="7620" r="5080" b="7620"/>
                <wp:wrapNone/>
                <wp:docPr id="24" name="Text Box 5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255" cy="575310"/>
                        </a:xfrm>
                        <a:prstGeom prst="rect">
                          <a:avLst/>
                        </a:prstGeom>
                        <a:solidFill>
                          <a:srgbClr val="FFFFFF"/>
                        </a:solidFill>
                        <a:ln w="9525">
                          <a:solidFill>
                            <a:srgbClr val="000000"/>
                          </a:solidFill>
                          <a:miter lim="800000"/>
                          <a:headEnd/>
                          <a:tailEnd/>
                        </a:ln>
                      </wps:spPr>
                      <wps:txbx>
                        <w:txbxContent>
                          <w:p w14:paraId="409E8FCC" w14:textId="77777777" w:rsidR="00EB183C" w:rsidRDefault="00EB183C" w:rsidP="00EF7418">
                            <w:r>
                              <w:rPr>
                                <w:rFonts w:hint="eastAsia"/>
                              </w:rPr>
                              <w:t>欧文姓名は、</w:t>
                            </w:r>
                            <w:r w:rsidRPr="008B7D01">
                              <w:rPr>
                                <w:rFonts w:hint="eastAsia"/>
                                <w:b/>
                              </w:rPr>
                              <w:t>姓も名前も</w:t>
                            </w:r>
                            <w:r w:rsidRPr="008B7D01">
                              <w:rPr>
                                <w:rFonts w:hint="eastAsia"/>
                                <w:b/>
                                <w:u w:val="single"/>
                              </w:rPr>
                              <w:t>先頭の</w:t>
                            </w:r>
                            <w:r w:rsidRPr="008B7D01">
                              <w:rPr>
                                <w:rFonts w:hint="eastAsia"/>
                                <w:b/>
                                <w:u w:val="single"/>
                              </w:rPr>
                              <w:t>1</w:t>
                            </w:r>
                            <w:r w:rsidRPr="008B7D01">
                              <w:rPr>
                                <w:rFonts w:hint="eastAsia"/>
                                <w:b/>
                                <w:u w:val="single"/>
                              </w:rPr>
                              <w:t>文字のみ</w:t>
                            </w:r>
                            <w:r w:rsidRPr="008B7D01">
                              <w:rPr>
                                <w:rFonts w:hint="eastAsia"/>
                                <w:b/>
                              </w:rPr>
                              <w:t>大文字</w:t>
                            </w:r>
                            <w:r>
                              <w:rPr>
                                <w:rFonts w:hint="eastAsia"/>
                              </w:rPr>
                              <w:t>として下さ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469E73F" id="Text Box 542" o:spid="_x0000_s1032" type="#_x0000_t202" style="position:absolute;left:0;text-align:left;margin-left:395pt;margin-top:3.85pt;width:100.65pt;height:45.3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">
                <v:textbox inset="5.85pt,.7pt,5.85pt,.7pt">
                  <w:txbxContent>
                    <w:p w14:paraId="409E8FCC" w14:textId="77777777" w:rsidR="00EB183C" w:rsidRDefault="00EB183C" w:rsidP="00EF7418">
                      <w:r>
                        <w:rPr>
                          <w:rFonts w:hint="eastAsia"/>
                        </w:rPr>
                        <w:t>欧文姓名は、</w:t>
                      </w:r>
                      <w:r w:rsidRPr="008B7D01">
                        <w:rPr>
                          <w:rFonts w:hint="eastAsia"/>
                          <w:b/>
                        </w:rPr>
                        <w:t>姓も名前も</w:t>
                      </w:r>
                      <w:r w:rsidRPr="008B7D01">
                        <w:rPr>
                          <w:rFonts w:hint="eastAsia"/>
                          <w:b/>
                          <w:u w:val="single"/>
                        </w:rPr>
                        <w:t>先頭の</w:t>
                      </w:r>
                      <w:r w:rsidRPr="008B7D01">
                        <w:rPr>
                          <w:rFonts w:hint="eastAsia"/>
                          <w:b/>
                          <w:u w:val="single"/>
                        </w:rPr>
                        <w:t>1</w:t>
                      </w:r>
                      <w:r w:rsidRPr="008B7D01">
                        <w:rPr>
                          <w:rFonts w:hint="eastAsia"/>
                          <w:b/>
                          <w:u w:val="single"/>
                        </w:rPr>
                        <w:t>文字のみ</w:t>
                      </w:r>
                      <w:r w:rsidRPr="008B7D01">
                        <w:rPr>
                          <w:rFonts w:hint="eastAsia"/>
                          <w:b/>
                        </w:rPr>
                        <w:t>大文字</w:t>
                      </w:r>
                      <w:r>
                        <w:rPr>
                          <w:rFonts w:hint="eastAsia"/>
                        </w:rPr>
                        <w:t>として下さい。</w:t>
                      </w:r>
                    </w:p>
                  </w:txbxContent>
                </v:textbox>
              </v:shape>
            </w:pict>
          </mc:Fallback>
        </mc:AlternateContent>
      </w:r>
      <w:r w:rsidR="00EF7418" w:rsidRPr="00FA4CD9">
        <w:rPr>
          <w:rFonts w:ascii="Times New Roman"/>
          <w:i/>
          <w:sz w:val="20"/>
          <w:szCs w:val="20"/>
        </w:rPr>
        <w:t>(1</w:t>
      </w:r>
      <w:r w:rsidR="00EF7418" w:rsidRPr="00FA4CD9">
        <w:rPr>
          <w:rFonts w:ascii="Times New Roman" w:hint="eastAsia"/>
          <w:i/>
          <w:sz w:val="20"/>
          <w:szCs w:val="20"/>
        </w:rPr>
        <w:t>行あける</w:t>
      </w:r>
      <w:r w:rsidR="00EF7418" w:rsidRPr="00FA4CD9">
        <w:rPr>
          <w:rFonts w:ascii="Times New Roman"/>
          <w:i/>
          <w:sz w:val="20"/>
          <w:szCs w:val="20"/>
        </w:rPr>
        <w:t>)</w:t>
      </w:r>
    </w:p>
    <w:p w14:paraId="5A3318F1" w14:textId="27F5033A" w:rsidR="00EF7418" w:rsidRPr="00FA4CD9" w:rsidRDefault="004D7DB0" w:rsidP="00EF7418">
      <w:pPr>
        <w:jc w:val="center"/>
        <w:rPr>
          <w:rFonts w:ascii="Times New Roman"/>
          <w:sz w:val="20"/>
          <w:szCs w:val="20"/>
        </w:rPr>
      </w:pPr>
      <w:r>
        <w:rPr>
          <w:rFonts w:ascii="Times New Roman" w:hint="eastAsia"/>
          <w:sz w:val="20"/>
          <w:szCs w:val="20"/>
        </w:rPr>
        <w:t>土木太郎</w:t>
      </w:r>
      <w:r w:rsidR="00EF7418" w:rsidRPr="00FA4CD9">
        <w:rPr>
          <w:rFonts w:ascii="Times New Roman"/>
          <w:sz w:val="20"/>
          <w:szCs w:val="20"/>
        </w:rPr>
        <w:t>*</w:t>
      </w:r>
      <w:r w:rsidR="00EF7418" w:rsidRPr="00FA4CD9">
        <w:rPr>
          <w:rFonts w:ascii="Times New Roman" w:hint="eastAsia"/>
          <w:sz w:val="20"/>
          <w:szCs w:val="20"/>
        </w:rPr>
        <w:t>，</w:t>
      </w:r>
      <w:r>
        <w:rPr>
          <w:rFonts w:ascii="Times New Roman" w:hint="eastAsia"/>
          <w:sz w:val="20"/>
          <w:szCs w:val="20"/>
        </w:rPr>
        <w:t>建設花子</w:t>
      </w:r>
      <w:r w:rsidR="00EF7418" w:rsidRPr="00FA4CD9">
        <w:rPr>
          <w:rFonts w:ascii="Times New Roman"/>
          <w:sz w:val="20"/>
          <w:szCs w:val="20"/>
        </w:rPr>
        <w:t>**</w:t>
      </w:r>
    </w:p>
    <w:p w14:paraId="7550AA84" w14:textId="547F0FB1" w:rsidR="00EF7418" w:rsidRPr="00FA4CD9" w:rsidRDefault="004D7DB0" w:rsidP="00EF7418">
      <w:pPr>
        <w:jc w:val="center"/>
        <w:rPr>
          <w:rFonts w:ascii="Times New Roman"/>
          <w:sz w:val="20"/>
          <w:szCs w:val="20"/>
        </w:rPr>
      </w:pPr>
      <w:r>
        <w:rPr>
          <w:rFonts w:ascii="Times New Roman" w:hint="eastAsia"/>
          <w:sz w:val="20"/>
          <w:szCs w:val="20"/>
        </w:rPr>
        <w:t>Taro Doboku</w:t>
      </w:r>
      <w:r w:rsidR="00EF7418" w:rsidRPr="00FA4CD9">
        <w:rPr>
          <w:rFonts w:ascii="Times New Roman"/>
          <w:sz w:val="20"/>
          <w:szCs w:val="20"/>
        </w:rPr>
        <w:t xml:space="preserve">, </w:t>
      </w:r>
      <w:r>
        <w:rPr>
          <w:rFonts w:ascii="Times New Roman"/>
          <w:sz w:val="20"/>
          <w:szCs w:val="20"/>
        </w:rPr>
        <w:t>Hanako Kensetsu</w:t>
      </w:r>
    </w:p>
    <w:p w14:paraId="32AA8968" w14:textId="77777777" w:rsidR="00EF7418" w:rsidRPr="00FA4CD9" w:rsidRDefault="00EF7418" w:rsidP="00EF7418">
      <w:pPr>
        <w:jc w:val="center"/>
        <w:rPr>
          <w:rFonts w:ascii="Times New Roman"/>
          <w:i/>
          <w:sz w:val="20"/>
          <w:szCs w:val="20"/>
        </w:rPr>
      </w:pPr>
      <w:r w:rsidRPr="00FA4CD9">
        <w:rPr>
          <w:rFonts w:ascii="Times New Roman"/>
          <w:i/>
          <w:sz w:val="20"/>
          <w:szCs w:val="20"/>
        </w:rPr>
        <w:t>(1</w:t>
      </w:r>
      <w:r w:rsidRPr="00FA4CD9">
        <w:rPr>
          <w:rFonts w:ascii="Times New Roman" w:hint="eastAsia"/>
          <w:i/>
          <w:sz w:val="20"/>
          <w:szCs w:val="20"/>
        </w:rPr>
        <w:t>行あける</w:t>
      </w:r>
      <w:r w:rsidRPr="00FA4CD9">
        <w:rPr>
          <w:rFonts w:ascii="Times New Roman"/>
          <w:i/>
          <w:sz w:val="20"/>
          <w:szCs w:val="20"/>
        </w:rPr>
        <w:t>)</w:t>
      </w:r>
    </w:p>
    <w:p w14:paraId="53663392" w14:textId="2B1EF397" w:rsidR="00EF7418" w:rsidRPr="00FA4CD9" w:rsidRDefault="00EF7418" w:rsidP="00EF7418">
      <w:pPr>
        <w:jc w:val="center"/>
        <w:rPr>
          <w:rFonts w:ascii="Times New Roman"/>
          <w:sz w:val="20"/>
          <w:szCs w:val="20"/>
        </w:rPr>
      </w:pPr>
      <w:r w:rsidRPr="00FA4CD9">
        <w:rPr>
          <w:rFonts w:ascii="Times New Roman"/>
          <w:sz w:val="20"/>
          <w:szCs w:val="20"/>
        </w:rPr>
        <w:t>*</w:t>
      </w:r>
      <w:r w:rsidRPr="00FA4CD9">
        <w:rPr>
          <w:rFonts w:ascii="Times New Roman" w:hint="eastAsia"/>
          <w:sz w:val="20"/>
          <w:szCs w:val="20"/>
        </w:rPr>
        <w:t>工博</w:t>
      </w:r>
      <w:r w:rsidR="007B5952" w:rsidRPr="00FA4CD9">
        <w:rPr>
          <w:rFonts w:ascii="Times New Roman" w:hint="eastAsia"/>
          <w:sz w:val="20"/>
          <w:szCs w:val="20"/>
        </w:rPr>
        <w:t>，</w:t>
      </w:r>
      <w:r w:rsidRPr="00FA4CD9">
        <w:rPr>
          <w:rFonts w:ascii="Times New Roman" w:hint="eastAsia"/>
          <w:sz w:val="20"/>
          <w:szCs w:val="20"/>
        </w:rPr>
        <w:t>土木大学教授</w:t>
      </w:r>
      <w:r w:rsidR="007B5952" w:rsidRPr="00FA4CD9">
        <w:rPr>
          <w:rFonts w:ascii="Times New Roman" w:hint="eastAsia"/>
          <w:sz w:val="20"/>
          <w:szCs w:val="20"/>
        </w:rPr>
        <w:t>，</w:t>
      </w:r>
      <w:r w:rsidRPr="00FA4CD9">
        <w:rPr>
          <w:rFonts w:ascii="Times New Roman" w:hint="eastAsia"/>
          <w:sz w:val="20"/>
          <w:szCs w:val="20"/>
        </w:rPr>
        <w:t>工学部土木工学科（〒</w:t>
      </w:r>
      <w:r w:rsidRPr="00FA4CD9">
        <w:rPr>
          <w:rFonts w:ascii="Times New Roman"/>
          <w:sz w:val="20"/>
          <w:szCs w:val="20"/>
        </w:rPr>
        <w:t>160</w:t>
      </w:r>
      <w:r w:rsidRPr="00FA4CD9">
        <w:rPr>
          <w:rFonts w:ascii="Times New Roman" w:hint="eastAsia"/>
          <w:sz w:val="20"/>
          <w:szCs w:val="20"/>
        </w:rPr>
        <w:t>-0004</w:t>
      </w:r>
      <w:smartTag w:uri="schemas-MSNCTYST-com/MSNCTYST" w:element="MSNCTYST">
        <w:smartTagPr>
          <w:attr w:name="Address" w:val="東京都新宿区四谷1丁目"/>
          <w:attr w:name="AddressList" w:val="13:東京都新宿区四谷1丁目;"/>
        </w:smartTagPr>
        <w:r w:rsidRPr="00FA4CD9">
          <w:rPr>
            <w:rFonts w:ascii="Times New Roman" w:hint="eastAsia"/>
            <w:sz w:val="20"/>
            <w:szCs w:val="20"/>
          </w:rPr>
          <w:t>東京都新宿区四谷</w:t>
        </w:r>
        <w:r w:rsidRPr="00FA4CD9">
          <w:rPr>
            <w:rFonts w:ascii="Times New Roman"/>
            <w:sz w:val="20"/>
            <w:szCs w:val="20"/>
          </w:rPr>
          <w:t>1</w:t>
        </w:r>
        <w:r w:rsidRPr="00FA4CD9">
          <w:rPr>
            <w:rFonts w:ascii="Times New Roman" w:hint="eastAsia"/>
            <w:sz w:val="20"/>
            <w:szCs w:val="20"/>
          </w:rPr>
          <w:t>丁目</w:t>
        </w:r>
      </w:smartTag>
      <w:r w:rsidRPr="00FA4CD9">
        <w:rPr>
          <w:rFonts w:ascii="Times New Roman" w:hint="eastAsia"/>
          <w:sz w:val="20"/>
          <w:szCs w:val="20"/>
        </w:rPr>
        <w:t>）</w:t>
      </w:r>
    </w:p>
    <w:p w14:paraId="12D54B3F" w14:textId="451F6D62" w:rsidR="00EF7418" w:rsidRPr="00FA4CD9" w:rsidRDefault="00EF7418" w:rsidP="00EF7418">
      <w:pPr>
        <w:jc w:val="center"/>
        <w:rPr>
          <w:rFonts w:ascii="Times New Roman"/>
        </w:rPr>
      </w:pPr>
      <w:r w:rsidRPr="00FA4CD9">
        <w:rPr>
          <w:rFonts w:ascii="Times New Roman"/>
          <w:sz w:val="20"/>
          <w:szCs w:val="20"/>
        </w:rPr>
        <w:t xml:space="preserve">** </w:t>
      </w:r>
      <w:r w:rsidRPr="00FA4CD9">
        <w:rPr>
          <w:rFonts w:ascii="Times New Roman" w:hint="eastAsia"/>
          <w:sz w:val="20"/>
          <w:szCs w:val="20"/>
        </w:rPr>
        <w:t>博</w:t>
      </w:r>
      <w:r w:rsidR="004D7DB0">
        <w:rPr>
          <w:rFonts w:ascii="Times New Roman" w:hint="eastAsia"/>
          <w:sz w:val="20"/>
          <w:szCs w:val="20"/>
        </w:rPr>
        <w:t>（工）</w:t>
      </w:r>
      <w:r w:rsidRPr="00FA4CD9">
        <w:rPr>
          <w:rFonts w:ascii="Times New Roman" w:hint="eastAsia"/>
          <w:sz w:val="20"/>
          <w:szCs w:val="20"/>
        </w:rPr>
        <w:t>，建設大学</w:t>
      </w:r>
      <w:r w:rsidR="004D7DB0">
        <w:rPr>
          <w:rFonts w:ascii="Times New Roman" w:hint="eastAsia"/>
          <w:sz w:val="20"/>
          <w:szCs w:val="20"/>
        </w:rPr>
        <w:t>准</w:t>
      </w:r>
      <w:r w:rsidRPr="00FA4CD9">
        <w:rPr>
          <w:rFonts w:ascii="Times New Roman" w:hint="eastAsia"/>
          <w:sz w:val="20"/>
          <w:szCs w:val="20"/>
        </w:rPr>
        <w:t>教授</w:t>
      </w:r>
      <w:r w:rsidR="007B5952" w:rsidRPr="00FA4CD9">
        <w:rPr>
          <w:rFonts w:ascii="Times New Roman" w:hint="eastAsia"/>
          <w:sz w:val="20"/>
          <w:szCs w:val="20"/>
        </w:rPr>
        <w:t>，</w:t>
      </w:r>
      <w:r w:rsidRPr="00FA4CD9">
        <w:rPr>
          <w:rFonts w:ascii="Times New Roman" w:hint="eastAsia"/>
          <w:sz w:val="20"/>
          <w:szCs w:val="20"/>
        </w:rPr>
        <w:t>工学部建設システム工学科（〒</w:t>
      </w:r>
      <w:r w:rsidRPr="00FA4CD9">
        <w:rPr>
          <w:rFonts w:ascii="Times New Roman"/>
          <w:sz w:val="20"/>
          <w:szCs w:val="20"/>
        </w:rPr>
        <w:t>160</w:t>
      </w:r>
      <w:r w:rsidRPr="00FA4CD9">
        <w:rPr>
          <w:rFonts w:ascii="Times New Roman" w:hint="eastAsia"/>
          <w:sz w:val="20"/>
          <w:szCs w:val="20"/>
        </w:rPr>
        <w:t>-0004</w:t>
      </w:r>
      <w:smartTag w:uri="schemas-MSNCTYST-com/MSNCTYST" w:element="MSNCTYST">
        <w:smartTagPr>
          <w:attr w:name="Address" w:val="東京都新宿区四谷1丁目"/>
          <w:attr w:name="AddressList" w:val="13:東京都新宿区四谷1丁目;"/>
        </w:smartTagPr>
        <w:r w:rsidRPr="00FA4CD9">
          <w:rPr>
            <w:rFonts w:ascii="Times New Roman" w:hint="eastAsia"/>
            <w:sz w:val="20"/>
            <w:szCs w:val="20"/>
          </w:rPr>
          <w:t>東京都新宿区四谷</w:t>
        </w:r>
        <w:r w:rsidRPr="00FA4CD9">
          <w:rPr>
            <w:rFonts w:ascii="Times New Roman"/>
            <w:sz w:val="20"/>
            <w:szCs w:val="20"/>
          </w:rPr>
          <w:t>1</w:t>
        </w:r>
        <w:r w:rsidRPr="00FA4CD9">
          <w:rPr>
            <w:rFonts w:ascii="Times New Roman" w:hint="eastAsia"/>
            <w:sz w:val="20"/>
            <w:szCs w:val="20"/>
          </w:rPr>
          <w:t>丁目</w:t>
        </w:r>
      </w:smartTag>
      <w:r w:rsidRPr="00FA4CD9">
        <w:rPr>
          <w:rFonts w:ascii="Times New Roman" w:hint="eastAsia"/>
          <w:sz w:val="20"/>
          <w:szCs w:val="20"/>
        </w:rPr>
        <w:t>）</w:t>
      </w:r>
    </w:p>
    <w:p w14:paraId="752917DD" w14:textId="5E8D9BDB" w:rsidR="00EF7418" w:rsidRPr="00B5299A" w:rsidRDefault="00EF7418" w:rsidP="00B5299A">
      <w:pPr>
        <w:jc w:val="center"/>
        <w:rPr>
          <w:rFonts w:ascii="Times New Roman"/>
          <w:i/>
        </w:rPr>
      </w:pPr>
      <w:r w:rsidRPr="00FA4CD9">
        <w:rPr>
          <w:rFonts w:ascii="Times New Roman"/>
          <w:i/>
        </w:rPr>
        <w:t>(1</w:t>
      </w:r>
      <w:r w:rsidRPr="00FA4CD9">
        <w:rPr>
          <w:rFonts w:ascii="Times New Roman" w:hint="eastAsia"/>
          <w:i/>
        </w:rPr>
        <w:t>行あける</w:t>
      </w:r>
      <w:r w:rsidRPr="00FA4CD9">
        <w:rPr>
          <w:rFonts w:ascii="Times New Roman"/>
          <w:i/>
        </w:rPr>
        <w:t>)</w:t>
      </w:r>
      <w:r w:rsidR="00DE7E34">
        <w:rPr>
          <w:rFonts w:ascii="Times New Roman"/>
          <w:noProof/>
          <w:sz w:val="20"/>
          <w:szCs w:val="20"/>
        </w:rPr>
        <mc:AlternateContent>
          <mc:Choice Requires="wps">
            <w:drawing>
              <wp:anchor distT="0" distB="0" distL="114300" distR="114300" simplePos="0" relativeHeight="251656192" behindDoc="0" locked="0" layoutInCell="1" allowOverlap="1" wp14:anchorId="3DD923D1" wp14:editId="14A0B205">
                <wp:simplePos x="0" y="0"/>
                <wp:positionH relativeFrom="column">
                  <wp:posOffset>4968240</wp:posOffset>
                </wp:positionH>
                <wp:positionV relativeFrom="paragraph">
                  <wp:posOffset>167005</wp:posOffset>
                </wp:positionV>
                <wp:extent cx="1394460" cy="191770"/>
                <wp:effectExtent l="1905" t="635" r="3810" b="7620"/>
                <wp:wrapNone/>
                <wp:docPr id="23" name="Text Box 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19177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EAB8F8"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明朝（斜体） 10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DD923D1" id="Text Box 554" o:spid="_x0000_s1033" type="#_x0000_t202" style="position:absolute;left:0;text-align:left;margin-left:391.2pt;margin-top:13.15pt;width:109.8pt;height:1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" fillcolor="silver" stroked="f">
                <v:fill opacity="41377f"/>
                <v:textbox inset="5.85pt,.7pt,5.85pt,.7pt">
                  <w:txbxContent>
                    <w:p w14:paraId="66EAB8F8"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明朝（斜体） 10pt</w:t>
                      </w:r>
                    </w:p>
                  </w:txbxContent>
                </v:textbox>
              </v:shape>
            </w:pict>
          </mc:Fallback>
        </mc:AlternateContent>
      </w:r>
    </w:p>
    <w:p w14:paraId="44857657" w14:textId="77777777" w:rsidR="00EF7418" w:rsidRDefault="00EF7418" w:rsidP="00C16A0B">
      <w:pPr>
        <w:ind w:right="488"/>
        <w:jc w:val="center"/>
        <w:rPr>
          <w:rFonts w:ascii="Times New Roman" w:hAnsi="Times New Roman"/>
          <w:i/>
          <w:sz w:val="20"/>
          <w:szCs w:val="20"/>
        </w:rPr>
      </w:pPr>
      <w:r w:rsidRPr="004D62F6">
        <w:rPr>
          <w:rFonts w:ascii="Times New Roman" w:hAnsi="Times New Roman" w:hint="eastAsia"/>
          <w:i/>
          <w:sz w:val="20"/>
          <w:szCs w:val="20"/>
        </w:rPr>
        <w:t>キーワード：Ａ４判，キーワード記法，なるべく，イタリック体</w:t>
      </w:r>
    </w:p>
    <w:p w14:paraId="4F19C797" w14:textId="3E59689B" w:rsidR="00C16A0B" w:rsidRPr="00C16A0B" w:rsidRDefault="007B5952" w:rsidP="00C16A0B">
      <w:pPr>
        <w:ind w:right="488"/>
        <w:jc w:val="center"/>
        <w:rPr>
          <w:rFonts w:ascii="Times New Roman" w:hAnsi="Times New Roman"/>
          <w:i/>
          <w:sz w:val="20"/>
          <w:szCs w:val="20"/>
        </w:rPr>
      </w:pPr>
      <w:r>
        <w:rPr>
          <w:rFonts w:ascii="Times New Roman" w:hAnsi="Times New Roman"/>
          <w:i/>
          <w:sz w:val="20"/>
          <w:szCs w:val="20"/>
        </w:rPr>
        <w:t xml:space="preserve">Keywords: </w:t>
      </w:r>
      <w:r w:rsidR="00C16A0B" w:rsidRPr="004D62F6">
        <w:rPr>
          <w:rFonts w:ascii="Times New Roman" w:hAnsi="Times New Roman"/>
          <w:i/>
          <w:sz w:val="20"/>
          <w:szCs w:val="20"/>
        </w:rPr>
        <w:t>A4 size, use Italic, if possible, for key words</w:t>
      </w:r>
    </w:p>
    <w:p w14:paraId="2B0AB97C" w14:textId="77777777" w:rsidR="00EF7418" w:rsidRPr="00F53D39" w:rsidRDefault="00EF7418" w:rsidP="00EF7418">
      <w:pPr>
        <w:ind w:left="732" w:right="488"/>
        <w:jc w:val="center"/>
        <w:rPr>
          <w:rFonts w:ascii="Times New Roman"/>
          <w:i/>
          <w:sz w:val="20"/>
          <w:szCs w:val="20"/>
        </w:rPr>
      </w:pPr>
      <w:r w:rsidRPr="00F53D39">
        <w:rPr>
          <w:rFonts w:ascii="Times New Roman"/>
          <w:i/>
          <w:sz w:val="20"/>
          <w:szCs w:val="20"/>
        </w:rPr>
        <w:t>(2</w:t>
      </w:r>
      <w:r w:rsidRPr="00F53D39">
        <w:rPr>
          <w:rFonts w:ascii="Times New Roman" w:hint="eastAsia"/>
          <w:i/>
          <w:sz w:val="20"/>
          <w:szCs w:val="20"/>
        </w:rPr>
        <w:t>行あける</w:t>
      </w:r>
      <w:r w:rsidRPr="00F53D39">
        <w:rPr>
          <w:rFonts w:ascii="Times New Roman"/>
          <w:i/>
          <w:sz w:val="20"/>
          <w:szCs w:val="20"/>
        </w:rPr>
        <w:t>)</w:t>
      </w:r>
    </w:p>
    <w:p w14:paraId="557A846A" w14:textId="314735BF" w:rsidR="00EF7418" w:rsidRPr="00F53D39" w:rsidRDefault="00DE7E34" w:rsidP="00EF7418">
      <w:pPr>
        <w:jc w:val="center"/>
        <w:rPr>
          <w:rFonts w:ascii="Times New Roman"/>
          <w:i/>
          <w:sz w:val="20"/>
          <w:szCs w:val="20"/>
        </w:rPr>
      </w:pPr>
      <w:r>
        <w:rPr>
          <w:rFonts w:ascii="Times New Roman"/>
          <w:noProof/>
          <w:sz w:val="20"/>
          <w:szCs w:val="20"/>
        </w:rPr>
        <mc:AlternateContent>
          <mc:Choice Requires="wps">
            <w:drawing>
              <wp:anchor distT="0" distB="0" distL="114300" distR="114300" simplePos="0" relativeHeight="251654144" behindDoc="0" locked="0" layoutInCell="1" allowOverlap="1" wp14:anchorId="4E3FF127" wp14:editId="1DB12E3A">
                <wp:simplePos x="0" y="0"/>
                <wp:positionH relativeFrom="column">
                  <wp:posOffset>1626870</wp:posOffset>
                </wp:positionH>
                <wp:positionV relativeFrom="paragraph">
                  <wp:posOffset>173355</wp:posOffset>
                </wp:positionV>
                <wp:extent cx="1162050" cy="191770"/>
                <wp:effectExtent l="3810" t="7620" r="5715" b="635"/>
                <wp:wrapNone/>
                <wp:docPr id="22" name="Text Box 5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9177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912A41"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E3FF127" id="Text Box 551" o:spid="_x0000_s1034" type="#_x0000_t202" style="position:absolute;left:0;text-align:left;margin-left:128.1pt;margin-top:13.65pt;width:91.5pt;height:1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" fillcolor="silver" stroked="f">
                <v:fill opacity="41377f"/>
                <v:textbox inset="5.85pt,.7pt,5.85pt,.7pt">
                  <w:txbxContent>
                    <w:p w14:paraId="49912A41"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v:textbox>
              </v:shape>
            </w:pict>
          </mc:Fallback>
        </mc:AlternateContent>
      </w:r>
    </w:p>
    <w:p w14:paraId="5836C374" w14:textId="77777777" w:rsidR="00EF7418" w:rsidRPr="00F53D39" w:rsidRDefault="00EF7418" w:rsidP="00EF7418">
      <w:pPr>
        <w:jc w:val="center"/>
        <w:rPr>
          <w:rFonts w:ascii="Times New Roman"/>
          <w:i/>
          <w:sz w:val="20"/>
          <w:szCs w:val="20"/>
        </w:rPr>
        <w:sectPr w:rsidR="00EF7418" w:rsidRPr="00F53D39" w:rsidSect="00BA3515">
          <w:footerReference w:type="even" r:id="rId7"/>
          <w:footerReference w:type="default" r:id="rId8"/>
          <w:pgSz w:w="11906" w:h="16838" w:code="9"/>
          <w:pgMar w:top="1134" w:right="1134" w:bottom="1418" w:left="1134" w:header="720" w:footer="720" w:gutter="0"/>
          <w:cols w:space="384"/>
          <w:docGrid w:type="linesAndChars" w:linePitch="289" w:charSpace="1094"/>
        </w:sectPr>
      </w:pPr>
    </w:p>
    <w:p w14:paraId="47F51707" w14:textId="77777777" w:rsidR="00EF7418" w:rsidRPr="00407F6C" w:rsidRDefault="00EF7418" w:rsidP="00EF7418">
      <w:pPr>
        <w:rPr>
          <w:rFonts w:ascii="ＭＳ ゴシック" w:eastAsia="ＭＳ ゴシック" w:hAnsi="ＭＳ ゴシック"/>
          <w:color w:val="000000"/>
          <w:sz w:val="20"/>
          <w:szCs w:val="20"/>
        </w:rPr>
      </w:pPr>
      <w:r w:rsidRPr="00407F6C">
        <w:rPr>
          <w:rFonts w:ascii="ＭＳ ゴシック" w:eastAsia="ＭＳ ゴシック" w:hAnsi="ＭＳ ゴシック"/>
          <w:color w:val="000000"/>
          <w:sz w:val="20"/>
          <w:szCs w:val="20"/>
        </w:rPr>
        <w:lastRenderedPageBreak/>
        <w:t>1</w:t>
      </w:r>
      <w:r w:rsidRPr="00407F6C">
        <w:rPr>
          <w:rFonts w:ascii="ＭＳ ゴシック" w:eastAsia="ＭＳ ゴシック" w:hAnsi="ＭＳ ゴシック" w:hint="eastAsia"/>
          <w:color w:val="000000"/>
          <w:sz w:val="20"/>
          <w:szCs w:val="20"/>
        </w:rPr>
        <w:t>．タイトル部分のレイアウト</w:t>
      </w:r>
    </w:p>
    <w:p w14:paraId="208131E0" w14:textId="77777777" w:rsidR="00EF7418" w:rsidRPr="00407F6C" w:rsidRDefault="00EF7418" w:rsidP="00EF7418">
      <w:pPr>
        <w:jc w:val="center"/>
        <w:rPr>
          <w:rFonts w:ascii="Times New Roman"/>
          <w:i/>
          <w:color w:val="000000"/>
          <w:sz w:val="20"/>
          <w:szCs w:val="20"/>
        </w:rPr>
      </w:pPr>
      <w:r w:rsidRPr="00407F6C">
        <w:rPr>
          <w:rFonts w:ascii="Times New Roman"/>
          <w:i/>
          <w:color w:val="000000"/>
          <w:sz w:val="20"/>
          <w:szCs w:val="20"/>
        </w:rPr>
        <w:t>(1</w:t>
      </w:r>
      <w:r w:rsidRPr="00407F6C">
        <w:rPr>
          <w:rFonts w:ascii="Times New Roman" w:hint="eastAsia"/>
          <w:i/>
          <w:color w:val="000000"/>
          <w:sz w:val="20"/>
          <w:szCs w:val="20"/>
        </w:rPr>
        <w:t>行あける</w:t>
      </w:r>
      <w:r w:rsidRPr="00407F6C">
        <w:rPr>
          <w:rFonts w:ascii="Times New Roman"/>
          <w:i/>
          <w:color w:val="000000"/>
          <w:sz w:val="20"/>
          <w:szCs w:val="20"/>
        </w:rPr>
        <w:t>)</w:t>
      </w:r>
    </w:p>
    <w:p w14:paraId="1763190C" w14:textId="2A2BF9BE" w:rsidR="00EF7418" w:rsidRPr="00407F6C" w:rsidRDefault="00EF7418" w:rsidP="00EF7418">
      <w:pPr>
        <w:ind w:leftChars="-1" w:left="-2" w:firstLineChars="100" w:firstLine="186"/>
        <w:rPr>
          <w:rFonts w:ascii="Times New Roman" w:hAnsi="Times New Roman"/>
          <w:color w:val="000000"/>
          <w:sz w:val="20"/>
          <w:szCs w:val="20"/>
        </w:rPr>
      </w:pPr>
      <w:r w:rsidRPr="00407F6C">
        <w:rPr>
          <w:rFonts w:ascii="Times New Roman" w:hAnsi="Times New Roman" w:hint="eastAsia"/>
          <w:color w:val="000000"/>
          <w:sz w:val="20"/>
          <w:szCs w:val="20"/>
        </w:rPr>
        <w:t>タイトルページのフォーマットはこの作成例に従って作成して下さい．ページは</w:t>
      </w:r>
      <w:r w:rsidRPr="00407F6C">
        <w:rPr>
          <w:rFonts w:ascii="Times New Roman" w:hAnsi="Times New Roman" w:hint="eastAsia"/>
          <w:color w:val="000000"/>
          <w:sz w:val="20"/>
          <w:szCs w:val="20"/>
        </w:rPr>
        <w:t>A4</w:t>
      </w:r>
      <w:r w:rsidRPr="00407F6C">
        <w:rPr>
          <w:rFonts w:ascii="Times New Roman" w:hAnsi="Times New Roman" w:hint="eastAsia"/>
          <w:color w:val="000000"/>
          <w:sz w:val="20"/>
          <w:szCs w:val="20"/>
        </w:rPr>
        <w:t>サイズとし，</w:t>
      </w:r>
      <w:r w:rsidRPr="00407F6C">
        <w:rPr>
          <w:rFonts w:ascii="Times New Roman" w:hAnsi="Times New Roman" w:hint="eastAsia"/>
          <w:color w:val="000000"/>
          <w:sz w:val="20"/>
          <w:szCs w:val="20"/>
        </w:rPr>
        <w:t>1</w:t>
      </w:r>
      <w:r w:rsidRPr="00407F6C">
        <w:rPr>
          <w:rFonts w:ascii="Times New Roman" w:hAnsi="Times New Roman" w:hint="eastAsia"/>
          <w:color w:val="000000"/>
          <w:sz w:val="20"/>
          <w:szCs w:val="20"/>
        </w:rPr>
        <w:t>行目左側に「</w:t>
      </w:r>
      <w:r w:rsidR="004458D9" w:rsidRPr="004458D9">
        <w:rPr>
          <w:rFonts w:ascii="Times New Roman" w:hAnsi="Times New Roman" w:hint="eastAsia"/>
          <w:color w:val="000000"/>
          <w:sz w:val="20"/>
          <w:szCs w:val="20"/>
        </w:rPr>
        <w:t>第</w:t>
      </w:r>
      <w:r w:rsidR="004D7DB0">
        <w:rPr>
          <w:rFonts w:ascii="Times New Roman" w:hAnsi="Times New Roman" w:hint="eastAsia"/>
          <w:color w:val="000000"/>
          <w:sz w:val="20"/>
          <w:szCs w:val="20"/>
        </w:rPr>
        <w:t>1</w:t>
      </w:r>
      <w:r w:rsidR="004D7DB0">
        <w:rPr>
          <w:rFonts w:ascii="Times New Roman" w:hAnsi="Times New Roman"/>
          <w:color w:val="000000"/>
          <w:sz w:val="20"/>
          <w:szCs w:val="20"/>
        </w:rPr>
        <w:t>3</w:t>
      </w:r>
      <w:r w:rsidR="004458D9" w:rsidRPr="004458D9">
        <w:rPr>
          <w:rFonts w:ascii="Times New Roman" w:hAnsi="Times New Roman" w:hint="eastAsia"/>
          <w:color w:val="000000"/>
          <w:sz w:val="20"/>
          <w:szCs w:val="20"/>
        </w:rPr>
        <w:t>回　構造物の衝撃問題に関するシンポジウム論文集</w:t>
      </w:r>
      <w:r w:rsidR="004458D9" w:rsidRPr="004458D9">
        <w:rPr>
          <w:rFonts w:ascii="Times New Roman" w:hAnsi="Times New Roman" w:hint="eastAsia"/>
          <w:color w:val="000000"/>
          <w:sz w:val="20"/>
          <w:szCs w:val="20"/>
        </w:rPr>
        <w:t>( 20</w:t>
      </w:r>
      <w:r w:rsidR="004D7DB0">
        <w:rPr>
          <w:rFonts w:ascii="Times New Roman" w:hAnsi="Times New Roman"/>
          <w:color w:val="000000"/>
          <w:sz w:val="20"/>
          <w:szCs w:val="20"/>
        </w:rPr>
        <w:t>22</w:t>
      </w:r>
      <w:r w:rsidR="004458D9" w:rsidRPr="004458D9">
        <w:rPr>
          <w:rFonts w:ascii="Times New Roman" w:hAnsi="Times New Roman" w:hint="eastAsia"/>
          <w:color w:val="000000"/>
          <w:sz w:val="20"/>
          <w:szCs w:val="20"/>
        </w:rPr>
        <w:t>年</w:t>
      </w:r>
      <w:r w:rsidR="004458D9" w:rsidRPr="004458D9">
        <w:rPr>
          <w:rFonts w:ascii="Times New Roman" w:hAnsi="Times New Roman" w:hint="eastAsia"/>
          <w:color w:val="000000"/>
          <w:sz w:val="20"/>
          <w:szCs w:val="20"/>
        </w:rPr>
        <w:t>1</w:t>
      </w:r>
      <w:r w:rsidR="004458D9" w:rsidRPr="004458D9">
        <w:rPr>
          <w:rFonts w:ascii="Times New Roman" w:hAnsi="Times New Roman" w:hint="eastAsia"/>
          <w:color w:val="000000"/>
          <w:sz w:val="20"/>
          <w:szCs w:val="20"/>
        </w:rPr>
        <w:t>月</w:t>
      </w:r>
      <w:r w:rsidR="004458D9" w:rsidRPr="004458D9">
        <w:rPr>
          <w:rFonts w:ascii="Times New Roman" w:hAnsi="Times New Roman" w:hint="eastAsia"/>
          <w:color w:val="000000"/>
          <w:sz w:val="20"/>
          <w:szCs w:val="20"/>
        </w:rPr>
        <w:t>)</w:t>
      </w:r>
      <w:r w:rsidRPr="00407F6C">
        <w:rPr>
          <w:rFonts w:ascii="Times New Roman" w:hAnsi="Times New Roman" w:hint="eastAsia"/>
          <w:color w:val="000000"/>
          <w:sz w:val="20"/>
          <w:szCs w:val="20"/>
        </w:rPr>
        <w:t>」，右端に「土木学会」と</w:t>
      </w:r>
      <w:r w:rsidRPr="00407F6C">
        <w:rPr>
          <w:rFonts w:ascii="Times New Roman" w:hAnsi="Times New Roman" w:hint="eastAsia"/>
          <w:color w:val="000000"/>
          <w:sz w:val="20"/>
          <w:szCs w:val="20"/>
        </w:rPr>
        <w:t xml:space="preserve">10 </w:t>
      </w:r>
      <w:proofErr w:type="spellStart"/>
      <w:r w:rsidR="007B5952">
        <w:rPr>
          <w:rFonts w:ascii="Times New Roman" w:hAnsi="Times New Roman"/>
          <w:color w:val="000000"/>
          <w:sz w:val="20"/>
          <w:szCs w:val="20"/>
        </w:rPr>
        <w:t>p</w:t>
      </w:r>
      <w:r w:rsidR="007B5952" w:rsidRPr="00407F6C">
        <w:rPr>
          <w:rFonts w:ascii="Times New Roman" w:hAnsi="Times New Roman" w:hint="eastAsia"/>
          <w:color w:val="000000"/>
          <w:sz w:val="20"/>
          <w:szCs w:val="20"/>
        </w:rPr>
        <w:t>t</w:t>
      </w:r>
      <w:proofErr w:type="spellEnd"/>
      <w:r w:rsidRPr="00407F6C">
        <w:rPr>
          <w:rFonts w:ascii="Times New Roman" w:hAnsi="Times New Roman" w:hint="eastAsia"/>
          <w:color w:val="000000"/>
          <w:sz w:val="20"/>
          <w:szCs w:val="20"/>
        </w:rPr>
        <w:t>の文字を使用して記載して下さい．</w:t>
      </w:r>
    </w:p>
    <w:p w14:paraId="4FC49D74" w14:textId="77777777" w:rsidR="00EF7418" w:rsidRPr="00407F6C" w:rsidRDefault="00EF7418" w:rsidP="00EF7418">
      <w:pPr>
        <w:ind w:firstLineChars="100" w:firstLine="186"/>
        <w:rPr>
          <w:rFonts w:ascii="Times New Roman" w:hAnsi="Times New Roman"/>
          <w:color w:val="000000"/>
          <w:sz w:val="20"/>
          <w:szCs w:val="20"/>
        </w:rPr>
      </w:pPr>
      <w:r w:rsidRPr="00407F6C">
        <w:rPr>
          <w:rFonts w:ascii="Times New Roman" w:hAnsi="Times New Roman" w:hint="eastAsia"/>
          <w:color w:val="000000"/>
          <w:sz w:val="20"/>
          <w:szCs w:val="20"/>
        </w:rPr>
        <w:t>和文のタイトル文字にはゴシック体</w:t>
      </w:r>
      <w:r w:rsidRPr="00407F6C">
        <w:rPr>
          <w:rFonts w:ascii="Times New Roman" w:hAnsi="Times New Roman"/>
          <w:color w:val="000000"/>
          <w:sz w:val="20"/>
          <w:szCs w:val="20"/>
        </w:rPr>
        <w:t>14</w:t>
      </w:r>
      <w:r w:rsidRPr="00407F6C">
        <w:rPr>
          <w:rFonts w:ascii="Times New Roman" w:hAnsi="Times New Roman" w:hint="eastAsia"/>
          <w:color w:val="000000"/>
          <w:sz w:val="20"/>
          <w:szCs w:val="20"/>
        </w:rPr>
        <w:t xml:space="preserve"> pt</w:t>
      </w:r>
      <w:r w:rsidRPr="00407F6C">
        <w:rPr>
          <w:rFonts w:ascii="Times New Roman" w:hAnsi="Times New Roman" w:hint="eastAsia"/>
          <w:color w:val="000000"/>
          <w:sz w:val="20"/>
          <w:szCs w:val="20"/>
        </w:rPr>
        <w:t>を使用します．以下，欧文タイトル，著者名，所属を上の例に従って明朝体</w:t>
      </w:r>
      <w:r w:rsidRPr="00407F6C">
        <w:rPr>
          <w:rFonts w:ascii="Times New Roman" w:hAnsi="Times New Roman" w:hint="eastAsia"/>
          <w:color w:val="000000"/>
          <w:sz w:val="20"/>
          <w:szCs w:val="20"/>
        </w:rPr>
        <w:t>10</w:t>
      </w:r>
      <w:r w:rsidR="007B5952">
        <w:rPr>
          <w:rFonts w:ascii="Times New Roman" w:hAnsi="Times New Roman"/>
          <w:color w:val="000000"/>
          <w:sz w:val="20"/>
          <w:szCs w:val="20"/>
        </w:rPr>
        <w:t xml:space="preserve"> </w:t>
      </w:r>
      <w:proofErr w:type="spellStart"/>
      <w:r w:rsidRPr="00407F6C">
        <w:rPr>
          <w:rFonts w:ascii="Times New Roman" w:hAnsi="Times New Roman" w:hint="eastAsia"/>
          <w:color w:val="000000"/>
          <w:sz w:val="20"/>
          <w:szCs w:val="20"/>
        </w:rPr>
        <w:t>pt</w:t>
      </w:r>
      <w:proofErr w:type="spellEnd"/>
      <w:r w:rsidRPr="00407F6C">
        <w:rPr>
          <w:rFonts w:ascii="Times New Roman" w:hAnsi="Times New Roman" w:hint="eastAsia"/>
          <w:color w:val="000000"/>
          <w:sz w:val="20"/>
          <w:szCs w:val="20"/>
        </w:rPr>
        <w:t>または</w:t>
      </w:r>
      <w:r w:rsidRPr="00407F6C">
        <w:rPr>
          <w:rFonts w:ascii="Times New Roman" w:hAnsi="Times New Roman" w:hint="eastAsia"/>
          <w:color w:val="000000"/>
          <w:sz w:val="20"/>
          <w:szCs w:val="20"/>
        </w:rPr>
        <w:t>Times 10 pt</w:t>
      </w:r>
      <w:r w:rsidRPr="00407F6C">
        <w:rPr>
          <w:rFonts w:ascii="Times New Roman" w:hAnsi="Times New Roman" w:hint="eastAsia"/>
          <w:color w:val="000000"/>
          <w:sz w:val="20"/>
          <w:szCs w:val="20"/>
        </w:rPr>
        <w:t>の文字を使用して作成して下さい．なお，次節に示すタイトルに関する注意事項を遵守してください．</w:t>
      </w:r>
    </w:p>
    <w:p w14:paraId="44D9388B" w14:textId="1C4D4058" w:rsidR="00EF7418" w:rsidRPr="00407F6C" w:rsidRDefault="00DE7E34" w:rsidP="00572083">
      <w:pPr>
        <w:ind w:firstLineChars="100" w:firstLine="186"/>
        <w:rPr>
          <w:rFonts w:ascii="Times New Roman" w:hAnsi="Times New Roman"/>
          <w:color w:val="000000"/>
          <w:sz w:val="20"/>
          <w:szCs w:val="20"/>
        </w:rPr>
      </w:pPr>
      <w:r w:rsidRPr="00407F6C">
        <w:rPr>
          <w:rFonts w:ascii="Times New Roman"/>
          <w:noProof/>
          <w:color w:val="000000"/>
          <w:sz w:val="20"/>
          <w:szCs w:val="20"/>
        </w:rPr>
        <mc:AlternateContent>
          <mc:Choice Requires="wps">
            <w:drawing>
              <wp:anchor distT="0" distB="0" distL="114300" distR="114300" simplePos="0" relativeHeight="251655168" behindDoc="0" locked="0" layoutInCell="1" allowOverlap="1" wp14:anchorId="0613320C" wp14:editId="5C355A4D">
                <wp:simplePos x="0" y="0"/>
                <wp:positionH relativeFrom="column">
                  <wp:posOffset>1975485</wp:posOffset>
                </wp:positionH>
                <wp:positionV relativeFrom="paragraph">
                  <wp:posOffset>377190</wp:posOffset>
                </wp:positionV>
                <wp:extent cx="813435" cy="211455"/>
                <wp:effectExtent l="0" t="4445" r="5715" b="3175"/>
                <wp:wrapNone/>
                <wp:docPr id="21" name="Text Box 5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435" cy="211455"/>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90CAA0"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明朝10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613320C" id="Text Box 552" o:spid="_x0000_s1035" type="#_x0000_t202" style="position:absolute;left:0;text-align:left;margin-left:155.55pt;margin-top:29.7pt;width:64.05pt;height:16.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" fillcolor="silver" stroked="f">
                <v:fill opacity="41377f"/>
                <v:textbox inset="5.85pt,.7pt,5.85pt,.7pt">
                  <w:txbxContent>
                    <w:p w14:paraId="1190CAA0"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明朝10pt</w:t>
                      </w:r>
                    </w:p>
                  </w:txbxContent>
                </v:textbox>
              </v:shape>
            </w:pict>
          </mc:Fallback>
        </mc:AlternateContent>
      </w:r>
      <w:r w:rsidR="00EF7418" w:rsidRPr="00407F6C">
        <w:rPr>
          <w:rFonts w:ascii="Times New Roman" w:hAnsi="Times New Roman" w:hint="eastAsia"/>
          <w:color w:val="000000"/>
          <w:sz w:val="20"/>
          <w:szCs w:val="20"/>
        </w:rPr>
        <w:t>キーワードは日本語</w:t>
      </w:r>
      <w:r w:rsidR="00572083">
        <w:rPr>
          <w:rFonts w:ascii="Times New Roman" w:hAnsi="Times New Roman" w:hint="eastAsia"/>
          <w:color w:val="000000"/>
          <w:sz w:val="20"/>
          <w:szCs w:val="20"/>
        </w:rPr>
        <w:t>，英語</w:t>
      </w:r>
      <w:r w:rsidR="00EF7418" w:rsidRPr="00407F6C">
        <w:rPr>
          <w:rFonts w:ascii="Times New Roman" w:hAnsi="Times New Roman" w:hint="eastAsia"/>
          <w:color w:val="000000"/>
          <w:sz w:val="20"/>
          <w:szCs w:val="20"/>
        </w:rPr>
        <w:t>の両方を</w:t>
      </w:r>
      <w:r w:rsidR="0092406C">
        <w:rPr>
          <w:rFonts w:ascii="Times New Roman" w:hAnsi="Times New Roman" w:hint="eastAsia"/>
          <w:color w:val="000000"/>
          <w:sz w:val="20"/>
          <w:szCs w:val="20"/>
        </w:rPr>
        <w:t>3, 4</w:t>
      </w:r>
      <w:r w:rsidR="0092406C">
        <w:rPr>
          <w:rFonts w:ascii="Times New Roman" w:hAnsi="Times New Roman" w:hint="eastAsia"/>
          <w:color w:val="000000"/>
          <w:sz w:val="20"/>
          <w:szCs w:val="20"/>
        </w:rPr>
        <w:t>個</w:t>
      </w:r>
      <w:r w:rsidR="00EF7418" w:rsidRPr="00407F6C">
        <w:rPr>
          <w:rFonts w:ascii="Times New Roman" w:hAnsi="Times New Roman" w:hint="eastAsia"/>
          <w:color w:val="000000"/>
          <w:sz w:val="20"/>
          <w:szCs w:val="20"/>
        </w:rPr>
        <w:t>記載し，それぞれ</w:t>
      </w:r>
      <w:r w:rsidR="004D7DB0" w:rsidRPr="00407F6C">
        <w:rPr>
          <w:rFonts w:ascii="Times New Roman" w:hAnsi="Times New Roman" w:hint="eastAsia"/>
          <w:color w:val="000000"/>
          <w:sz w:val="20"/>
          <w:szCs w:val="20"/>
        </w:rPr>
        <w:t>明朝（斜体）</w:t>
      </w:r>
      <w:r w:rsidR="004D7DB0" w:rsidRPr="00407F6C">
        <w:rPr>
          <w:rFonts w:ascii="Times New Roman" w:hAnsi="Times New Roman" w:hint="eastAsia"/>
          <w:color w:val="000000"/>
          <w:sz w:val="20"/>
          <w:szCs w:val="20"/>
        </w:rPr>
        <w:t xml:space="preserve">10 </w:t>
      </w:r>
      <w:proofErr w:type="spellStart"/>
      <w:r w:rsidR="007B5952">
        <w:rPr>
          <w:rFonts w:ascii="Times New Roman" w:hAnsi="Times New Roman"/>
          <w:color w:val="000000"/>
          <w:sz w:val="20"/>
          <w:szCs w:val="20"/>
        </w:rPr>
        <w:t>p</w:t>
      </w:r>
      <w:r w:rsidR="004D7DB0" w:rsidRPr="00407F6C">
        <w:rPr>
          <w:rFonts w:ascii="Times New Roman" w:hAnsi="Times New Roman" w:hint="eastAsia"/>
          <w:color w:val="000000"/>
          <w:sz w:val="20"/>
          <w:szCs w:val="20"/>
        </w:rPr>
        <w:t>t</w:t>
      </w:r>
      <w:proofErr w:type="spellEnd"/>
      <w:r w:rsidR="004D7DB0" w:rsidRPr="00407F6C" w:rsidDel="004D7DB0">
        <w:rPr>
          <w:rFonts w:ascii="Times New Roman" w:hAnsi="Times New Roman" w:hint="eastAsia"/>
          <w:color w:val="000000"/>
          <w:sz w:val="20"/>
          <w:szCs w:val="20"/>
        </w:rPr>
        <w:t xml:space="preserve"> </w:t>
      </w:r>
      <w:r w:rsidR="00EF7418" w:rsidRPr="00407F6C">
        <w:rPr>
          <w:rFonts w:ascii="Times New Roman" w:hAnsi="Times New Roman" w:hint="eastAsia"/>
          <w:color w:val="000000"/>
          <w:sz w:val="20"/>
          <w:szCs w:val="20"/>
        </w:rPr>
        <w:t>および</w:t>
      </w:r>
      <w:r w:rsidR="004D7DB0" w:rsidRPr="00407F6C">
        <w:rPr>
          <w:rFonts w:ascii="Times New Roman" w:hAnsi="Times New Roman" w:hint="eastAsia"/>
          <w:color w:val="000000"/>
          <w:sz w:val="20"/>
          <w:szCs w:val="20"/>
        </w:rPr>
        <w:t xml:space="preserve">Times-italic 10 </w:t>
      </w:r>
      <w:proofErr w:type="spellStart"/>
      <w:r w:rsidR="007B5952">
        <w:rPr>
          <w:rFonts w:ascii="Times New Roman" w:hAnsi="Times New Roman"/>
          <w:color w:val="000000"/>
          <w:sz w:val="20"/>
          <w:szCs w:val="20"/>
        </w:rPr>
        <w:t>p</w:t>
      </w:r>
      <w:r w:rsidR="004D7DB0" w:rsidRPr="00407F6C">
        <w:rPr>
          <w:rFonts w:ascii="Times New Roman" w:hAnsi="Times New Roman" w:hint="eastAsia"/>
          <w:color w:val="000000"/>
          <w:sz w:val="20"/>
          <w:szCs w:val="20"/>
        </w:rPr>
        <w:t>t</w:t>
      </w:r>
      <w:proofErr w:type="spellEnd"/>
      <w:r w:rsidR="00EF7418" w:rsidRPr="00407F6C">
        <w:rPr>
          <w:rFonts w:ascii="Times New Roman" w:hAnsi="Times New Roman" w:hint="eastAsia"/>
          <w:color w:val="000000"/>
          <w:sz w:val="20"/>
          <w:szCs w:val="20"/>
        </w:rPr>
        <w:t>の文字を使用してください．</w:t>
      </w:r>
    </w:p>
    <w:p w14:paraId="5C5AF852" w14:textId="3B2AC6AD" w:rsidR="00EF7418" w:rsidRPr="00407F6C" w:rsidRDefault="00DE7E34" w:rsidP="00EF7418">
      <w:pPr>
        <w:jc w:val="center"/>
        <w:rPr>
          <w:rFonts w:ascii="Times New Roman"/>
          <w:i/>
          <w:color w:val="000000"/>
          <w:sz w:val="20"/>
          <w:szCs w:val="20"/>
        </w:rPr>
      </w:pPr>
      <w:r w:rsidRPr="00407F6C">
        <w:rPr>
          <w:rFonts w:ascii="Times New Roman"/>
          <w:noProof/>
          <w:color w:val="000000"/>
          <w:sz w:val="20"/>
          <w:szCs w:val="20"/>
        </w:rPr>
        <mc:AlternateContent>
          <mc:Choice Requires="wps">
            <w:drawing>
              <wp:anchor distT="0" distB="0" distL="114300" distR="114300" simplePos="0" relativeHeight="251664384" behindDoc="0" locked="0" layoutInCell="1" allowOverlap="1" wp14:anchorId="2973B7C6" wp14:editId="791BD0EB">
                <wp:simplePos x="0" y="0"/>
                <wp:positionH relativeFrom="column">
                  <wp:posOffset>2042160</wp:posOffset>
                </wp:positionH>
                <wp:positionV relativeFrom="paragraph">
                  <wp:posOffset>172720</wp:posOffset>
                </wp:positionV>
                <wp:extent cx="1162050" cy="191770"/>
                <wp:effectExtent l="0" t="0" r="0" b="8255"/>
                <wp:wrapNone/>
                <wp:docPr id="20" name="Text Box 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9177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C9B807"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973B7C6" id="Text Box 571" o:spid="_x0000_s1036" type="#_x0000_t202" style="position:absolute;left:0;text-align:left;margin-left:160.8pt;margin-top:13.6pt;width:91.5pt;height:1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" fillcolor="silver" stroked="f">
                <v:fill opacity="41377f"/>
                <v:textbox inset="5.85pt,.7pt,5.85pt,.7pt">
                  <w:txbxContent>
                    <w:p w14:paraId="51C9B807"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v:textbox>
              </v:shape>
            </w:pict>
          </mc:Fallback>
        </mc:AlternateContent>
      </w:r>
      <w:r w:rsidR="00EF7418" w:rsidRPr="00407F6C">
        <w:rPr>
          <w:rFonts w:ascii="Times New Roman"/>
          <w:i/>
          <w:color w:val="000000"/>
          <w:sz w:val="20"/>
          <w:szCs w:val="20"/>
        </w:rPr>
        <w:t>(1</w:t>
      </w:r>
      <w:r w:rsidR="00EF7418" w:rsidRPr="00407F6C">
        <w:rPr>
          <w:rFonts w:ascii="Times New Roman" w:hint="eastAsia"/>
          <w:i/>
          <w:color w:val="000000"/>
          <w:sz w:val="20"/>
          <w:szCs w:val="20"/>
        </w:rPr>
        <w:t>行あける</w:t>
      </w:r>
      <w:r w:rsidR="00EF7418" w:rsidRPr="00407F6C">
        <w:rPr>
          <w:rFonts w:ascii="Times New Roman"/>
          <w:i/>
          <w:color w:val="000000"/>
          <w:sz w:val="20"/>
          <w:szCs w:val="20"/>
        </w:rPr>
        <w:t>)</w:t>
      </w:r>
    </w:p>
    <w:p w14:paraId="28F55B1A" w14:textId="18830762" w:rsidR="00EF7418" w:rsidRPr="00407F6C" w:rsidRDefault="00DE7E34" w:rsidP="00EF7418">
      <w:pPr>
        <w:numPr>
          <w:ilvl w:val="1"/>
          <w:numId w:val="33"/>
        </w:numPr>
        <w:rPr>
          <w:rFonts w:ascii="ＭＳ ゴシック" w:eastAsia="ＭＳ ゴシック" w:hAnsi="ＭＳ ゴシック"/>
          <w:color w:val="000000"/>
          <w:sz w:val="20"/>
          <w:szCs w:val="20"/>
        </w:rPr>
      </w:pPr>
      <w:r w:rsidRPr="00407F6C">
        <w:rPr>
          <w:rFonts w:ascii="Times New Roman"/>
          <w:noProof/>
          <w:color w:val="000000"/>
          <w:sz w:val="20"/>
          <w:szCs w:val="20"/>
        </w:rPr>
        <mc:AlternateContent>
          <mc:Choice Requires="wps">
            <w:drawing>
              <wp:anchor distT="0" distB="0" distL="114300" distR="114300" simplePos="0" relativeHeight="251666432" behindDoc="0" locked="0" layoutInCell="1" allowOverlap="1" wp14:anchorId="575DF05C" wp14:editId="0C82FF26">
                <wp:simplePos x="0" y="0"/>
                <wp:positionH relativeFrom="column">
                  <wp:posOffset>1693545</wp:posOffset>
                </wp:positionH>
                <wp:positionV relativeFrom="paragraph">
                  <wp:posOffset>86995</wp:posOffset>
                </wp:positionV>
                <wp:extent cx="348615" cy="0"/>
                <wp:effectExtent l="22860" t="57150" r="9525" b="57150"/>
                <wp:wrapNone/>
                <wp:docPr id="19" name="Line 5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86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1410704" id="Line 573" o:spid="_x0000_s1026" style="position:absolute;left:0;text-align:lef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35pt,6.85pt" to="160.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">
                <v:stroke endarrow="block"/>
              </v:line>
            </w:pict>
          </mc:Fallback>
        </mc:AlternateContent>
      </w:r>
      <w:r w:rsidR="00EF7418" w:rsidRPr="00407F6C">
        <w:rPr>
          <w:rFonts w:ascii="ＭＳ ゴシック" w:eastAsia="ＭＳ ゴシック" w:hAnsi="ＭＳ ゴシック" w:hint="eastAsia"/>
          <w:color w:val="000000"/>
          <w:sz w:val="20"/>
          <w:szCs w:val="20"/>
        </w:rPr>
        <w:t>タイトルに関する注意事項</w:t>
      </w:r>
    </w:p>
    <w:p w14:paraId="67B4AAD7" w14:textId="77777777" w:rsidR="00EF7418" w:rsidRPr="00407F6C" w:rsidRDefault="00EF7418" w:rsidP="00EF7418">
      <w:pPr>
        <w:rPr>
          <w:rFonts w:ascii="Times New Roman" w:hAnsi="Times New Roman"/>
          <w:color w:val="000000"/>
          <w:sz w:val="20"/>
          <w:szCs w:val="20"/>
        </w:rPr>
      </w:pPr>
      <w:r w:rsidRPr="00407F6C">
        <w:rPr>
          <w:rFonts w:ascii="Times New Roman" w:hAnsi="Times New Roman"/>
          <w:color w:val="000000"/>
          <w:sz w:val="20"/>
          <w:szCs w:val="20"/>
        </w:rPr>
        <w:t xml:space="preserve">　タイトルには，</w:t>
      </w:r>
      <w:r w:rsidRPr="00407F6C">
        <w:rPr>
          <w:rFonts w:ascii="Times New Roman"/>
          <w:color w:val="000000"/>
          <w:sz w:val="20"/>
          <w:szCs w:val="20"/>
        </w:rPr>
        <w:t>「特殊文字，機種依存文字，ギリシャ文字，</w:t>
      </w:r>
      <w:r w:rsidRPr="00407F6C">
        <w:rPr>
          <w:rFonts w:ascii="Times New Roman" w:hAnsi="Times New Roman"/>
          <w:color w:val="000000"/>
          <w:sz w:val="20"/>
          <w:szCs w:val="20"/>
        </w:rPr>
        <w:t>“</w:t>
      </w:r>
      <w:r w:rsidRPr="00407F6C">
        <w:rPr>
          <w:rFonts w:ascii="Times New Roman"/>
          <w:color w:val="000000"/>
          <w:sz w:val="20"/>
          <w:szCs w:val="20"/>
        </w:rPr>
        <w:t>～</w:t>
      </w:r>
      <w:r w:rsidRPr="00407F6C">
        <w:rPr>
          <w:rFonts w:ascii="Times New Roman" w:hAnsi="Times New Roman"/>
          <w:color w:val="000000"/>
          <w:sz w:val="20"/>
          <w:szCs w:val="20"/>
        </w:rPr>
        <w:t>”</w:t>
      </w:r>
      <w:r w:rsidRPr="00407F6C">
        <w:rPr>
          <w:rFonts w:ascii="Times New Roman"/>
          <w:color w:val="000000"/>
          <w:sz w:val="20"/>
          <w:szCs w:val="20"/>
        </w:rPr>
        <w:t>」などの文字は使用しないで下さい．</w:t>
      </w:r>
    </w:p>
    <w:p w14:paraId="190AF55D" w14:textId="77777777" w:rsidR="00EF7418" w:rsidRPr="00407F6C" w:rsidRDefault="00EF7418" w:rsidP="00EF7418">
      <w:pPr>
        <w:ind w:firstLineChars="100" w:firstLine="186"/>
        <w:rPr>
          <w:rFonts w:ascii="Times New Roman" w:hAnsi="Times New Roman"/>
          <w:color w:val="000000"/>
          <w:sz w:val="20"/>
          <w:szCs w:val="20"/>
        </w:rPr>
      </w:pPr>
      <w:r w:rsidRPr="00407F6C">
        <w:rPr>
          <w:rFonts w:ascii="Times New Roman"/>
          <w:color w:val="000000"/>
          <w:sz w:val="20"/>
          <w:szCs w:val="20"/>
        </w:rPr>
        <w:t>また，欧文タイトルは，文頭の最初の</w:t>
      </w:r>
      <w:r w:rsidRPr="00407F6C">
        <w:rPr>
          <w:rFonts w:ascii="Times New Roman" w:hAnsi="Times New Roman"/>
          <w:color w:val="000000"/>
          <w:sz w:val="20"/>
          <w:szCs w:val="20"/>
        </w:rPr>
        <w:t>1</w:t>
      </w:r>
      <w:r w:rsidRPr="00407F6C">
        <w:rPr>
          <w:rFonts w:ascii="Times New Roman"/>
          <w:color w:val="000000"/>
          <w:sz w:val="20"/>
          <w:szCs w:val="20"/>
        </w:rPr>
        <w:t>文字および固有名詞の初めの文字のみ大文字として下さい．例えば上の例では</w:t>
      </w:r>
      <w:r w:rsidRPr="00407F6C">
        <w:rPr>
          <w:rFonts w:ascii="Times New Roman" w:hAnsi="Times New Roman"/>
          <w:color w:val="000000"/>
          <w:sz w:val="20"/>
          <w:szCs w:val="20"/>
        </w:rPr>
        <w:t>，</w:t>
      </w:r>
      <w:r w:rsidRPr="00407F6C">
        <w:rPr>
          <w:rFonts w:ascii="Times New Roman" w:hAnsi="Times New Roman"/>
          <w:color w:val="000000"/>
          <w:sz w:val="20"/>
          <w:szCs w:val="20"/>
        </w:rPr>
        <w:t>J,</w:t>
      </w:r>
      <w:r w:rsidRPr="00407F6C">
        <w:rPr>
          <w:rFonts w:ascii="Times New Roman" w:hAnsi="Times New Roman" w:hint="eastAsia"/>
          <w:color w:val="000000"/>
          <w:sz w:val="20"/>
          <w:szCs w:val="20"/>
        </w:rPr>
        <w:t xml:space="preserve"> </w:t>
      </w:r>
      <w:r w:rsidRPr="00407F6C">
        <w:rPr>
          <w:rFonts w:ascii="Times New Roman" w:hAnsi="Times New Roman"/>
          <w:color w:val="000000"/>
          <w:sz w:val="20"/>
          <w:szCs w:val="20"/>
        </w:rPr>
        <w:t>S,</w:t>
      </w:r>
      <w:r w:rsidRPr="00407F6C">
        <w:rPr>
          <w:rFonts w:ascii="Times New Roman" w:hAnsi="Times New Roman" w:hint="eastAsia"/>
          <w:color w:val="000000"/>
          <w:sz w:val="20"/>
          <w:szCs w:val="20"/>
        </w:rPr>
        <w:t xml:space="preserve"> </w:t>
      </w:r>
      <w:r w:rsidRPr="00407F6C">
        <w:rPr>
          <w:rFonts w:ascii="Times New Roman" w:hAnsi="Times New Roman"/>
          <w:color w:val="000000"/>
          <w:sz w:val="20"/>
          <w:szCs w:val="20"/>
        </w:rPr>
        <w:t>E</w:t>
      </w:r>
      <w:r w:rsidRPr="00407F6C">
        <w:rPr>
          <w:rFonts w:ascii="Times New Roman"/>
          <w:color w:val="000000"/>
          <w:sz w:val="20"/>
          <w:szCs w:val="20"/>
        </w:rPr>
        <w:t>は固有名詞として大文字です．また，「全角文字」は使用しないでください．</w:t>
      </w:r>
    </w:p>
    <w:p w14:paraId="5473C2E8" w14:textId="50F176C1" w:rsidR="00EF7418" w:rsidRPr="00407F6C" w:rsidRDefault="00DE7E34" w:rsidP="00EF7418">
      <w:pPr>
        <w:rPr>
          <w:rFonts w:ascii="ＭＳ ゴシック" w:eastAsia="ＭＳ ゴシック" w:hAnsi="ＭＳ ゴシック"/>
          <w:color w:val="000000"/>
          <w:sz w:val="20"/>
          <w:szCs w:val="20"/>
        </w:rPr>
      </w:pPr>
      <w:r w:rsidRPr="00407F6C">
        <w:rPr>
          <w:rFonts w:ascii="Times New Roman"/>
          <w:noProof/>
          <w:color w:val="000000"/>
          <w:sz w:val="20"/>
          <w:szCs w:val="20"/>
        </w:rPr>
        <mc:AlternateContent>
          <mc:Choice Requires="wps">
            <w:drawing>
              <wp:anchor distT="0" distB="0" distL="114300" distR="114300" simplePos="0" relativeHeight="251667456" behindDoc="0" locked="0" layoutInCell="1" allowOverlap="1" wp14:anchorId="49DAD38F" wp14:editId="32AA7905">
                <wp:simplePos x="0" y="0"/>
                <wp:positionH relativeFrom="column">
                  <wp:posOffset>1510665</wp:posOffset>
                </wp:positionH>
                <wp:positionV relativeFrom="paragraph">
                  <wp:posOffset>96520</wp:posOffset>
                </wp:positionV>
                <wp:extent cx="348615" cy="0"/>
                <wp:effectExtent l="20955" t="57150" r="11430" b="57150"/>
                <wp:wrapNone/>
                <wp:docPr id="18" name="Line 5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86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70AD0CF" id="Line 574" o:spid="_x0000_s1026" style="position:absolute;left:0;text-align:lef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95pt,7.6pt" to="146.4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">
                <v:stroke endarrow="block"/>
              </v:line>
            </w:pict>
          </mc:Fallback>
        </mc:AlternateContent>
      </w:r>
      <w:r w:rsidRPr="00407F6C">
        <w:rPr>
          <w:rFonts w:ascii="Times New Roman"/>
          <w:noProof/>
          <w:color w:val="000000"/>
          <w:sz w:val="20"/>
          <w:szCs w:val="20"/>
        </w:rPr>
        <mc:AlternateContent>
          <mc:Choice Requires="wps">
            <w:drawing>
              <wp:anchor distT="0" distB="0" distL="114300" distR="114300" simplePos="0" relativeHeight="251665408" behindDoc="0" locked="0" layoutInCell="1" allowOverlap="1" wp14:anchorId="6AF3027E" wp14:editId="5DA9865B">
                <wp:simplePos x="0" y="0"/>
                <wp:positionH relativeFrom="column">
                  <wp:posOffset>1859280</wp:posOffset>
                </wp:positionH>
                <wp:positionV relativeFrom="paragraph">
                  <wp:posOffset>-8255</wp:posOffset>
                </wp:positionV>
                <wp:extent cx="1162050" cy="191770"/>
                <wp:effectExtent l="7620" t="0" r="1905" b="8255"/>
                <wp:wrapNone/>
                <wp:docPr id="17" name="Text Box 5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9177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C72"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AF3027E" id="Text Box 572" o:spid="_x0000_s1037" type="#_x0000_t202" style="position:absolute;left:0;text-align:left;margin-left:146.4pt;margin-top:-.65pt;width:91.5pt;height:1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" fillcolor="silver" stroked="f">
                <v:fill opacity="41377f"/>
                <v:textbox inset="5.85pt,.7pt,5.85pt,.7pt">
                  <w:txbxContent>
                    <w:p w14:paraId="6B128C72"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v:textbox>
              </v:shape>
            </w:pict>
          </mc:Fallback>
        </mc:AlternateContent>
      </w:r>
      <w:r w:rsidR="00EF7418" w:rsidRPr="00407F6C">
        <w:rPr>
          <w:rFonts w:ascii="ＭＳ ゴシック" w:eastAsia="ＭＳ ゴシック" w:hAnsi="ＭＳ ゴシック"/>
          <w:color w:val="000000"/>
          <w:sz w:val="20"/>
          <w:szCs w:val="20"/>
        </w:rPr>
        <w:t>(1) 著者名に関する注意事項</w:t>
      </w:r>
    </w:p>
    <w:p w14:paraId="78091B1D" w14:textId="77777777" w:rsidR="00EF7418" w:rsidRPr="007622A6" w:rsidRDefault="00EF7418" w:rsidP="007622A6">
      <w:pPr>
        <w:ind w:firstLineChars="100" w:firstLine="186"/>
        <w:rPr>
          <w:color w:val="000000"/>
          <w:sz w:val="20"/>
          <w:szCs w:val="20"/>
        </w:rPr>
      </w:pPr>
      <w:r w:rsidRPr="007622A6">
        <w:rPr>
          <w:rFonts w:hint="eastAsia"/>
          <w:color w:val="000000"/>
          <w:sz w:val="20"/>
          <w:szCs w:val="20"/>
        </w:rPr>
        <w:t>欧文姓名は，姓も名前も先頭の</w:t>
      </w:r>
      <w:r w:rsidRPr="007622A6">
        <w:rPr>
          <w:rFonts w:hint="eastAsia"/>
          <w:color w:val="000000"/>
          <w:sz w:val="20"/>
          <w:szCs w:val="20"/>
        </w:rPr>
        <w:t>1</w:t>
      </w:r>
      <w:r w:rsidRPr="007622A6">
        <w:rPr>
          <w:rFonts w:hint="eastAsia"/>
          <w:color w:val="000000"/>
          <w:sz w:val="20"/>
          <w:szCs w:val="20"/>
        </w:rPr>
        <w:t>文字のみ大文字として下さい．（姓をすべて大文字にしないでください）</w:t>
      </w:r>
    </w:p>
    <w:p w14:paraId="106229C4" w14:textId="77777777" w:rsidR="00EF7418" w:rsidRPr="00407F6C" w:rsidRDefault="00EF7418" w:rsidP="00EF7418">
      <w:pPr>
        <w:jc w:val="center"/>
        <w:rPr>
          <w:rFonts w:ascii="Times New Roman"/>
          <w:i/>
          <w:color w:val="000000"/>
          <w:sz w:val="20"/>
          <w:szCs w:val="20"/>
        </w:rPr>
      </w:pPr>
      <w:r w:rsidRPr="00407F6C">
        <w:rPr>
          <w:rFonts w:ascii="Times New Roman"/>
          <w:i/>
          <w:color w:val="000000"/>
          <w:sz w:val="20"/>
          <w:szCs w:val="20"/>
        </w:rPr>
        <w:t>(1</w:t>
      </w:r>
      <w:r w:rsidRPr="00407F6C">
        <w:rPr>
          <w:rFonts w:ascii="Times New Roman" w:hint="eastAsia"/>
          <w:i/>
          <w:color w:val="000000"/>
          <w:sz w:val="20"/>
          <w:szCs w:val="20"/>
        </w:rPr>
        <w:t>行あける</w:t>
      </w:r>
      <w:r w:rsidRPr="00407F6C">
        <w:rPr>
          <w:rFonts w:ascii="Times New Roman"/>
          <w:i/>
          <w:color w:val="000000"/>
          <w:sz w:val="20"/>
          <w:szCs w:val="20"/>
        </w:rPr>
        <w:t>)</w:t>
      </w:r>
    </w:p>
    <w:p w14:paraId="20E8EBFE" w14:textId="77777777" w:rsidR="00EF7418" w:rsidRPr="00407F6C" w:rsidRDefault="00EF7418" w:rsidP="00EF7418">
      <w:pPr>
        <w:rPr>
          <w:rFonts w:ascii="ＭＳ ゴシック" w:eastAsia="ＭＳ ゴシック" w:hAnsi="ＭＳ ゴシック"/>
          <w:color w:val="000000"/>
          <w:sz w:val="20"/>
          <w:szCs w:val="20"/>
        </w:rPr>
      </w:pPr>
      <w:r w:rsidRPr="00407F6C">
        <w:rPr>
          <w:rFonts w:ascii="ＭＳ ゴシック" w:eastAsia="ＭＳ ゴシック" w:hAnsi="ＭＳ ゴシック"/>
          <w:color w:val="000000"/>
          <w:sz w:val="20"/>
          <w:szCs w:val="20"/>
        </w:rPr>
        <w:t>2</w:t>
      </w:r>
      <w:r w:rsidRPr="00407F6C">
        <w:rPr>
          <w:rFonts w:ascii="ＭＳ ゴシック" w:eastAsia="ＭＳ ゴシック" w:hAnsi="ＭＳ ゴシック" w:hint="eastAsia"/>
          <w:color w:val="000000"/>
          <w:sz w:val="20"/>
          <w:szCs w:val="20"/>
        </w:rPr>
        <w:t>．本文のレイアウト</w:t>
      </w:r>
    </w:p>
    <w:p w14:paraId="22B2340F" w14:textId="77777777" w:rsidR="00EF7418" w:rsidRPr="00407F6C" w:rsidRDefault="00EF7418" w:rsidP="00EF7418">
      <w:pPr>
        <w:jc w:val="center"/>
        <w:rPr>
          <w:rFonts w:ascii="Times New Roman"/>
          <w:i/>
          <w:color w:val="000000"/>
          <w:sz w:val="20"/>
          <w:szCs w:val="20"/>
        </w:rPr>
      </w:pPr>
      <w:r w:rsidRPr="00407F6C">
        <w:rPr>
          <w:rFonts w:ascii="Times New Roman"/>
          <w:i/>
          <w:color w:val="000000"/>
          <w:sz w:val="20"/>
          <w:szCs w:val="20"/>
        </w:rPr>
        <w:t>(1</w:t>
      </w:r>
      <w:r w:rsidRPr="00407F6C">
        <w:rPr>
          <w:rFonts w:ascii="Times New Roman" w:hint="eastAsia"/>
          <w:i/>
          <w:color w:val="000000"/>
          <w:sz w:val="20"/>
          <w:szCs w:val="20"/>
        </w:rPr>
        <w:t>行あける</w:t>
      </w:r>
      <w:r w:rsidRPr="00407F6C">
        <w:rPr>
          <w:rFonts w:ascii="Times New Roman"/>
          <w:i/>
          <w:color w:val="000000"/>
          <w:sz w:val="20"/>
          <w:szCs w:val="20"/>
        </w:rPr>
        <w:t>)</w:t>
      </w:r>
    </w:p>
    <w:p w14:paraId="2983F38D" w14:textId="1F6C6C5C" w:rsidR="00EF7418" w:rsidRPr="00407F6C" w:rsidRDefault="00EF7418" w:rsidP="00EF7418">
      <w:pPr>
        <w:rPr>
          <w:rFonts w:ascii="Times New Roman" w:hAnsi="Times New Roman"/>
          <w:color w:val="000000"/>
          <w:sz w:val="20"/>
          <w:szCs w:val="20"/>
        </w:rPr>
      </w:pPr>
      <w:r w:rsidRPr="00407F6C">
        <w:rPr>
          <w:rFonts w:ascii="Times New Roman" w:hAnsi="Times New Roman"/>
          <w:color w:val="000000"/>
          <w:sz w:val="20"/>
          <w:szCs w:val="20"/>
        </w:rPr>
        <w:t xml:space="preserve">  </w:t>
      </w:r>
      <w:r w:rsidRPr="00407F6C">
        <w:rPr>
          <w:rFonts w:ascii="Times New Roman" w:hAnsi="Times New Roman" w:hint="eastAsia"/>
          <w:color w:val="000000"/>
          <w:sz w:val="20"/>
          <w:szCs w:val="20"/>
        </w:rPr>
        <w:t>本文は，上に指示するマージンの内側に，総幅</w:t>
      </w:r>
      <w:r w:rsidRPr="00407F6C">
        <w:rPr>
          <w:rFonts w:ascii="Times New Roman" w:hAnsi="Times New Roman"/>
          <w:color w:val="000000"/>
          <w:sz w:val="20"/>
          <w:szCs w:val="20"/>
        </w:rPr>
        <w:t>52</w:t>
      </w:r>
      <w:r w:rsidRPr="00407F6C">
        <w:rPr>
          <w:rFonts w:ascii="Times New Roman" w:hAnsi="Times New Roman" w:hint="eastAsia"/>
          <w:color w:val="000000"/>
          <w:sz w:val="20"/>
          <w:szCs w:val="20"/>
        </w:rPr>
        <w:t>文字を</w:t>
      </w:r>
      <w:r w:rsidRPr="00407F6C">
        <w:rPr>
          <w:rFonts w:ascii="Times New Roman" w:hAnsi="Times New Roman"/>
          <w:color w:val="000000"/>
          <w:sz w:val="20"/>
          <w:szCs w:val="20"/>
        </w:rPr>
        <w:t>25</w:t>
      </w:r>
      <w:r w:rsidRPr="00407F6C">
        <w:rPr>
          <w:rFonts w:ascii="Times New Roman" w:hAnsi="Times New Roman" w:hint="eastAsia"/>
          <w:color w:val="000000"/>
          <w:sz w:val="20"/>
          <w:szCs w:val="20"/>
        </w:rPr>
        <w:t>文字＋スペース</w:t>
      </w:r>
      <w:r w:rsidRPr="00407F6C">
        <w:rPr>
          <w:rFonts w:ascii="Times New Roman" w:hAnsi="Times New Roman"/>
          <w:color w:val="000000"/>
          <w:sz w:val="20"/>
          <w:szCs w:val="20"/>
        </w:rPr>
        <w:t>2</w:t>
      </w:r>
      <w:r w:rsidRPr="00407F6C">
        <w:rPr>
          <w:rFonts w:ascii="Times New Roman" w:hAnsi="Times New Roman" w:hint="eastAsia"/>
          <w:color w:val="000000"/>
          <w:sz w:val="20"/>
          <w:szCs w:val="20"/>
        </w:rPr>
        <w:t>文字＋</w:t>
      </w:r>
      <w:r w:rsidRPr="00407F6C">
        <w:rPr>
          <w:rFonts w:ascii="Times New Roman" w:hAnsi="Times New Roman"/>
          <w:color w:val="000000"/>
          <w:sz w:val="20"/>
          <w:szCs w:val="20"/>
        </w:rPr>
        <w:t>25</w:t>
      </w:r>
      <w:r w:rsidRPr="00407F6C">
        <w:rPr>
          <w:rFonts w:ascii="Times New Roman" w:hAnsi="Times New Roman" w:hint="eastAsia"/>
          <w:color w:val="000000"/>
          <w:sz w:val="20"/>
          <w:szCs w:val="20"/>
        </w:rPr>
        <w:t>文字の</w:t>
      </w:r>
      <w:r w:rsidRPr="00407F6C">
        <w:rPr>
          <w:rFonts w:ascii="Times New Roman" w:hAnsi="Times New Roman"/>
          <w:color w:val="000000"/>
          <w:sz w:val="20"/>
          <w:szCs w:val="20"/>
        </w:rPr>
        <w:t>2</w:t>
      </w:r>
      <w:r w:rsidRPr="00407F6C">
        <w:rPr>
          <w:rFonts w:ascii="Times New Roman" w:hAnsi="Times New Roman" w:hint="eastAsia"/>
          <w:color w:val="000000"/>
          <w:sz w:val="20"/>
          <w:szCs w:val="20"/>
        </w:rPr>
        <w:t>段，</w:t>
      </w:r>
      <w:r w:rsidRPr="00407F6C">
        <w:rPr>
          <w:rFonts w:ascii="Times New Roman" w:hAnsi="Times New Roman"/>
          <w:color w:val="000000"/>
          <w:sz w:val="20"/>
          <w:szCs w:val="20"/>
        </w:rPr>
        <w:t>50</w:t>
      </w:r>
      <w:r w:rsidRPr="00407F6C">
        <w:rPr>
          <w:rFonts w:ascii="Times New Roman" w:hAnsi="Times New Roman" w:hint="eastAsia"/>
          <w:color w:val="000000"/>
          <w:sz w:val="20"/>
          <w:szCs w:val="20"/>
        </w:rPr>
        <w:t>行で作成するものとします．文字フォントに関しては，次節</w:t>
      </w:r>
      <w:r w:rsidRPr="00407F6C">
        <w:rPr>
          <w:rFonts w:ascii="Times New Roman" w:hAnsi="Times New Roman" w:hint="eastAsia"/>
          <w:color w:val="000000"/>
          <w:sz w:val="20"/>
          <w:szCs w:val="20"/>
        </w:rPr>
        <w:t>3</w:t>
      </w:r>
      <w:r w:rsidRPr="00407F6C">
        <w:rPr>
          <w:rFonts w:ascii="Times New Roman" w:hAnsi="Times New Roman" w:hint="eastAsia"/>
          <w:color w:val="000000"/>
          <w:sz w:val="20"/>
          <w:szCs w:val="20"/>
        </w:rPr>
        <w:lastRenderedPageBreak/>
        <w:t>に示す章，節，項の見出しはゴシック体</w:t>
      </w:r>
      <w:r w:rsidRPr="00407F6C">
        <w:rPr>
          <w:rFonts w:ascii="Times New Roman" w:hAnsi="Times New Roman" w:hint="eastAsia"/>
          <w:color w:val="000000"/>
          <w:sz w:val="20"/>
          <w:szCs w:val="20"/>
        </w:rPr>
        <w:t xml:space="preserve">10 </w:t>
      </w:r>
      <w:proofErr w:type="spellStart"/>
      <w:r w:rsidR="007B5952">
        <w:rPr>
          <w:rFonts w:ascii="Times New Roman" w:hAnsi="Times New Roman"/>
          <w:color w:val="000000"/>
          <w:sz w:val="20"/>
          <w:szCs w:val="20"/>
        </w:rPr>
        <w:t>p</w:t>
      </w:r>
      <w:r w:rsidR="007B5952" w:rsidRPr="00407F6C">
        <w:rPr>
          <w:rFonts w:ascii="Times New Roman" w:hAnsi="Times New Roman" w:hint="eastAsia"/>
          <w:color w:val="000000"/>
          <w:sz w:val="20"/>
          <w:szCs w:val="20"/>
        </w:rPr>
        <w:t>t</w:t>
      </w:r>
      <w:proofErr w:type="spellEnd"/>
      <w:r w:rsidRPr="00407F6C">
        <w:rPr>
          <w:rFonts w:ascii="Times New Roman" w:hAnsi="Times New Roman" w:hint="eastAsia"/>
          <w:color w:val="000000"/>
          <w:sz w:val="20"/>
          <w:szCs w:val="20"/>
        </w:rPr>
        <w:t>で記載し，</w:t>
      </w:r>
    </w:p>
    <w:p w14:paraId="4623225E" w14:textId="0AAA182F" w:rsidR="00EF7418" w:rsidRPr="00407F6C" w:rsidRDefault="00EF7418" w:rsidP="00EF7418">
      <w:pPr>
        <w:rPr>
          <w:rFonts w:ascii="Times New Roman" w:hAnsi="Times New Roman"/>
          <w:color w:val="000000"/>
          <w:sz w:val="20"/>
          <w:szCs w:val="20"/>
        </w:rPr>
      </w:pPr>
      <w:r w:rsidRPr="00407F6C">
        <w:rPr>
          <w:rFonts w:ascii="Times New Roman" w:hAnsi="Times New Roman" w:hint="eastAsia"/>
          <w:color w:val="000000"/>
          <w:sz w:val="20"/>
          <w:szCs w:val="20"/>
        </w:rPr>
        <w:t>本文に用いる文字サイズは，明朝体</w:t>
      </w:r>
      <w:r w:rsidRPr="00407F6C">
        <w:rPr>
          <w:rFonts w:ascii="Times New Roman" w:hAnsi="Times New Roman" w:hint="eastAsia"/>
          <w:color w:val="000000"/>
          <w:sz w:val="20"/>
          <w:szCs w:val="20"/>
        </w:rPr>
        <w:t xml:space="preserve">10 </w:t>
      </w:r>
      <w:proofErr w:type="spellStart"/>
      <w:r w:rsidR="007B5952">
        <w:rPr>
          <w:rFonts w:ascii="Times New Roman" w:hAnsi="Times New Roman"/>
          <w:color w:val="000000"/>
          <w:sz w:val="20"/>
          <w:szCs w:val="20"/>
        </w:rPr>
        <w:t>p</w:t>
      </w:r>
      <w:r w:rsidR="007B5952" w:rsidRPr="00407F6C">
        <w:rPr>
          <w:rFonts w:ascii="Times New Roman" w:hAnsi="Times New Roman" w:hint="eastAsia"/>
          <w:color w:val="000000"/>
          <w:sz w:val="20"/>
          <w:szCs w:val="20"/>
        </w:rPr>
        <w:t>t</w:t>
      </w:r>
      <w:proofErr w:type="spellEnd"/>
      <w:r w:rsidRPr="00407F6C">
        <w:rPr>
          <w:rFonts w:ascii="Times New Roman" w:hAnsi="Times New Roman" w:hint="eastAsia"/>
          <w:color w:val="000000"/>
          <w:sz w:val="20"/>
          <w:szCs w:val="20"/>
        </w:rPr>
        <w:t>，及び算用数字については</w:t>
      </w:r>
      <w:r w:rsidRPr="00407F6C">
        <w:rPr>
          <w:rFonts w:ascii="Times New Roman" w:hAnsi="Times New Roman" w:hint="eastAsia"/>
          <w:color w:val="000000"/>
          <w:sz w:val="20"/>
          <w:szCs w:val="20"/>
        </w:rPr>
        <w:t xml:space="preserve">Times 10 </w:t>
      </w:r>
      <w:proofErr w:type="spellStart"/>
      <w:r w:rsidR="007B5952">
        <w:rPr>
          <w:rFonts w:ascii="Times New Roman" w:hAnsi="Times New Roman"/>
          <w:color w:val="000000"/>
          <w:sz w:val="20"/>
          <w:szCs w:val="20"/>
        </w:rPr>
        <w:t>p</w:t>
      </w:r>
      <w:r w:rsidR="007B5952" w:rsidRPr="00407F6C">
        <w:rPr>
          <w:rFonts w:ascii="Times New Roman" w:hAnsi="Times New Roman" w:hint="eastAsia"/>
          <w:color w:val="000000"/>
          <w:sz w:val="20"/>
          <w:szCs w:val="20"/>
        </w:rPr>
        <w:t>t</w:t>
      </w:r>
      <w:proofErr w:type="spellEnd"/>
      <w:r w:rsidRPr="00407F6C">
        <w:rPr>
          <w:rFonts w:ascii="Times New Roman" w:hAnsi="Times New Roman" w:hint="eastAsia"/>
          <w:color w:val="000000"/>
          <w:sz w:val="20"/>
          <w:szCs w:val="20"/>
        </w:rPr>
        <w:t>を標準とします．</w:t>
      </w:r>
      <w:r w:rsidRPr="00407F6C">
        <w:rPr>
          <w:rFonts w:ascii="Times New Roman" w:hAnsi="Times New Roman" w:hint="eastAsia"/>
          <w:color w:val="000000"/>
          <w:sz w:val="20"/>
          <w:szCs w:val="20"/>
        </w:rPr>
        <w:t xml:space="preserve"> </w:t>
      </w:r>
    </w:p>
    <w:p w14:paraId="4CEA4830" w14:textId="77777777" w:rsidR="00EF7418" w:rsidRPr="00407F6C" w:rsidRDefault="00EF7418" w:rsidP="00EF7418">
      <w:pPr>
        <w:jc w:val="center"/>
        <w:rPr>
          <w:rFonts w:ascii="Times New Roman"/>
          <w:i/>
          <w:color w:val="000000"/>
          <w:sz w:val="20"/>
          <w:szCs w:val="20"/>
        </w:rPr>
      </w:pPr>
      <w:r w:rsidRPr="00407F6C">
        <w:rPr>
          <w:rFonts w:ascii="Times New Roman"/>
          <w:i/>
          <w:color w:val="000000"/>
          <w:sz w:val="20"/>
          <w:szCs w:val="20"/>
        </w:rPr>
        <w:t>(1</w:t>
      </w:r>
      <w:r w:rsidRPr="00407F6C">
        <w:rPr>
          <w:rFonts w:ascii="Times New Roman" w:hint="eastAsia"/>
          <w:i/>
          <w:color w:val="000000"/>
          <w:sz w:val="20"/>
          <w:szCs w:val="20"/>
        </w:rPr>
        <w:t>行あける</w:t>
      </w:r>
      <w:r w:rsidRPr="00407F6C">
        <w:rPr>
          <w:rFonts w:ascii="Times New Roman"/>
          <w:i/>
          <w:color w:val="000000"/>
          <w:sz w:val="20"/>
          <w:szCs w:val="20"/>
        </w:rPr>
        <w:t>)</w:t>
      </w:r>
    </w:p>
    <w:p w14:paraId="52E043AF" w14:textId="77777777" w:rsidR="00EF7418" w:rsidRPr="00407F6C" w:rsidRDefault="00EF7418" w:rsidP="00EF7418">
      <w:pPr>
        <w:ind w:left="279" w:hangingChars="150" w:hanging="279"/>
        <w:rPr>
          <w:rFonts w:ascii="ＭＳ ゴシック" w:eastAsia="ＭＳ ゴシック" w:hAnsi="ＭＳ ゴシック"/>
          <w:color w:val="000000"/>
          <w:sz w:val="20"/>
          <w:szCs w:val="20"/>
        </w:rPr>
      </w:pPr>
      <w:r w:rsidRPr="00407F6C">
        <w:rPr>
          <w:rFonts w:ascii="ＭＳ ゴシック" w:eastAsia="ＭＳ ゴシック" w:hAnsi="ＭＳ ゴシック" w:hint="eastAsia"/>
          <w:color w:val="000000"/>
          <w:sz w:val="20"/>
          <w:szCs w:val="20"/>
        </w:rPr>
        <w:t>3．見出し（見出しが1行以上に長くなる場合には，この例のように折り返してください）</w:t>
      </w:r>
    </w:p>
    <w:p w14:paraId="00918026" w14:textId="77777777" w:rsidR="00EF7418" w:rsidRPr="00407F6C" w:rsidRDefault="00EF7418" w:rsidP="00EF7418">
      <w:pPr>
        <w:jc w:val="center"/>
        <w:rPr>
          <w:rFonts w:ascii="Times New Roman"/>
          <w:i/>
          <w:color w:val="000000"/>
          <w:sz w:val="20"/>
          <w:szCs w:val="20"/>
        </w:rPr>
      </w:pPr>
      <w:r w:rsidRPr="00407F6C">
        <w:rPr>
          <w:rFonts w:ascii="Times New Roman"/>
          <w:i/>
          <w:color w:val="000000"/>
          <w:sz w:val="20"/>
          <w:szCs w:val="20"/>
        </w:rPr>
        <w:t>(1</w:t>
      </w:r>
      <w:r w:rsidRPr="00407F6C">
        <w:rPr>
          <w:rFonts w:ascii="Times New Roman" w:hint="eastAsia"/>
          <w:i/>
          <w:color w:val="000000"/>
          <w:sz w:val="20"/>
          <w:szCs w:val="20"/>
        </w:rPr>
        <w:t>行あける</w:t>
      </w:r>
      <w:r w:rsidRPr="00407F6C">
        <w:rPr>
          <w:rFonts w:ascii="Times New Roman"/>
          <w:i/>
          <w:color w:val="000000"/>
          <w:sz w:val="20"/>
          <w:szCs w:val="20"/>
        </w:rPr>
        <w:t>)</w:t>
      </w:r>
    </w:p>
    <w:p w14:paraId="68EDD0AC" w14:textId="77777777" w:rsidR="00EF7418" w:rsidRPr="00407F6C" w:rsidRDefault="00EF7418" w:rsidP="00EF7418">
      <w:pPr>
        <w:ind w:rightChars="31" w:right="51" w:firstLineChars="50" w:firstLine="93"/>
        <w:rPr>
          <w:rFonts w:ascii="Times New Roman" w:hAnsi="Times New Roman"/>
          <w:color w:val="000000"/>
          <w:sz w:val="20"/>
          <w:szCs w:val="20"/>
        </w:rPr>
      </w:pPr>
      <w:r w:rsidRPr="00407F6C">
        <w:rPr>
          <w:rFonts w:ascii="Times New Roman" w:hAnsi="Times New Roman" w:hint="eastAsia"/>
          <w:color w:val="000000"/>
          <w:sz w:val="20"/>
          <w:szCs w:val="20"/>
        </w:rPr>
        <w:t>見出しのレベルは章，節，項の</w:t>
      </w:r>
      <w:r w:rsidRPr="00407F6C">
        <w:rPr>
          <w:rFonts w:ascii="Times New Roman" w:hAnsi="Times New Roman" w:hint="eastAsia"/>
          <w:color w:val="000000"/>
          <w:sz w:val="20"/>
          <w:szCs w:val="20"/>
        </w:rPr>
        <w:t>3</w:t>
      </w:r>
      <w:r w:rsidRPr="00407F6C">
        <w:rPr>
          <w:rFonts w:ascii="Times New Roman" w:hAnsi="Times New Roman" w:hint="eastAsia"/>
          <w:color w:val="000000"/>
          <w:sz w:val="20"/>
          <w:szCs w:val="20"/>
        </w:rPr>
        <w:t>段階までとしてください．それぞれの番号には，</w:t>
      </w:r>
      <w:r w:rsidRPr="00407F6C">
        <w:rPr>
          <w:rFonts w:ascii="ＭＳ ゴシック" w:eastAsia="ＭＳ ゴシック" w:hAnsi="ＭＳ ゴシック"/>
          <w:color w:val="000000"/>
          <w:sz w:val="20"/>
          <w:szCs w:val="20"/>
        </w:rPr>
        <w:t>4</w:t>
      </w:r>
      <w:r w:rsidRPr="00407F6C">
        <w:rPr>
          <w:rFonts w:ascii="ＭＳ ゴシック" w:eastAsia="ＭＳ ゴシック" w:hAnsi="ＭＳ ゴシック" w:hint="eastAsia"/>
          <w:color w:val="000000"/>
          <w:sz w:val="20"/>
          <w:szCs w:val="20"/>
        </w:rPr>
        <w:t xml:space="preserve">．章の番号   </w:t>
      </w:r>
      <w:r w:rsidRPr="00407F6C">
        <w:rPr>
          <w:rFonts w:ascii="ＭＳ ゴシック" w:eastAsia="ＭＳ ゴシック" w:hAnsi="ＭＳ ゴシック"/>
          <w:color w:val="000000"/>
          <w:sz w:val="20"/>
          <w:szCs w:val="20"/>
        </w:rPr>
        <w:t xml:space="preserve">4.1  </w:t>
      </w:r>
      <w:r w:rsidRPr="00407F6C">
        <w:rPr>
          <w:rFonts w:ascii="ＭＳ ゴシック" w:eastAsia="ＭＳ ゴシック" w:hAnsi="ＭＳ ゴシック" w:hint="eastAsia"/>
          <w:color w:val="000000"/>
          <w:sz w:val="20"/>
          <w:szCs w:val="20"/>
        </w:rPr>
        <w:t xml:space="preserve">節の番号  </w:t>
      </w:r>
      <w:r w:rsidRPr="00407F6C">
        <w:rPr>
          <w:rFonts w:ascii="ＭＳ ゴシック" w:eastAsia="ＭＳ ゴシック" w:hAnsi="ＭＳ ゴシック"/>
          <w:color w:val="000000"/>
          <w:sz w:val="20"/>
          <w:szCs w:val="20"/>
        </w:rPr>
        <w:t xml:space="preserve">(1)  </w:t>
      </w:r>
      <w:r w:rsidRPr="00407F6C">
        <w:rPr>
          <w:rFonts w:ascii="ＭＳ ゴシック" w:eastAsia="ＭＳ ゴシック" w:hAnsi="ＭＳ ゴシック" w:hint="eastAsia"/>
          <w:color w:val="000000"/>
          <w:sz w:val="20"/>
          <w:szCs w:val="20"/>
        </w:rPr>
        <w:t>項の番号</w:t>
      </w:r>
      <w:r w:rsidRPr="00407F6C">
        <w:rPr>
          <w:rFonts w:ascii="Times New Roman" w:hAnsi="Times New Roman" w:hint="eastAsia"/>
          <w:b/>
          <w:color w:val="000000"/>
          <w:sz w:val="20"/>
          <w:szCs w:val="20"/>
        </w:rPr>
        <w:t xml:space="preserve"> </w:t>
      </w:r>
      <w:r w:rsidRPr="00407F6C">
        <w:rPr>
          <w:rFonts w:ascii="Times New Roman" w:hAnsi="Times New Roman" w:hint="eastAsia"/>
          <w:color w:val="000000"/>
          <w:sz w:val="20"/>
          <w:szCs w:val="20"/>
        </w:rPr>
        <w:t>のようにゴシック体を用いて指定して下さい．章の見出しは，その上下に</w:t>
      </w:r>
      <w:r w:rsidRPr="00407F6C">
        <w:rPr>
          <w:rFonts w:ascii="Times New Roman" w:hAnsi="Times New Roman" w:hint="eastAsia"/>
          <w:color w:val="000000"/>
          <w:sz w:val="20"/>
          <w:szCs w:val="20"/>
        </w:rPr>
        <w:t>1</w:t>
      </w:r>
      <w:r w:rsidRPr="00407F6C">
        <w:rPr>
          <w:rFonts w:ascii="Times New Roman" w:hAnsi="Times New Roman" w:hint="eastAsia"/>
          <w:color w:val="000000"/>
          <w:sz w:val="20"/>
          <w:szCs w:val="20"/>
        </w:rPr>
        <w:t>行あけ，節の見出しは，その上にのみ</w:t>
      </w:r>
      <w:r w:rsidRPr="00407F6C">
        <w:rPr>
          <w:rFonts w:ascii="Times New Roman" w:hAnsi="Times New Roman" w:hint="eastAsia"/>
          <w:color w:val="000000"/>
          <w:sz w:val="20"/>
          <w:szCs w:val="20"/>
        </w:rPr>
        <w:t>1</w:t>
      </w:r>
      <w:r w:rsidRPr="00407F6C">
        <w:rPr>
          <w:rFonts w:ascii="Times New Roman" w:hAnsi="Times New Roman" w:hint="eastAsia"/>
          <w:color w:val="000000"/>
          <w:sz w:val="20"/>
          <w:szCs w:val="20"/>
        </w:rPr>
        <w:t>行あけることを原則とします．ただし，ページや段が切り替わる部分は，見出しが最上部に来るように調整して下さい．</w:t>
      </w:r>
    </w:p>
    <w:p w14:paraId="066B5066" w14:textId="77777777" w:rsidR="00EF7418" w:rsidRPr="00407F6C" w:rsidRDefault="00EF7418" w:rsidP="00EF7418">
      <w:pPr>
        <w:ind w:rightChars="31" w:right="51" w:firstLineChars="50" w:firstLine="93"/>
        <w:rPr>
          <w:rFonts w:ascii="Times New Roman" w:hAnsi="Times New Roman"/>
          <w:color w:val="000000"/>
          <w:sz w:val="20"/>
          <w:szCs w:val="20"/>
        </w:rPr>
      </w:pPr>
    </w:p>
    <w:p w14:paraId="5DF805EF" w14:textId="77777777" w:rsidR="00EF7418" w:rsidRPr="00407F6C" w:rsidRDefault="00EF7418" w:rsidP="00EF7418">
      <w:pPr>
        <w:rPr>
          <w:rFonts w:ascii="ＭＳ ゴシック" w:eastAsia="ＭＳ ゴシック" w:hAnsi="ＭＳ ゴシック"/>
          <w:color w:val="000000"/>
          <w:sz w:val="20"/>
          <w:szCs w:val="20"/>
        </w:rPr>
      </w:pPr>
      <w:r w:rsidRPr="00407F6C">
        <w:rPr>
          <w:rFonts w:ascii="ＭＳ ゴシック" w:eastAsia="ＭＳ ゴシック" w:hAnsi="ＭＳ ゴシック" w:hint="eastAsia"/>
          <w:color w:val="000000"/>
          <w:sz w:val="20"/>
          <w:szCs w:val="20"/>
        </w:rPr>
        <w:t>4</w:t>
      </w:r>
      <w:r w:rsidRPr="00407F6C">
        <w:rPr>
          <w:rFonts w:ascii="ＭＳ ゴシック" w:eastAsia="ＭＳ ゴシック" w:hAnsi="ＭＳ ゴシック"/>
          <w:color w:val="000000"/>
          <w:sz w:val="20"/>
          <w:szCs w:val="20"/>
        </w:rPr>
        <w:t xml:space="preserve">.  </w:t>
      </w:r>
      <w:r w:rsidRPr="00407F6C">
        <w:rPr>
          <w:rFonts w:ascii="ＭＳ ゴシック" w:eastAsia="ＭＳ ゴシック" w:hAnsi="ＭＳ ゴシック" w:hint="eastAsia"/>
          <w:color w:val="000000"/>
          <w:sz w:val="20"/>
          <w:szCs w:val="20"/>
        </w:rPr>
        <w:t>数式および数学記号</w:t>
      </w:r>
    </w:p>
    <w:p w14:paraId="0F089A76" w14:textId="77777777" w:rsidR="00EF7418" w:rsidRPr="00407F6C" w:rsidRDefault="00EF7418" w:rsidP="00EF7418">
      <w:pPr>
        <w:rPr>
          <w:rFonts w:ascii="Times New Roman" w:hAnsi="Times New Roman"/>
          <w:color w:val="000000"/>
          <w:sz w:val="20"/>
          <w:szCs w:val="20"/>
        </w:rPr>
      </w:pPr>
    </w:p>
    <w:p w14:paraId="581A6547" w14:textId="77777777" w:rsidR="00EF7418" w:rsidRPr="00407F6C" w:rsidRDefault="00EF7418" w:rsidP="00EF7418">
      <w:pPr>
        <w:rPr>
          <w:rFonts w:ascii="Times New Roman" w:hAnsi="Times New Roman"/>
          <w:color w:val="000000"/>
          <w:sz w:val="20"/>
          <w:szCs w:val="20"/>
        </w:rPr>
      </w:pPr>
      <w:r w:rsidRPr="00407F6C">
        <w:rPr>
          <w:rFonts w:ascii="Times New Roman" w:hAnsi="Times New Roman" w:hint="eastAsia"/>
          <w:color w:val="000000"/>
          <w:sz w:val="20"/>
          <w:szCs w:val="20"/>
        </w:rPr>
        <w:t xml:space="preserve">　数式および数学記号は次の式</w:t>
      </w:r>
      <w:r w:rsidRPr="00407F6C">
        <w:rPr>
          <w:rFonts w:ascii="Times New Roman" w:hAnsi="Times New Roman" w:hint="eastAsia"/>
          <w:color w:val="000000"/>
          <w:sz w:val="20"/>
          <w:szCs w:val="20"/>
        </w:rPr>
        <w:t xml:space="preserve"> (1a)</w:t>
      </w:r>
    </w:p>
    <w:p w14:paraId="07AC286B" w14:textId="77777777" w:rsidR="00EF7418" w:rsidRPr="00407F6C" w:rsidRDefault="00EF7418" w:rsidP="00EF7418">
      <w:pPr>
        <w:ind w:leftChars="1029" w:left="1708"/>
        <w:rPr>
          <w:rFonts w:ascii="Times New Roman" w:hAnsi="Times New Roman"/>
          <w:color w:val="000000"/>
          <w:sz w:val="20"/>
          <w:szCs w:val="20"/>
        </w:rPr>
      </w:pPr>
      <w:r w:rsidRPr="00407F6C">
        <w:rPr>
          <w:rFonts w:ascii="Times New Roman" w:hAnsi="Times New Roman"/>
          <w:color w:val="000000"/>
          <w:position w:val="-28"/>
          <w:sz w:val="20"/>
          <w:szCs w:val="20"/>
        </w:rPr>
        <w:object w:dxaOrig="1240" w:dyaOrig="680" w14:anchorId="07B38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4pt;height:33.6pt" o:ole="">
            <v:imagedata r:id="rId9" o:title=""/>
          </v:shape>
          <o:OLEObject Type="Embed" ProgID="Equation.3" ShapeID="_x0000_i1025" DrawAspect="Content" ObjectID="_1692868818" r:id="rId10"/>
        </w:object>
      </w:r>
      <w:r w:rsidRPr="00407F6C">
        <w:rPr>
          <w:rFonts w:ascii="Times New Roman" w:hAnsi="Times New Roman" w:hint="eastAsia"/>
          <w:color w:val="000000"/>
          <w:sz w:val="20"/>
          <w:szCs w:val="20"/>
        </w:rPr>
        <w:t xml:space="preserve">　　　　　　　</w:t>
      </w:r>
      <w:r w:rsidRPr="00407F6C">
        <w:rPr>
          <w:rFonts w:ascii="Times New Roman" w:hAnsi="Times New Roman" w:hint="eastAsia"/>
          <w:color w:val="000000"/>
          <w:sz w:val="20"/>
          <w:szCs w:val="20"/>
        </w:rPr>
        <w:t>(1a)</w:t>
      </w:r>
    </w:p>
    <w:p w14:paraId="72973941" w14:textId="77777777" w:rsidR="00EF7418" w:rsidRPr="00407F6C" w:rsidRDefault="00EF7418" w:rsidP="00EF7418">
      <w:pPr>
        <w:ind w:leftChars="1029" w:left="1708"/>
        <w:rPr>
          <w:rFonts w:ascii="Times New Roman" w:hAnsi="Times New Roman"/>
          <w:color w:val="000000"/>
          <w:sz w:val="20"/>
          <w:szCs w:val="20"/>
        </w:rPr>
      </w:pPr>
      <w:r w:rsidRPr="00407F6C">
        <w:rPr>
          <w:rFonts w:ascii="Times New Roman" w:hAnsi="Times New Roman"/>
          <w:color w:val="000000"/>
          <w:position w:val="-18"/>
          <w:sz w:val="20"/>
          <w:szCs w:val="20"/>
        </w:rPr>
        <w:object w:dxaOrig="1300" w:dyaOrig="460" w14:anchorId="0DE9F4CC">
          <v:shape id="_x0000_i1026" type="#_x0000_t75" style="width:65.4pt;height:23.4pt" o:ole="">
            <v:imagedata r:id="rId11" o:title=""/>
          </v:shape>
          <o:OLEObject Type="Embed" ProgID="Equation.3" ShapeID="_x0000_i1026" DrawAspect="Content" ObjectID="_1692868819" r:id="rId12"/>
        </w:object>
      </w:r>
      <w:r w:rsidRPr="00407F6C">
        <w:rPr>
          <w:rFonts w:ascii="Times New Roman" w:hAnsi="Times New Roman" w:hint="eastAsia"/>
          <w:color w:val="000000"/>
          <w:sz w:val="20"/>
          <w:szCs w:val="20"/>
        </w:rPr>
        <w:t xml:space="preserve">　</w:t>
      </w:r>
      <w:r w:rsidRPr="00407F6C">
        <w:rPr>
          <w:rFonts w:ascii="Times New Roman" w:hAnsi="Times New Roman" w:hint="eastAsia"/>
          <w:color w:val="000000"/>
          <w:sz w:val="20"/>
          <w:szCs w:val="20"/>
        </w:rPr>
        <w:t xml:space="preserve"> </w:t>
      </w:r>
      <w:r w:rsidRPr="00407F6C">
        <w:rPr>
          <w:rFonts w:ascii="Times New Roman" w:hAnsi="Times New Roman" w:hint="eastAsia"/>
          <w:color w:val="000000"/>
          <w:sz w:val="20"/>
          <w:szCs w:val="20"/>
        </w:rPr>
        <w:t xml:space="preserve">　　　　　</w:t>
      </w:r>
      <w:r w:rsidRPr="00407F6C">
        <w:rPr>
          <w:rFonts w:ascii="Times New Roman" w:hAnsi="Times New Roman" w:hint="eastAsia"/>
          <w:color w:val="000000"/>
          <w:sz w:val="20"/>
          <w:szCs w:val="20"/>
        </w:rPr>
        <w:t>(1b)</w:t>
      </w:r>
    </w:p>
    <w:p w14:paraId="2E7C6F25" w14:textId="4587CD14" w:rsidR="00EF7418" w:rsidRPr="00407F6C" w:rsidRDefault="00740AFB" w:rsidP="00EF7418">
      <w:pPr>
        <w:spacing w:line="320" w:lineRule="exact"/>
        <w:rPr>
          <w:rFonts w:ascii="Times New Roman" w:hAnsi="Times New Roman"/>
          <w:color w:val="000000"/>
          <w:sz w:val="20"/>
          <w:szCs w:val="20"/>
        </w:rPr>
      </w:pPr>
      <w:r w:rsidRPr="00407F6C">
        <w:rPr>
          <w:rFonts w:ascii="Times New Roman" w:hAnsi="Times New Roman"/>
          <w:noProof/>
          <w:color w:val="000000"/>
          <w:sz w:val="20"/>
          <w:szCs w:val="20"/>
        </w:rPr>
        <mc:AlternateContent>
          <mc:Choice Requires="wps">
            <w:drawing>
              <wp:anchor distT="0" distB="0" distL="114300" distR="114300" simplePos="0" relativeHeight="251650048" behindDoc="0" locked="0" layoutInCell="1" allowOverlap="1" wp14:anchorId="6360FABE" wp14:editId="75468662">
                <wp:simplePos x="0" y="0"/>
                <wp:positionH relativeFrom="margin">
                  <wp:posOffset>5810250</wp:posOffset>
                </wp:positionH>
                <wp:positionV relativeFrom="paragraph">
                  <wp:posOffset>969645</wp:posOffset>
                </wp:positionV>
                <wp:extent cx="921385" cy="361950"/>
                <wp:effectExtent l="0" t="0" r="0" b="0"/>
                <wp:wrapNone/>
                <wp:docPr id="16" name="Text Box 5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36195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FFFB7B"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右</w:t>
                            </w:r>
                            <w:r w:rsidRPr="005F733B">
                              <w:rPr>
                                <w:rFonts w:ascii="ＭＳ ゴシック" w:eastAsia="ＭＳ ゴシック" w:hAnsi="ＭＳ ゴシック" w:hint="eastAsia"/>
                                <w:sz w:val="24"/>
                                <w:szCs w:val="24"/>
                              </w:rPr>
                              <w:t>マージン20mm</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0FABE" id="_x0000_t202" coordsize="21600,21600" o:spt="202" path="m,l,21600r21600,l21600,xe">
                <v:stroke joinstyle="miter"/>
                <v:path gradientshapeok="t" o:connecttype="rect"/>
              </v:shapetype>
              <v:shape id="Text Box 547" o:spid="_x0000_s1038" type="#_x0000_t202" style="position:absolute;left:0;text-align:left;margin-left:457.5pt;margin-top:76.35pt;width:72.55pt;height:28.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" fillcolor="silver" stroked="f">
                <v:fill opacity="41377f"/>
                <v:textbox inset="5.85pt,.7pt,5.85pt,.7pt">
                  <w:txbxContent>
                    <w:p w14:paraId="1EFFFB7B"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右</w:t>
                      </w:r>
                      <w:r w:rsidRPr="005F733B">
                        <w:rPr>
                          <w:rFonts w:ascii="ＭＳ ゴシック" w:eastAsia="ＭＳ ゴシック" w:hAnsi="ＭＳ ゴシック" w:hint="eastAsia"/>
                          <w:sz w:val="24"/>
                          <w:szCs w:val="24"/>
                        </w:rPr>
                        <w:t>マージン20mm</w:t>
                      </w:r>
                    </w:p>
                  </w:txbxContent>
                </v:textbox>
                <w10:wrap anchorx="margin"/>
              </v:shape>
            </w:pict>
          </mc:Fallback>
        </mc:AlternateContent>
      </w:r>
      <w:r w:rsidR="00EF7418" w:rsidRPr="00407F6C">
        <w:rPr>
          <w:rFonts w:ascii="Times New Roman" w:hAnsi="Times New Roman" w:hint="eastAsia"/>
          <w:color w:val="000000"/>
          <w:sz w:val="20"/>
          <w:szCs w:val="20"/>
        </w:rPr>
        <w:t>のように本文とは独立している場合でも，</w:t>
      </w:r>
      <w:r w:rsidR="00EF7418" w:rsidRPr="00407F6C">
        <w:rPr>
          <w:rFonts w:ascii="Times New Roman" w:hAnsi="Times New Roman"/>
          <w:color w:val="000000"/>
          <w:position w:val="-10"/>
          <w:sz w:val="20"/>
          <w:szCs w:val="20"/>
        </w:rPr>
        <w:object w:dxaOrig="279" w:dyaOrig="300" w14:anchorId="3C0F03A9">
          <v:shape id="_x0000_i1027" type="#_x0000_t75" style="width:14.4pt;height:15pt" o:ole="">
            <v:imagedata r:id="rId13" o:title=""/>
          </v:shape>
          <o:OLEObject Type="Embed" ProgID="Equation.3" ShapeID="_x0000_i1027" DrawAspect="Content" ObjectID="_1692868820" r:id="rId14"/>
        </w:object>
      </w:r>
      <w:r w:rsidR="00EF7418" w:rsidRPr="00407F6C">
        <w:rPr>
          <w:rFonts w:ascii="Times New Roman" w:hAnsi="Times New Roman" w:hint="eastAsia"/>
          <w:color w:val="000000"/>
          <w:sz w:val="20"/>
          <w:szCs w:val="20"/>
        </w:rPr>
        <w:t>，</w:t>
      </w:r>
      <w:r w:rsidR="00EF7418" w:rsidRPr="00407F6C">
        <w:rPr>
          <w:rFonts w:ascii="Times New Roman" w:hAnsi="Times New Roman"/>
          <w:color w:val="000000"/>
          <w:position w:val="-10"/>
          <w:sz w:val="20"/>
          <w:szCs w:val="20"/>
        </w:rPr>
        <w:object w:dxaOrig="499" w:dyaOrig="340" w14:anchorId="270C3673">
          <v:shape id="_x0000_i1028" type="#_x0000_t75" style="width:24.6pt;height:17.4pt" o:ole="">
            <v:imagedata r:id="rId15" o:title=""/>
          </v:shape>
          <o:OLEObject Type="Embed" ProgID="Equation.3" ShapeID="_x0000_i1028" DrawAspect="Content" ObjectID="_1692868821" r:id="rId16"/>
        </w:object>
      </w:r>
      <w:r w:rsidR="00EF7418" w:rsidRPr="00407F6C">
        <w:rPr>
          <w:rFonts w:ascii="Times New Roman" w:hAnsi="Times New Roman" w:hint="eastAsia"/>
          <w:color w:val="000000"/>
          <w:sz w:val="20"/>
          <w:szCs w:val="20"/>
        </w:rPr>
        <w:t>のように文章の中に出てくる場合でも同じ数式用のフォントを用いて作成してください．本文中に出てくる数式および数学記号は，そのサイズを本文の文字と同等のものとしてください．</w:t>
      </w:r>
    </w:p>
    <w:p w14:paraId="76C0B415" w14:textId="68029129" w:rsidR="00EF7418" w:rsidRDefault="00B5299A" w:rsidP="00B5299A">
      <w:pPr>
        <w:jc w:val="left"/>
        <w:rPr>
          <w:rFonts w:ascii="Times New Roman" w:hAnsi="Times New Roman"/>
          <w:color w:val="000000"/>
          <w:sz w:val="20"/>
          <w:szCs w:val="20"/>
        </w:rPr>
      </w:pPr>
      <w:r w:rsidRPr="00407F6C">
        <w:rPr>
          <w:rFonts w:ascii="Times New Roman" w:hAnsi="Times New Roman"/>
          <w:noProof/>
          <w:color w:val="000000"/>
          <w:sz w:val="20"/>
          <w:szCs w:val="20"/>
        </w:rPr>
        <mc:AlternateContent>
          <mc:Choice Requires="wps">
            <w:drawing>
              <wp:anchor distT="0" distB="0" distL="114300" distR="114300" simplePos="0" relativeHeight="251652096" behindDoc="0" locked="0" layoutInCell="1" allowOverlap="1" wp14:anchorId="7F74B9F6" wp14:editId="4D58DE37">
                <wp:simplePos x="0" y="0"/>
                <wp:positionH relativeFrom="margin">
                  <wp:posOffset>5306695</wp:posOffset>
                </wp:positionH>
                <wp:positionV relativeFrom="paragraph">
                  <wp:posOffset>787400</wp:posOffset>
                </wp:positionV>
                <wp:extent cx="813435" cy="0"/>
                <wp:effectExtent l="0" t="0" r="0" b="0"/>
                <wp:wrapNone/>
                <wp:docPr id="13" name="Line 5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4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6ABB3" id="Line 549" o:spid="_x0000_s1026" style="position:absolute;left:0;text-align:lef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17.85pt,62pt" to="481.9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5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">
                <w10:wrap anchorx="margin"/>
              </v:line>
            </w:pict>
          </mc:Fallback>
        </mc:AlternateContent>
      </w:r>
      <w:r w:rsidRPr="00407F6C">
        <w:rPr>
          <w:rFonts w:ascii="Times New Roman" w:hAnsi="Times New Roman"/>
          <w:noProof/>
          <w:color w:val="000000"/>
          <w:sz w:val="20"/>
          <w:szCs w:val="20"/>
        </w:rPr>
        <mc:AlternateContent>
          <mc:Choice Requires="wps">
            <w:drawing>
              <wp:anchor distT="0" distB="0" distL="114300" distR="114300" simplePos="0" relativeHeight="251653120" behindDoc="0" locked="0" layoutInCell="1" allowOverlap="1" wp14:anchorId="43466A9C" wp14:editId="234282A2">
                <wp:simplePos x="0" y="0"/>
                <wp:positionH relativeFrom="margin">
                  <wp:posOffset>6120130</wp:posOffset>
                </wp:positionH>
                <wp:positionV relativeFrom="paragraph">
                  <wp:posOffset>317500</wp:posOffset>
                </wp:positionV>
                <wp:extent cx="0" cy="479425"/>
                <wp:effectExtent l="0" t="0" r="38100" b="34925"/>
                <wp:wrapNone/>
                <wp:docPr id="14" name="Line 5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9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624EBC2" id="Line 550" o:spid="_x0000_s1026" style="position:absolute;left:0;text-align:lef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81.9pt,25pt" to="481.9pt,6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">
                <w10:wrap anchorx="margin"/>
              </v:line>
            </w:pict>
          </mc:Fallback>
        </mc:AlternateContent>
      </w:r>
      <w:r>
        <w:rPr>
          <w:rFonts w:ascii="Times New Roman" w:hAnsi="Times New Roman" w:hint="eastAsia"/>
          <w:color w:val="000000"/>
          <w:sz w:val="20"/>
          <w:szCs w:val="20"/>
        </w:rPr>
        <w:t xml:space="preserve">　・・・・・・・・・・・・・・・・・・・・・・・・・・・・・・・・・・・・・・・・・・・・・・・。</w:t>
      </w:r>
    </w:p>
    <w:p w14:paraId="59D0CF5B" w14:textId="4E77D8B7" w:rsidR="00B5299A" w:rsidRDefault="00B5299A" w:rsidP="00EF7418">
      <w:pPr>
        <w:rPr>
          <w:rFonts w:ascii="ＭＳ ゴシック" w:eastAsia="ＭＳ ゴシック" w:hAnsi="ＭＳ ゴシック"/>
          <w:color w:val="000000"/>
          <w:sz w:val="20"/>
          <w:szCs w:val="20"/>
        </w:rPr>
      </w:pPr>
    </w:p>
    <w:p w14:paraId="05A7A66E" w14:textId="65531623" w:rsidR="00B5299A" w:rsidRDefault="00E15BE8" w:rsidP="00EF7418">
      <w:pPr>
        <w:rPr>
          <w:rFonts w:ascii="ＭＳ ゴシック" w:eastAsia="ＭＳ ゴシック" w:hAnsi="ＭＳ ゴシック"/>
          <w:color w:val="000000"/>
          <w:sz w:val="20"/>
          <w:szCs w:val="20"/>
        </w:rPr>
      </w:pPr>
      <w:bookmarkStart w:id="0" w:name="_GoBack"/>
      <w:bookmarkEnd w:id="0"/>
      <w:r w:rsidRPr="00407F6C">
        <w:rPr>
          <w:rFonts w:ascii="Times New Roman" w:hAnsi="Times New Roman"/>
          <w:noProof/>
          <w:color w:val="000000"/>
          <w:sz w:val="20"/>
          <w:szCs w:val="20"/>
        </w:rPr>
        <mc:AlternateContent>
          <mc:Choice Requires="wps">
            <w:drawing>
              <wp:anchor distT="0" distB="0" distL="114300" distR="114300" simplePos="0" relativeHeight="251651072" behindDoc="0" locked="0" layoutInCell="1" allowOverlap="1" wp14:anchorId="1A80338D" wp14:editId="5C9F21B3">
                <wp:simplePos x="0" y="0"/>
                <wp:positionH relativeFrom="column">
                  <wp:posOffset>1926590</wp:posOffset>
                </wp:positionH>
                <wp:positionV relativeFrom="paragraph">
                  <wp:posOffset>287020</wp:posOffset>
                </wp:positionV>
                <wp:extent cx="921385" cy="361950"/>
                <wp:effectExtent l="1270" t="635" r="1270" b="8890"/>
                <wp:wrapNone/>
                <wp:docPr id="15"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36195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85235E"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下マージン25</w:t>
                            </w:r>
                            <w:r w:rsidRPr="005F733B">
                              <w:rPr>
                                <w:rFonts w:ascii="ＭＳ ゴシック" w:eastAsia="ＭＳ ゴシック" w:hAnsi="ＭＳ ゴシック" w:hint="eastAsia"/>
                                <w:sz w:val="24"/>
                                <w:szCs w:val="24"/>
                              </w:rPr>
                              <w:t>mm</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0338D" id="Text Box 548" o:spid="_x0000_s1039" type="#_x0000_t202" style="position:absolute;left:0;text-align:left;margin-left:151.7pt;margin-top:22.6pt;width:72.55pt;height:2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" fillcolor="silver" stroked="f">
                <v:fill opacity="41377f"/>
                <v:textbox inset="5.85pt,.7pt,5.85pt,.7pt">
                  <w:txbxContent>
                    <w:p w14:paraId="2F85235E"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下マージン25</w:t>
                      </w:r>
                      <w:r w:rsidRPr="005F733B">
                        <w:rPr>
                          <w:rFonts w:ascii="ＭＳ ゴシック" w:eastAsia="ＭＳ ゴシック" w:hAnsi="ＭＳ ゴシック" w:hint="eastAsia"/>
                          <w:sz w:val="24"/>
                          <w:szCs w:val="24"/>
                        </w:rPr>
                        <w:t>mm</w:t>
                      </w:r>
                    </w:p>
                  </w:txbxContent>
                </v:textbox>
              </v:shape>
            </w:pict>
          </mc:Fallback>
        </mc:AlternateContent>
      </w:r>
    </w:p>
    <w:p w14:paraId="21833BAE" w14:textId="7F4C6F09" w:rsidR="00EF7418" w:rsidRPr="00407F6C" w:rsidRDefault="00EF7418" w:rsidP="00EF7418">
      <w:pPr>
        <w:rPr>
          <w:rFonts w:ascii="ＭＳ ゴシック" w:eastAsia="ＭＳ ゴシック" w:hAnsi="ＭＳ ゴシック"/>
          <w:color w:val="000000"/>
          <w:sz w:val="20"/>
          <w:szCs w:val="20"/>
        </w:rPr>
      </w:pPr>
      <w:r w:rsidRPr="00407F6C">
        <w:rPr>
          <w:rFonts w:ascii="ＭＳ ゴシック" w:eastAsia="ＭＳ ゴシック" w:hAnsi="ＭＳ ゴシック" w:hint="eastAsia"/>
          <w:color w:val="000000"/>
          <w:sz w:val="20"/>
          <w:szCs w:val="20"/>
        </w:rPr>
        <w:lastRenderedPageBreak/>
        <w:t>5</w:t>
      </w:r>
      <w:r w:rsidRPr="00407F6C">
        <w:rPr>
          <w:rFonts w:ascii="ＭＳ ゴシック" w:eastAsia="ＭＳ ゴシック" w:hAnsi="ＭＳ ゴシック"/>
          <w:color w:val="000000"/>
          <w:sz w:val="20"/>
          <w:szCs w:val="20"/>
        </w:rPr>
        <w:t xml:space="preserve">.  </w:t>
      </w:r>
      <w:r w:rsidRPr="00407F6C">
        <w:rPr>
          <w:rFonts w:ascii="ＭＳ ゴシック" w:eastAsia="ＭＳ ゴシック" w:hAnsi="ＭＳ ゴシック" w:hint="eastAsia"/>
          <w:color w:val="000000"/>
          <w:sz w:val="20"/>
          <w:szCs w:val="20"/>
        </w:rPr>
        <w:t>図，写真および表</w:t>
      </w:r>
    </w:p>
    <w:p w14:paraId="42954965" w14:textId="77777777" w:rsidR="00EF7418" w:rsidRPr="00407F6C" w:rsidRDefault="00EF7418" w:rsidP="00EF7418">
      <w:pPr>
        <w:jc w:val="center"/>
        <w:rPr>
          <w:rFonts w:ascii="Times New Roman"/>
          <w:i/>
          <w:color w:val="000000"/>
          <w:sz w:val="20"/>
          <w:szCs w:val="20"/>
        </w:rPr>
      </w:pPr>
    </w:p>
    <w:p w14:paraId="742D7098" w14:textId="3A6E6F0F" w:rsidR="00EF7418" w:rsidRPr="00407F6C" w:rsidRDefault="00EF7418" w:rsidP="00EF7418">
      <w:pPr>
        <w:rPr>
          <w:rFonts w:ascii="Times New Roman" w:hAnsi="Times New Roman"/>
          <w:color w:val="000000"/>
          <w:sz w:val="20"/>
          <w:szCs w:val="20"/>
        </w:rPr>
      </w:pPr>
      <w:r w:rsidRPr="00407F6C">
        <w:rPr>
          <w:rFonts w:ascii="Times New Roman" w:hAnsi="Times New Roman" w:hint="eastAsia"/>
          <w:color w:val="000000"/>
          <w:sz w:val="20"/>
          <w:szCs w:val="20"/>
        </w:rPr>
        <w:t xml:space="preserve">  </w:t>
      </w:r>
      <w:r w:rsidRPr="00407F6C">
        <w:rPr>
          <w:rFonts w:ascii="Times New Roman" w:hAnsi="Times New Roman" w:hint="eastAsia"/>
          <w:color w:val="000000"/>
          <w:sz w:val="20"/>
          <w:szCs w:val="20"/>
        </w:rPr>
        <w:t>図表はそれらを最初に引用する文章と同じページにおき，直接本文中に描画することを原則とします．図は，例えば図－</w:t>
      </w:r>
      <w:r w:rsidRPr="00407F6C">
        <w:rPr>
          <w:rFonts w:ascii="Times New Roman" w:hAnsi="Times New Roman" w:hint="eastAsia"/>
          <w:color w:val="000000"/>
          <w:sz w:val="20"/>
          <w:szCs w:val="20"/>
        </w:rPr>
        <w:t>3</w:t>
      </w:r>
      <w:r w:rsidRPr="00407F6C">
        <w:rPr>
          <w:rFonts w:ascii="Times New Roman" w:hAnsi="Times New Roman" w:hint="eastAsia"/>
          <w:color w:val="000000"/>
          <w:sz w:val="20"/>
          <w:szCs w:val="20"/>
        </w:rPr>
        <w:t>とし，図のタイトルとともに図の下に，表は，例えば表－</w:t>
      </w:r>
      <w:r w:rsidRPr="00407F6C">
        <w:rPr>
          <w:rFonts w:ascii="Times New Roman" w:hAnsi="Times New Roman" w:hint="eastAsia"/>
          <w:color w:val="000000"/>
          <w:sz w:val="20"/>
          <w:szCs w:val="20"/>
        </w:rPr>
        <w:t>2</w:t>
      </w:r>
      <w:r w:rsidRPr="00407F6C">
        <w:rPr>
          <w:rFonts w:ascii="Times New Roman" w:hAnsi="Times New Roman" w:hint="eastAsia"/>
          <w:color w:val="000000"/>
          <w:sz w:val="20"/>
          <w:szCs w:val="20"/>
        </w:rPr>
        <w:t>とし，表のタイトルとともに表の上に表示して下さい．図，写真および写真の</w:t>
      </w:r>
      <w:r w:rsidR="007622A6">
        <w:rPr>
          <w:rFonts w:ascii="Times New Roman" w:hAnsi="Times New Roman" w:hint="eastAsia"/>
          <w:color w:val="000000"/>
          <w:sz w:val="20"/>
          <w:szCs w:val="20"/>
        </w:rPr>
        <w:t>番号，および</w:t>
      </w:r>
      <w:r w:rsidRPr="00407F6C">
        <w:rPr>
          <w:rFonts w:ascii="Times New Roman" w:hAnsi="Times New Roman" w:hint="eastAsia"/>
          <w:color w:val="000000"/>
          <w:sz w:val="20"/>
          <w:szCs w:val="20"/>
        </w:rPr>
        <w:t>タイトルは，それぞれ明朝（または</w:t>
      </w:r>
      <w:r w:rsidRPr="00407F6C">
        <w:rPr>
          <w:rFonts w:ascii="Times New Roman" w:hAnsi="Times New Roman" w:hint="eastAsia"/>
          <w:color w:val="000000"/>
          <w:sz w:val="20"/>
          <w:szCs w:val="20"/>
        </w:rPr>
        <w:t>Times</w:t>
      </w:r>
      <w:r w:rsidRPr="00407F6C">
        <w:rPr>
          <w:rFonts w:ascii="Times New Roman" w:hAnsi="Times New Roman" w:hint="eastAsia"/>
          <w:color w:val="000000"/>
          <w:sz w:val="20"/>
          <w:szCs w:val="20"/>
        </w:rPr>
        <w:t>）</w:t>
      </w:r>
      <w:r w:rsidRPr="00407F6C">
        <w:rPr>
          <w:rFonts w:ascii="Times New Roman" w:hAnsi="Times New Roman" w:hint="eastAsia"/>
          <w:color w:val="000000"/>
          <w:sz w:val="20"/>
          <w:szCs w:val="20"/>
        </w:rPr>
        <w:t xml:space="preserve">10 </w:t>
      </w:r>
      <w:proofErr w:type="spellStart"/>
      <w:r w:rsidR="007B5952">
        <w:rPr>
          <w:rFonts w:ascii="Times New Roman" w:hAnsi="Times New Roman"/>
          <w:color w:val="000000"/>
          <w:sz w:val="20"/>
          <w:szCs w:val="20"/>
        </w:rPr>
        <w:t>p</w:t>
      </w:r>
      <w:r w:rsidR="007B5952" w:rsidRPr="00407F6C">
        <w:rPr>
          <w:rFonts w:ascii="Times New Roman" w:hAnsi="Times New Roman" w:hint="eastAsia"/>
          <w:color w:val="000000"/>
          <w:sz w:val="20"/>
          <w:szCs w:val="20"/>
        </w:rPr>
        <w:t>t</w:t>
      </w:r>
      <w:proofErr w:type="spellEnd"/>
      <w:r w:rsidRPr="00407F6C">
        <w:rPr>
          <w:rFonts w:ascii="Times New Roman" w:hAnsi="Times New Roman" w:hint="eastAsia"/>
          <w:color w:val="000000"/>
          <w:sz w:val="20"/>
          <w:szCs w:val="20"/>
        </w:rPr>
        <w:t>で記載して下さい．</w:t>
      </w:r>
    </w:p>
    <w:p w14:paraId="0E456D4F" w14:textId="406D40BD" w:rsidR="00EF7418" w:rsidRDefault="00EF7418" w:rsidP="00EF7418">
      <w:pPr>
        <w:jc w:val="center"/>
        <w:rPr>
          <w:rFonts w:ascii="Times New Roman" w:hAnsi="Times New Roman"/>
          <w:sz w:val="20"/>
          <w:szCs w:val="20"/>
        </w:rPr>
      </w:pPr>
      <w:r w:rsidRPr="00407F6C">
        <w:rPr>
          <w:rFonts w:ascii="Times New Roman"/>
          <w:color w:val="000000"/>
          <w:sz w:val="20"/>
          <w:szCs w:val="20"/>
        </w:rPr>
        <w:t xml:space="preserve">  </w:t>
      </w:r>
      <w:r w:rsidR="00DE7E34">
        <w:rPr>
          <w:rFonts w:ascii="Times New Roman"/>
          <w:noProof/>
          <w:sz w:val="20"/>
          <w:szCs w:val="20"/>
        </w:rPr>
        <mc:AlternateContent>
          <mc:Choice Requires="wps">
            <w:drawing>
              <wp:anchor distT="0" distB="0" distL="114300" distR="114300" simplePos="0" relativeHeight="251660288" behindDoc="0" locked="0" layoutInCell="1" allowOverlap="1" wp14:anchorId="1A919B44" wp14:editId="4AB943DD">
                <wp:simplePos x="0" y="0"/>
                <wp:positionH relativeFrom="column">
                  <wp:posOffset>581025</wp:posOffset>
                </wp:positionH>
                <wp:positionV relativeFrom="paragraph">
                  <wp:posOffset>179705</wp:posOffset>
                </wp:positionV>
                <wp:extent cx="1162050" cy="191770"/>
                <wp:effectExtent l="5715" t="0" r="3810" b="8255"/>
                <wp:wrapNone/>
                <wp:docPr id="12" name="Text Box 5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9177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76DBE4"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919B44" id="Text Box 564" o:spid="_x0000_s1040" type="#_x0000_t202" style="position:absolute;left:0;text-align:left;margin-left:45.75pt;margin-top:14.15pt;width:91.5pt;height:1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" fillcolor="silver" stroked="f">
                <v:fill opacity="41377f"/>
                <v:textbox inset="5.85pt,.7pt,5.85pt,.7pt">
                  <w:txbxContent>
                    <w:p w14:paraId="2676DBE4"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 pt</w:t>
                      </w:r>
                    </w:p>
                  </w:txbxContent>
                </v:textbox>
              </v:shape>
            </w:pict>
          </mc:Fallback>
        </mc:AlternateContent>
      </w:r>
    </w:p>
    <w:p w14:paraId="187F2D5E" w14:textId="47DEA81C" w:rsidR="00EF7418" w:rsidRPr="00A53ACC" w:rsidRDefault="00DE7E34" w:rsidP="00EF7418">
      <w:pPr>
        <w:rPr>
          <w:rFonts w:ascii="ＭＳ ゴシック" w:eastAsia="ＭＳ ゴシック" w:hAnsi="ＭＳ ゴシック"/>
          <w:sz w:val="20"/>
          <w:szCs w:val="20"/>
        </w:rPr>
      </w:pPr>
      <w:r w:rsidRPr="00A53ACC">
        <w:rPr>
          <w:rFonts w:ascii="ＭＳ ゴシック" w:eastAsia="ＭＳ ゴシック" w:hAnsi="ＭＳ ゴシック"/>
          <w:noProof/>
          <w:sz w:val="20"/>
          <w:szCs w:val="20"/>
        </w:rPr>
        <mc:AlternateContent>
          <mc:Choice Requires="wps">
            <w:drawing>
              <wp:anchor distT="0" distB="0" distL="114300" distR="114300" simplePos="0" relativeHeight="251661312" behindDoc="0" locked="0" layoutInCell="1" allowOverlap="1" wp14:anchorId="5EFE501A" wp14:editId="74E9C95B">
                <wp:simplePos x="0" y="0"/>
                <wp:positionH relativeFrom="column">
                  <wp:posOffset>329565</wp:posOffset>
                </wp:positionH>
                <wp:positionV relativeFrom="paragraph">
                  <wp:posOffset>100330</wp:posOffset>
                </wp:positionV>
                <wp:extent cx="232410" cy="0"/>
                <wp:effectExtent l="20955" t="53975" r="13335" b="60325"/>
                <wp:wrapNone/>
                <wp:docPr id="11" name="Line 5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24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7179F89" id="Line 565"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5pt,7.9pt" to="44.2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">
                <v:stroke endarrow="block"/>
              </v:line>
            </w:pict>
          </mc:Fallback>
        </mc:AlternateContent>
      </w:r>
      <w:r w:rsidR="00EF7418" w:rsidRPr="00A53ACC">
        <w:rPr>
          <w:rFonts w:ascii="ＭＳ ゴシック" w:eastAsia="ＭＳ ゴシック" w:hAnsi="ＭＳ ゴシック" w:hint="eastAsia"/>
          <w:sz w:val="20"/>
          <w:szCs w:val="20"/>
        </w:rPr>
        <w:t>謝辞</w:t>
      </w:r>
    </w:p>
    <w:p w14:paraId="61FC356E" w14:textId="64C75D83" w:rsidR="00EF7418" w:rsidRDefault="00DE7E34" w:rsidP="00EF7418">
      <w:pPr>
        <w:ind w:firstLineChars="100" w:firstLine="186"/>
        <w:rPr>
          <w:rFonts w:ascii="Times New Roman" w:hAnsi="Times New Roman"/>
          <w:sz w:val="20"/>
          <w:szCs w:val="20"/>
        </w:rPr>
      </w:pPr>
      <w:r w:rsidRPr="00407F6C">
        <w:rPr>
          <w:rFonts w:ascii="Times New Roman" w:hint="eastAsia"/>
          <w:noProof/>
          <w:color w:val="000000"/>
          <w:sz w:val="20"/>
          <w:szCs w:val="20"/>
        </w:rPr>
        <mc:AlternateContent>
          <mc:Choice Requires="wpg">
            <w:drawing>
              <wp:anchor distT="0" distB="0" distL="114300" distR="114300" simplePos="0" relativeHeight="251659264" behindDoc="0" locked="0" layoutInCell="1" allowOverlap="1" wp14:anchorId="5D53CB76" wp14:editId="63BBDABB">
                <wp:simplePos x="0" y="0"/>
                <wp:positionH relativeFrom="column">
                  <wp:posOffset>3208655</wp:posOffset>
                </wp:positionH>
                <wp:positionV relativeFrom="paragraph">
                  <wp:posOffset>-1814830</wp:posOffset>
                </wp:positionV>
                <wp:extent cx="2905125" cy="2560320"/>
                <wp:effectExtent l="4445" t="0" r="0" b="0"/>
                <wp:wrapSquare wrapText="bothSides"/>
                <wp:docPr id="6" name="Group 5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5125" cy="2560320"/>
                          <a:chOff x="6075" y="1134"/>
                          <a:chExt cx="4575" cy="4032"/>
                        </a:xfrm>
                      </wpg:grpSpPr>
                      <wpg:grpSp>
                        <wpg:cNvPr id="7" name="Group 559"/>
                        <wpg:cNvGrpSpPr>
                          <a:grpSpLocks/>
                        </wpg:cNvGrpSpPr>
                        <wpg:grpSpPr bwMode="auto">
                          <a:xfrm>
                            <a:off x="6075" y="2644"/>
                            <a:ext cx="4365" cy="2522"/>
                            <a:chOff x="1185" y="4501"/>
                            <a:chExt cx="4365" cy="2522"/>
                          </a:xfrm>
                        </wpg:grpSpPr>
                        <pic:pic xmlns:pic="http://schemas.openxmlformats.org/drawingml/2006/picture">
                          <pic:nvPicPr>
                            <pic:cNvPr id="8" name="Picture 56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185" y="4501"/>
                              <a:ext cx="4365" cy="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Text Box 561"/>
                          <wps:cNvSpPr txBox="1">
                            <a:spLocks noChangeArrowheads="1"/>
                          </wps:cNvSpPr>
                          <wps:spPr bwMode="auto">
                            <a:xfrm>
                              <a:off x="1866" y="6419"/>
                              <a:ext cx="3294"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947AA" w14:textId="77777777" w:rsidR="00EB183C" w:rsidRDefault="00EB183C" w:rsidP="00EF7418">
                                <w:pPr>
                                  <w:jc w:val="center"/>
                                </w:pPr>
                                <w:r w:rsidRPr="00F53D39">
                                  <w:rPr>
                                    <w:rFonts w:ascii="Times New Roman" w:hint="eastAsia"/>
                                    <w:sz w:val="20"/>
                                    <w:szCs w:val="20"/>
                                  </w:rPr>
                                  <w:t>図－</w:t>
                                </w:r>
                                <w:r w:rsidRPr="00F53D39">
                                  <w:rPr>
                                    <w:rFonts w:ascii="Times New Roman" w:hint="eastAsia"/>
                                    <w:sz w:val="20"/>
                                    <w:szCs w:val="20"/>
                                  </w:rPr>
                                  <w:t>3</w:t>
                                </w:r>
                                <w:r w:rsidRPr="00F53D39">
                                  <w:rPr>
                                    <w:rFonts w:ascii="Times New Roman"/>
                                    <w:sz w:val="20"/>
                                    <w:szCs w:val="20"/>
                                  </w:rPr>
                                  <w:t xml:space="preserve">  </w:t>
                                </w:r>
                                <w:r w:rsidRPr="00F53D39">
                                  <w:rPr>
                                    <w:rFonts w:ascii="Times New Roman" w:hint="eastAsia"/>
                                    <w:sz w:val="20"/>
                                    <w:szCs w:val="20"/>
                                  </w:rPr>
                                  <w:t>図の作成例</w:t>
                                </w:r>
                              </w:p>
                            </w:txbxContent>
                          </wps:txbx>
                          <wps:bodyPr rot="0" vert="horz" wrap="square" lIns="74295" tIns="8890" rIns="74295" bIns="8890" anchor="t" anchorCtr="0" upright="1">
                            <a:noAutofit/>
                          </wps:bodyPr>
                        </wps:wsp>
                      </wpg:grpSp>
                      <wps:wsp>
                        <wps:cNvPr id="10" name="Text Box 562"/>
                        <wps:cNvSpPr txBox="1">
                          <a:spLocks noChangeArrowheads="1"/>
                        </wps:cNvSpPr>
                        <wps:spPr bwMode="auto">
                          <a:xfrm>
                            <a:off x="6441" y="1134"/>
                            <a:ext cx="4209" cy="13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CAEA0" w14:textId="77777777" w:rsidR="00EB183C" w:rsidRPr="007622A6" w:rsidRDefault="00EB183C" w:rsidP="00EF7418">
                              <w:pPr>
                                <w:jc w:val="center"/>
                                <w:rPr>
                                  <w:rFonts w:ascii="Times New Roman" w:hAnsi="Times New Roman"/>
                                  <w:sz w:val="20"/>
                                  <w:szCs w:val="20"/>
                                </w:rPr>
                              </w:pPr>
                              <w:r w:rsidRPr="007622A6">
                                <w:rPr>
                                  <w:rFonts w:ascii="Times New Roman"/>
                                  <w:sz w:val="20"/>
                                  <w:szCs w:val="20"/>
                                </w:rPr>
                                <w:t>表－</w:t>
                              </w:r>
                              <w:r w:rsidRPr="007622A6">
                                <w:rPr>
                                  <w:rFonts w:ascii="Times New Roman" w:hAnsi="Times New Roman"/>
                                  <w:sz w:val="20"/>
                                  <w:szCs w:val="20"/>
                                </w:rPr>
                                <w:t xml:space="preserve">2  </w:t>
                              </w:r>
                              <w:r w:rsidRPr="007622A6">
                                <w:rPr>
                                  <w:rFonts w:ascii="Times New Roman"/>
                                  <w:sz w:val="20"/>
                                  <w:szCs w:val="20"/>
                                </w:rPr>
                                <w:t>表の作成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3"/>
                                <w:gridCol w:w="1278"/>
                                <w:gridCol w:w="1484"/>
                              </w:tblGrid>
                              <w:tr w:rsidR="00EB183C" w:rsidRPr="00714635" w14:paraId="343C4126" w14:textId="77777777" w:rsidTr="00714635">
                                <w:tc>
                                  <w:tcPr>
                                    <w:tcW w:w="1206" w:type="dxa"/>
                                  </w:tcPr>
                                  <w:p w14:paraId="7413EADE" w14:textId="77777777" w:rsidR="00EB183C" w:rsidRPr="00714635" w:rsidRDefault="00EB183C" w:rsidP="00714635">
                                    <w:pPr>
                                      <w:jc w:val="center"/>
                                      <w:rPr>
                                        <w:rFonts w:ascii="Times New Roman" w:hAnsi="Times New Roman"/>
                                      </w:rPr>
                                    </w:pPr>
                                    <w:r w:rsidRPr="00714635">
                                      <w:rPr>
                                        <w:rFonts w:ascii="Times New Roman" w:hAnsi="Times New Roman"/>
                                      </w:rPr>
                                      <w:t>試験体番号</w:t>
                                    </w:r>
                                  </w:p>
                                </w:tc>
                                <w:tc>
                                  <w:tcPr>
                                    <w:tcW w:w="1281" w:type="dxa"/>
                                  </w:tcPr>
                                  <w:p w14:paraId="3B263013" w14:textId="77777777" w:rsidR="00EB183C" w:rsidRPr="00714635" w:rsidRDefault="00EB183C" w:rsidP="00714635">
                                    <w:pPr>
                                      <w:jc w:val="center"/>
                                      <w:rPr>
                                        <w:rFonts w:ascii="Times New Roman" w:hAnsi="Times New Roman"/>
                                      </w:rPr>
                                    </w:pPr>
                                    <w:r w:rsidRPr="00714635">
                                      <w:rPr>
                                        <w:rFonts w:ascii="Times New Roman" w:hAnsi="Times New Roman"/>
                                      </w:rPr>
                                      <w:t>板厚</w:t>
                                    </w:r>
                                    <w:r w:rsidRPr="00714635">
                                      <w:rPr>
                                        <w:rFonts w:ascii="Times New Roman" w:hAnsi="Times New Roman" w:hint="eastAsia"/>
                                      </w:rPr>
                                      <w:t xml:space="preserve"> </w:t>
                                    </w:r>
                                    <w:r w:rsidRPr="00714635">
                                      <w:rPr>
                                        <w:rFonts w:ascii="Times New Roman" w:hAnsi="Times New Roman"/>
                                      </w:rPr>
                                      <w:t>(</w:t>
                                    </w:r>
                                    <w:r w:rsidRPr="00B5299A">
                                      <w:rPr>
                                        <w:rFonts w:ascii="Times New Roman" w:hAnsi="Times New Roman"/>
                                        <w:iCs/>
                                      </w:rPr>
                                      <w:t>mm</w:t>
                                    </w:r>
                                    <w:r w:rsidRPr="00714635">
                                      <w:rPr>
                                        <w:rFonts w:ascii="Times New Roman" w:hAnsi="Times New Roman"/>
                                      </w:rPr>
                                      <w:t>)</w:t>
                                    </w:r>
                                  </w:p>
                                </w:tc>
                                <w:tc>
                                  <w:tcPr>
                                    <w:tcW w:w="1488" w:type="dxa"/>
                                  </w:tcPr>
                                  <w:p w14:paraId="430F1242" w14:textId="77777777" w:rsidR="00EB183C" w:rsidRPr="00714635" w:rsidRDefault="00EB183C" w:rsidP="00714635">
                                    <w:pPr>
                                      <w:jc w:val="center"/>
                                      <w:rPr>
                                        <w:rFonts w:ascii="Times New Roman" w:hAnsi="Times New Roman"/>
                                      </w:rPr>
                                    </w:pPr>
                                    <w:r w:rsidRPr="00714635">
                                      <w:rPr>
                                        <w:rFonts w:ascii="Times New Roman" w:hAnsi="Times New Roman"/>
                                      </w:rPr>
                                      <w:t>板幅</w:t>
                                    </w:r>
                                    <w:r w:rsidRPr="00714635">
                                      <w:rPr>
                                        <w:rFonts w:ascii="Times New Roman" w:hAnsi="Times New Roman"/>
                                      </w:rPr>
                                      <w:t xml:space="preserve"> (</w:t>
                                    </w:r>
                                    <w:r w:rsidRPr="00B5299A">
                                      <w:rPr>
                                        <w:rFonts w:ascii="Times New Roman" w:hAnsi="Times New Roman"/>
                                        <w:iCs/>
                                      </w:rPr>
                                      <w:t>mm</w:t>
                                    </w:r>
                                    <w:r w:rsidRPr="00714635">
                                      <w:rPr>
                                        <w:rFonts w:ascii="Times New Roman" w:hAnsi="Times New Roman"/>
                                      </w:rPr>
                                      <w:t>)</w:t>
                                    </w:r>
                                  </w:p>
                                </w:tc>
                              </w:tr>
                              <w:tr w:rsidR="00EB183C" w:rsidRPr="00714635" w14:paraId="3325277D" w14:textId="77777777" w:rsidTr="00714635">
                                <w:tc>
                                  <w:tcPr>
                                    <w:tcW w:w="1206" w:type="dxa"/>
                                  </w:tcPr>
                                  <w:p w14:paraId="069C1A1D" w14:textId="77777777" w:rsidR="00EB183C" w:rsidRPr="00714635" w:rsidRDefault="00EB183C" w:rsidP="00714635">
                                    <w:pPr>
                                      <w:jc w:val="center"/>
                                      <w:rPr>
                                        <w:rFonts w:ascii="Times New Roman" w:hAnsi="Times New Roman"/>
                                      </w:rPr>
                                    </w:pPr>
                                    <w:r w:rsidRPr="00714635">
                                      <w:rPr>
                                        <w:rFonts w:ascii="Times New Roman" w:hAnsi="Times New Roman"/>
                                      </w:rPr>
                                      <w:t>1</w:t>
                                    </w:r>
                                  </w:p>
                                </w:tc>
                                <w:tc>
                                  <w:tcPr>
                                    <w:tcW w:w="1281" w:type="dxa"/>
                                  </w:tcPr>
                                  <w:p w14:paraId="2DA26CB4" w14:textId="77777777" w:rsidR="00EB183C" w:rsidRPr="00714635" w:rsidRDefault="00EB183C" w:rsidP="00714635">
                                    <w:pPr>
                                      <w:jc w:val="center"/>
                                      <w:rPr>
                                        <w:rFonts w:ascii="Times New Roman" w:hAnsi="Times New Roman"/>
                                      </w:rPr>
                                    </w:pPr>
                                    <w:r w:rsidRPr="00714635">
                                      <w:rPr>
                                        <w:rFonts w:ascii="Times New Roman" w:hAnsi="Times New Roman"/>
                                      </w:rPr>
                                      <w:t>12</w:t>
                                    </w:r>
                                  </w:p>
                                </w:tc>
                                <w:tc>
                                  <w:tcPr>
                                    <w:tcW w:w="1488" w:type="dxa"/>
                                  </w:tcPr>
                                  <w:p w14:paraId="4B3108A3" w14:textId="77777777" w:rsidR="00EB183C" w:rsidRPr="00714635" w:rsidRDefault="00EB183C" w:rsidP="00714635">
                                    <w:pPr>
                                      <w:jc w:val="center"/>
                                      <w:rPr>
                                        <w:rFonts w:ascii="Times New Roman" w:hAnsi="Times New Roman"/>
                                      </w:rPr>
                                    </w:pPr>
                                    <w:r w:rsidRPr="00714635">
                                      <w:rPr>
                                        <w:rFonts w:ascii="Times New Roman" w:hAnsi="Times New Roman"/>
                                      </w:rPr>
                                      <w:t>100</w:t>
                                    </w:r>
                                  </w:p>
                                </w:tc>
                              </w:tr>
                              <w:tr w:rsidR="00EB183C" w:rsidRPr="00714635" w14:paraId="72E962DB" w14:textId="77777777" w:rsidTr="00714635">
                                <w:tc>
                                  <w:tcPr>
                                    <w:tcW w:w="1206" w:type="dxa"/>
                                  </w:tcPr>
                                  <w:p w14:paraId="3368AAD2" w14:textId="77777777" w:rsidR="00EB183C" w:rsidRPr="00714635" w:rsidRDefault="00EB183C" w:rsidP="00714635">
                                    <w:pPr>
                                      <w:jc w:val="center"/>
                                      <w:rPr>
                                        <w:rFonts w:ascii="Times New Roman" w:hAnsi="Times New Roman"/>
                                      </w:rPr>
                                    </w:pPr>
                                    <w:r w:rsidRPr="00714635">
                                      <w:rPr>
                                        <w:rFonts w:ascii="Times New Roman" w:hAnsi="Times New Roman"/>
                                      </w:rPr>
                                      <w:t>2</w:t>
                                    </w:r>
                                  </w:p>
                                </w:tc>
                                <w:tc>
                                  <w:tcPr>
                                    <w:tcW w:w="1281" w:type="dxa"/>
                                  </w:tcPr>
                                  <w:p w14:paraId="516E0DE9" w14:textId="77777777" w:rsidR="00EB183C" w:rsidRPr="00714635" w:rsidRDefault="00EB183C" w:rsidP="00714635">
                                    <w:pPr>
                                      <w:jc w:val="center"/>
                                      <w:rPr>
                                        <w:rFonts w:ascii="Times New Roman" w:hAnsi="Times New Roman"/>
                                      </w:rPr>
                                    </w:pPr>
                                    <w:r w:rsidRPr="00714635">
                                      <w:rPr>
                                        <w:rFonts w:ascii="Times New Roman" w:hAnsi="Times New Roman"/>
                                      </w:rPr>
                                      <w:t>15</w:t>
                                    </w:r>
                                  </w:p>
                                </w:tc>
                                <w:tc>
                                  <w:tcPr>
                                    <w:tcW w:w="1488" w:type="dxa"/>
                                  </w:tcPr>
                                  <w:p w14:paraId="06187266" w14:textId="77777777" w:rsidR="00EB183C" w:rsidRPr="00714635" w:rsidRDefault="00EB183C" w:rsidP="00714635">
                                    <w:pPr>
                                      <w:jc w:val="center"/>
                                      <w:rPr>
                                        <w:rFonts w:ascii="Times New Roman" w:hAnsi="Times New Roman"/>
                                      </w:rPr>
                                    </w:pPr>
                                    <w:r w:rsidRPr="00714635">
                                      <w:rPr>
                                        <w:rFonts w:ascii="Times New Roman" w:hAnsi="Times New Roman"/>
                                      </w:rPr>
                                      <w:t>200</w:t>
                                    </w:r>
                                  </w:p>
                                </w:tc>
                              </w:tr>
                            </w:tbl>
                            <w:p w14:paraId="7E826769" w14:textId="77777777" w:rsidR="00EB183C" w:rsidRDefault="00EB183C" w:rsidP="00EF7418"/>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3CB76" id="Group 558" o:spid="_x0000_s1041" style="position:absolute;left:0;text-align:left;margin-left:252.65pt;margin-top:-142.9pt;width:228.75pt;height:201.6pt;z-index:251659264" coordorigin="6075,1134" coordsize="4575,403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">
                <v:group id="Group 559" o:spid="_x0000_s1042" style="position:absolute;left:6075;top:2644;width:4365;height:2522" coordorigin="1185,4501" coordsize="4365,2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560" o:spid="_x0000_s1043" type="#_x0000_t75" style="position:absolute;left:1185;top:4501;width:4365;height:19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">
                    <v:imagedata r:id="rId18" o:title=""/>
                  </v:shape>
                  <v:shape id="Text Box 561" o:spid="_x0000_s1044" type="#_x0000_t202" style="position:absolute;left:1866;top:6419;width:3294;height: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" filled="f" stroked="f">
                    <v:textbox inset="5.85pt,.7pt,5.85pt,.7pt">
                      <w:txbxContent>
                        <w:p w14:paraId="4C8947AA" w14:textId="77777777" w:rsidR="00EB183C" w:rsidRDefault="00EB183C" w:rsidP="00EF7418">
                          <w:pPr>
                            <w:jc w:val="center"/>
                          </w:pPr>
                          <w:r w:rsidRPr="00F53D39">
                            <w:rPr>
                              <w:rFonts w:ascii="Times New Roman" w:hint="eastAsia"/>
                              <w:sz w:val="20"/>
                              <w:szCs w:val="20"/>
                            </w:rPr>
                            <w:t>図－</w:t>
                          </w:r>
                          <w:r w:rsidRPr="00F53D39">
                            <w:rPr>
                              <w:rFonts w:ascii="Times New Roman" w:hint="eastAsia"/>
                              <w:sz w:val="20"/>
                              <w:szCs w:val="20"/>
                            </w:rPr>
                            <w:t>3</w:t>
                          </w:r>
                          <w:r w:rsidRPr="00F53D39">
                            <w:rPr>
                              <w:rFonts w:ascii="Times New Roman"/>
                              <w:sz w:val="20"/>
                              <w:szCs w:val="20"/>
                            </w:rPr>
                            <w:t xml:space="preserve">  </w:t>
                          </w:r>
                          <w:r w:rsidRPr="00F53D39">
                            <w:rPr>
                              <w:rFonts w:ascii="Times New Roman" w:hint="eastAsia"/>
                              <w:sz w:val="20"/>
                              <w:szCs w:val="20"/>
                            </w:rPr>
                            <w:t>図の作成例</w:t>
                          </w:r>
                        </w:p>
                      </w:txbxContent>
                    </v:textbox>
                  </v:shape>
                </v:group>
                <v:shape id="Text Box 562" o:spid="_x0000_s1045" type="#_x0000_t202" style="position:absolute;left:6441;top:1134;width:4209;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XI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738IgPo2R8AAAD//wMAUEsBAi0AFAAGAAgAAAAhANvh9svuAAAAhQEAABMAAAAAAAAA&#10;AAAAAAAAAAAAAFtDb250ZW50X1R5cGVzXS54bWxQSwECLQAUAAYACAAAACEAWvQsW78AAAAVAQAA&#10;CwAAAAAAAAAAAAAAAAAfAQAAX3JlbHMvLnJlbHNQSwECLQAUAAYACAAAACEAljUVyMYAAADbAAAA&#10;DwAAAAAAAAAAAAAAAAAHAgAAZHJzL2Rvd25yZXYueG1sUEsFBgAAAAADAAMAtwAAAPoCAAAAAA==&#10;" filled="f" stroked="f">
                  <v:textbox inset="5.85pt,.7pt,5.85pt,.7pt">
                    <w:txbxContent>
                      <w:p w14:paraId="148CAEA0" w14:textId="77777777" w:rsidR="00EB183C" w:rsidRPr="007622A6" w:rsidRDefault="00EB183C" w:rsidP="00EF7418">
                        <w:pPr>
                          <w:jc w:val="center"/>
                          <w:rPr>
                            <w:rFonts w:ascii="Times New Roman" w:hAnsi="Times New Roman"/>
                            <w:sz w:val="20"/>
                            <w:szCs w:val="20"/>
                          </w:rPr>
                        </w:pPr>
                        <w:r w:rsidRPr="007622A6">
                          <w:rPr>
                            <w:rFonts w:ascii="Times New Roman"/>
                            <w:sz w:val="20"/>
                            <w:szCs w:val="20"/>
                          </w:rPr>
                          <w:t>表－</w:t>
                        </w:r>
                        <w:r w:rsidRPr="007622A6">
                          <w:rPr>
                            <w:rFonts w:ascii="Times New Roman" w:hAnsi="Times New Roman"/>
                            <w:sz w:val="20"/>
                            <w:szCs w:val="20"/>
                          </w:rPr>
                          <w:t xml:space="preserve">2  </w:t>
                        </w:r>
                        <w:r w:rsidRPr="007622A6">
                          <w:rPr>
                            <w:rFonts w:ascii="Times New Roman"/>
                            <w:sz w:val="20"/>
                            <w:szCs w:val="20"/>
                          </w:rPr>
                          <w:t>表の作成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3"/>
                          <w:gridCol w:w="1278"/>
                          <w:gridCol w:w="1484"/>
                        </w:tblGrid>
                        <w:tr w:rsidR="00EB183C" w:rsidRPr="00714635" w14:paraId="343C4126" w14:textId="77777777" w:rsidTr="00714635">
                          <w:tc>
                            <w:tcPr>
                              <w:tcW w:w="1206" w:type="dxa"/>
                            </w:tcPr>
                            <w:p w14:paraId="7413EADE" w14:textId="77777777" w:rsidR="00EB183C" w:rsidRPr="00714635" w:rsidRDefault="00EB183C" w:rsidP="00714635">
                              <w:pPr>
                                <w:jc w:val="center"/>
                                <w:rPr>
                                  <w:rFonts w:ascii="Times New Roman" w:hAnsi="Times New Roman"/>
                                </w:rPr>
                              </w:pPr>
                              <w:r w:rsidRPr="00714635">
                                <w:rPr>
                                  <w:rFonts w:ascii="Times New Roman" w:hAnsi="Times New Roman"/>
                                </w:rPr>
                                <w:t>試験体番号</w:t>
                              </w:r>
                            </w:p>
                          </w:tc>
                          <w:tc>
                            <w:tcPr>
                              <w:tcW w:w="1281" w:type="dxa"/>
                            </w:tcPr>
                            <w:p w14:paraId="3B263013" w14:textId="77777777" w:rsidR="00EB183C" w:rsidRPr="00714635" w:rsidRDefault="00EB183C" w:rsidP="00714635">
                              <w:pPr>
                                <w:jc w:val="center"/>
                                <w:rPr>
                                  <w:rFonts w:ascii="Times New Roman" w:hAnsi="Times New Roman"/>
                                </w:rPr>
                              </w:pPr>
                              <w:r w:rsidRPr="00714635">
                                <w:rPr>
                                  <w:rFonts w:ascii="Times New Roman" w:hAnsi="Times New Roman"/>
                                </w:rPr>
                                <w:t>板厚</w:t>
                              </w:r>
                              <w:r w:rsidRPr="00714635">
                                <w:rPr>
                                  <w:rFonts w:ascii="Times New Roman" w:hAnsi="Times New Roman" w:hint="eastAsia"/>
                                </w:rPr>
                                <w:t xml:space="preserve"> </w:t>
                              </w:r>
                              <w:r w:rsidRPr="00714635">
                                <w:rPr>
                                  <w:rFonts w:ascii="Times New Roman" w:hAnsi="Times New Roman"/>
                                </w:rPr>
                                <w:t>(</w:t>
                              </w:r>
                              <w:r w:rsidRPr="00B5299A">
                                <w:rPr>
                                  <w:rFonts w:ascii="Times New Roman" w:hAnsi="Times New Roman"/>
                                  <w:iCs/>
                                </w:rPr>
                                <w:t>mm</w:t>
                              </w:r>
                              <w:r w:rsidRPr="00714635">
                                <w:rPr>
                                  <w:rFonts w:ascii="Times New Roman" w:hAnsi="Times New Roman"/>
                                </w:rPr>
                                <w:t>)</w:t>
                              </w:r>
                            </w:p>
                          </w:tc>
                          <w:tc>
                            <w:tcPr>
                              <w:tcW w:w="1488" w:type="dxa"/>
                            </w:tcPr>
                            <w:p w14:paraId="430F1242" w14:textId="77777777" w:rsidR="00EB183C" w:rsidRPr="00714635" w:rsidRDefault="00EB183C" w:rsidP="00714635">
                              <w:pPr>
                                <w:jc w:val="center"/>
                                <w:rPr>
                                  <w:rFonts w:ascii="Times New Roman" w:hAnsi="Times New Roman"/>
                                </w:rPr>
                              </w:pPr>
                              <w:r w:rsidRPr="00714635">
                                <w:rPr>
                                  <w:rFonts w:ascii="Times New Roman" w:hAnsi="Times New Roman"/>
                                </w:rPr>
                                <w:t>板幅</w:t>
                              </w:r>
                              <w:r w:rsidRPr="00714635">
                                <w:rPr>
                                  <w:rFonts w:ascii="Times New Roman" w:hAnsi="Times New Roman"/>
                                </w:rPr>
                                <w:t xml:space="preserve"> (</w:t>
                              </w:r>
                              <w:r w:rsidRPr="00B5299A">
                                <w:rPr>
                                  <w:rFonts w:ascii="Times New Roman" w:hAnsi="Times New Roman"/>
                                  <w:iCs/>
                                </w:rPr>
                                <w:t>mm</w:t>
                              </w:r>
                              <w:r w:rsidRPr="00714635">
                                <w:rPr>
                                  <w:rFonts w:ascii="Times New Roman" w:hAnsi="Times New Roman"/>
                                </w:rPr>
                                <w:t>)</w:t>
                              </w:r>
                            </w:p>
                          </w:tc>
                        </w:tr>
                        <w:tr w:rsidR="00EB183C" w:rsidRPr="00714635" w14:paraId="3325277D" w14:textId="77777777" w:rsidTr="00714635">
                          <w:tc>
                            <w:tcPr>
                              <w:tcW w:w="1206" w:type="dxa"/>
                            </w:tcPr>
                            <w:p w14:paraId="069C1A1D" w14:textId="77777777" w:rsidR="00EB183C" w:rsidRPr="00714635" w:rsidRDefault="00EB183C" w:rsidP="00714635">
                              <w:pPr>
                                <w:jc w:val="center"/>
                                <w:rPr>
                                  <w:rFonts w:ascii="Times New Roman" w:hAnsi="Times New Roman"/>
                                </w:rPr>
                              </w:pPr>
                              <w:r w:rsidRPr="00714635">
                                <w:rPr>
                                  <w:rFonts w:ascii="Times New Roman" w:hAnsi="Times New Roman"/>
                                </w:rPr>
                                <w:t>1</w:t>
                              </w:r>
                            </w:p>
                          </w:tc>
                          <w:tc>
                            <w:tcPr>
                              <w:tcW w:w="1281" w:type="dxa"/>
                            </w:tcPr>
                            <w:p w14:paraId="2DA26CB4" w14:textId="77777777" w:rsidR="00EB183C" w:rsidRPr="00714635" w:rsidRDefault="00EB183C" w:rsidP="00714635">
                              <w:pPr>
                                <w:jc w:val="center"/>
                                <w:rPr>
                                  <w:rFonts w:ascii="Times New Roman" w:hAnsi="Times New Roman"/>
                                </w:rPr>
                              </w:pPr>
                              <w:r w:rsidRPr="00714635">
                                <w:rPr>
                                  <w:rFonts w:ascii="Times New Roman" w:hAnsi="Times New Roman"/>
                                </w:rPr>
                                <w:t>12</w:t>
                              </w:r>
                            </w:p>
                          </w:tc>
                          <w:tc>
                            <w:tcPr>
                              <w:tcW w:w="1488" w:type="dxa"/>
                            </w:tcPr>
                            <w:p w14:paraId="4B3108A3" w14:textId="77777777" w:rsidR="00EB183C" w:rsidRPr="00714635" w:rsidRDefault="00EB183C" w:rsidP="00714635">
                              <w:pPr>
                                <w:jc w:val="center"/>
                                <w:rPr>
                                  <w:rFonts w:ascii="Times New Roman" w:hAnsi="Times New Roman"/>
                                </w:rPr>
                              </w:pPr>
                              <w:r w:rsidRPr="00714635">
                                <w:rPr>
                                  <w:rFonts w:ascii="Times New Roman" w:hAnsi="Times New Roman"/>
                                </w:rPr>
                                <w:t>100</w:t>
                              </w:r>
                            </w:p>
                          </w:tc>
                        </w:tr>
                        <w:tr w:rsidR="00EB183C" w:rsidRPr="00714635" w14:paraId="72E962DB" w14:textId="77777777" w:rsidTr="00714635">
                          <w:tc>
                            <w:tcPr>
                              <w:tcW w:w="1206" w:type="dxa"/>
                            </w:tcPr>
                            <w:p w14:paraId="3368AAD2" w14:textId="77777777" w:rsidR="00EB183C" w:rsidRPr="00714635" w:rsidRDefault="00EB183C" w:rsidP="00714635">
                              <w:pPr>
                                <w:jc w:val="center"/>
                                <w:rPr>
                                  <w:rFonts w:ascii="Times New Roman" w:hAnsi="Times New Roman"/>
                                </w:rPr>
                              </w:pPr>
                              <w:r w:rsidRPr="00714635">
                                <w:rPr>
                                  <w:rFonts w:ascii="Times New Roman" w:hAnsi="Times New Roman"/>
                                </w:rPr>
                                <w:t>2</w:t>
                              </w:r>
                            </w:p>
                          </w:tc>
                          <w:tc>
                            <w:tcPr>
                              <w:tcW w:w="1281" w:type="dxa"/>
                            </w:tcPr>
                            <w:p w14:paraId="516E0DE9" w14:textId="77777777" w:rsidR="00EB183C" w:rsidRPr="00714635" w:rsidRDefault="00EB183C" w:rsidP="00714635">
                              <w:pPr>
                                <w:jc w:val="center"/>
                                <w:rPr>
                                  <w:rFonts w:ascii="Times New Roman" w:hAnsi="Times New Roman"/>
                                </w:rPr>
                              </w:pPr>
                              <w:r w:rsidRPr="00714635">
                                <w:rPr>
                                  <w:rFonts w:ascii="Times New Roman" w:hAnsi="Times New Roman"/>
                                </w:rPr>
                                <w:t>15</w:t>
                              </w:r>
                            </w:p>
                          </w:tc>
                          <w:tc>
                            <w:tcPr>
                              <w:tcW w:w="1488" w:type="dxa"/>
                            </w:tcPr>
                            <w:p w14:paraId="06187266" w14:textId="77777777" w:rsidR="00EB183C" w:rsidRPr="00714635" w:rsidRDefault="00EB183C" w:rsidP="00714635">
                              <w:pPr>
                                <w:jc w:val="center"/>
                                <w:rPr>
                                  <w:rFonts w:ascii="Times New Roman" w:hAnsi="Times New Roman"/>
                                </w:rPr>
                              </w:pPr>
                              <w:r w:rsidRPr="00714635">
                                <w:rPr>
                                  <w:rFonts w:ascii="Times New Roman" w:hAnsi="Times New Roman"/>
                                </w:rPr>
                                <w:t>200</w:t>
                              </w:r>
                            </w:p>
                          </w:tc>
                        </w:tr>
                      </w:tbl>
                      <w:p w14:paraId="7E826769" w14:textId="77777777" w:rsidR="00EB183C" w:rsidRDefault="00EB183C" w:rsidP="00EF7418"/>
                    </w:txbxContent>
                  </v:textbox>
                </v:shape>
                <w10:wrap type="square"/>
              </v:group>
            </w:pict>
          </mc:Fallback>
        </mc:AlternateContent>
      </w:r>
      <w:r w:rsidR="00EF7418">
        <w:rPr>
          <w:rFonts w:ascii="Times New Roman" w:hAnsi="Times New Roman" w:hint="eastAsia"/>
          <w:sz w:val="20"/>
          <w:szCs w:val="20"/>
        </w:rPr>
        <w:t>謝辞を記載する場合には結論の後に記載して下さい．タイトル「謝辞」はゴシック体</w:t>
      </w:r>
      <w:r w:rsidR="00EF7418">
        <w:rPr>
          <w:rFonts w:ascii="Times New Roman" w:hAnsi="Times New Roman" w:hint="eastAsia"/>
          <w:sz w:val="20"/>
          <w:szCs w:val="20"/>
        </w:rPr>
        <w:t xml:space="preserve">10 </w:t>
      </w:r>
      <w:proofErr w:type="spellStart"/>
      <w:r w:rsidR="007B5952">
        <w:rPr>
          <w:rFonts w:ascii="Times New Roman" w:hAnsi="Times New Roman"/>
          <w:sz w:val="20"/>
          <w:szCs w:val="20"/>
        </w:rPr>
        <w:t>p</w:t>
      </w:r>
      <w:r w:rsidR="007B5952">
        <w:rPr>
          <w:rFonts w:ascii="Times New Roman" w:hAnsi="Times New Roman" w:hint="eastAsia"/>
          <w:sz w:val="20"/>
          <w:szCs w:val="20"/>
        </w:rPr>
        <w:t>t</w:t>
      </w:r>
      <w:proofErr w:type="spellEnd"/>
      <w:r w:rsidR="00EF7418">
        <w:rPr>
          <w:rFonts w:ascii="Times New Roman" w:hAnsi="Times New Roman" w:hint="eastAsia"/>
          <w:sz w:val="20"/>
          <w:szCs w:val="20"/>
        </w:rPr>
        <w:t>で記述し，謝辞の内容は明朝体（または</w:t>
      </w:r>
      <w:r w:rsidR="00EF7418">
        <w:rPr>
          <w:rFonts w:ascii="Times New Roman" w:hAnsi="Times New Roman" w:hint="eastAsia"/>
          <w:sz w:val="20"/>
          <w:szCs w:val="20"/>
        </w:rPr>
        <w:t>Times</w:t>
      </w:r>
      <w:r w:rsidR="00EF7418">
        <w:rPr>
          <w:rFonts w:ascii="Times New Roman" w:hAnsi="Times New Roman" w:hint="eastAsia"/>
          <w:sz w:val="20"/>
          <w:szCs w:val="20"/>
        </w:rPr>
        <w:t>）</w:t>
      </w:r>
      <w:r w:rsidR="00EF7418">
        <w:rPr>
          <w:rFonts w:ascii="Times New Roman" w:hAnsi="Times New Roman" w:hint="eastAsia"/>
          <w:sz w:val="20"/>
          <w:szCs w:val="20"/>
        </w:rPr>
        <w:t xml:space="preserve">10 </w:t>
      </w:r>
      <w:proofErr w:type="spellStart"/>
      <w:r w:rsidR="007B5952">
        <w:rPr>
          <w:rFonts w:ascii="Times New Roman" w:hAnsi="Times New Roman"/>
          <w:sz w:val="20"/>
          <w:szCs w:val="20"/>
        </w:rPr>
        <w:t>p</w:t>
      </w:r>
      <w:r w:rsidR="007B5952">
        <w:rPr>
          <w:rFonts w:ascii="Times New Roman" w:hAnsi="Times New Roman" w:hint="eastAsia"/>
          <w:sz w:val="20"/>
          <w:szCs w:val="20"/>
        </w:rPr>
        <w:t>t</w:t>
      </w:r>
      <w:proofErr w:type="spellEnd"/>
      <w:r w:rsidR="00EF7418">
        <w:rPr>
          <w:rFonts w:ascii="Times New Roman" w:hAnsi="Times New Roman" w:hint="eastAsia"/>
          <w:sz w:val="20"/>
          <w:szCs w:val="20"/>
        </w:rPr>
        <w:t>で記載して下さい．</w:t>
      </w:r>
    </w:p>
    <w:p w14:paraId="239AA557" w14:textId="77777777" w:rsidR="00EF7418" w:rsidRDefault="00EF7418" w:rsidP="00EF7418">
      <w:pPr>
        <w:rPr>
          <w:rFonts w:ascii="ＭＳ ゴシック" w:eastAsia="ＭＳ ゴシック" w:hAnsi="ＭＳ ゴシック"/>
          <w:sz w:val="20"/>
          <w:szCs w:val="20"/>
        </w:rPr>
      </w:pPr>
    </w:p>
    <w:p w14:paraId="7EC5AF0D" w14:textId="77777777" w:rsidR="00EF7418" w:rsidRDefault="00EF7418" w:rsidP="00EF7418">
      <w:pPr>
        <w:rPr>
          <w:rFonts w:ascii="ＭＳ ゴシック" w:eastAsia="ＭＳ ゴシック" w:hAnsi="ＭＳ ゴシック"/>
          <w:sz w:val="20"/>
          <w:szCs w:val="20"/>
        </w:rPr>
      </w:pPr>
    </w:p>
    <w:p w14:paraId="00D98BA0" w14:textId="7ED3EB70" w:rsidR="00EF7418" w:rsidRPr="00A53ACC" w:rsidRDefault="00DE7E34" w:rsidP="00EF7418">
      <w:pPr>
        <w:rPr>
          <w:rFonts w:ascii="ＭＳ ゴシック" w:eastAsia="ＭＳ ゴシック" w:hAnsi="ＭＳ ゴシック"/>
          <w:sz w:val="20"/>
          <w:szCs w:val="20"/>
        </w:rPr>
      </w:pPr>
      <w:r w:rsidRPr="00A53ACC">
        <w:rPr>
          <w:rFonts w:ascii="ＭＳ ゴシック" w:eastAsia="ＭＳ ゴシック" w:hAnsi="ＭＳ ゴシック"/>
          <w:noProof/>
          <w:sz w:val="20"/>
          <w:szCs w:val="20"/>
        </w:rPr>
        <mc:AlternateContent>
          <mc:Choice Requires="wps">
            <w:drawing>
              <wp:anchor distT="0" distB="0" distL="114300" distR="114300" simplePos="0" relativeHeight="251663360" behindDoc="0" locked="0" layoutInCell="1" allowOverlap="1" wp14:anchorId="72B15BC9" wp14:editId="6AE56EAE">
                <wp:simplePos x="0" y="0"/>
                <wp:positionH relativeFrom="column">
                  <wp:posOffset>581025</wp:posOffset>
                </wp:positionH>
                <wp:positionV relativeFrom="paragraph">
                  <wp:posOffset>19685</wp:posOffset>
                </wp:positionV>
                <wp:extent cx="1162050" cy="191770"/>
                <wp:effectExtent l="5715" t="1905" r="3810" b="6350"/>
                <wp:wrapNone/>
                <wp:docPr id="5" name="Text Box 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91770"/>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60245"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2B15BC9" id="Text Box 567" o:spid="_x0000_s1046" type="#_x0000_t202" style="position:absolute;left:0;text-align:left;margin-left:45.75pt;margin-top:1.55pt;width:91.5pt;height:1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" fillcolor="silver" stroked="f">
                <v:fill opacity="41377f"/>
                <v:textbox inset="5.85pt,.7pt,5.85pt,.7pt">
                  <w:txbxContent>
                    <w:p w14:paraId="2D560245" w14:textId="77777777" w:rsidR="00EB183C" w:rsidRPr="005F733B" w:rsidRDefault="00EB183C" w:rsidP="00EF7418">
                      <w:pPr>
                        <w:spacing w:line="240" w:lineRule="exact"/>
                        <w:rPr>
                          <w:rFonts w:ascii="ＭＳ ゴシック" w:eastAsia="ＭＳ ゴシック" w:hAnsi="ＭＳ ゴシック"/>
                          <w:sz w:val="24"/>
                          <w:szCs w:val="24"/>
                        </w:rPr>
                      </w:pPr>
                      <w:r>
                        <w:rPr>
                          <w:rFonts w:ascii="ＭＳ ゴシック" w:eastAsia="ＭＳ ゴシック" w:hAnsi="ＭＳ ゴシック" w:hint="eastAsia"/>
                          <w:sz w:val="24"/>
                          <w:szCs w:val="24"/>
                        </w:rPr>
                        <w:t>ゴシック10pt</w:t>
                      </w:r>
                    </w:p>
                  </w:txbxContent>
                </v:textbox>
              </v:shape>
            </w:pict>
          </mc:Fallback>
        </mc:AlternateContent>
      </w:r>
      <w:r w:rsidRPr="00A53ACC">
        <w:rPr>
          <w:rFonts w:ascii="ＭＳ ゴシック" w:eastAsia="ＭＳ ゴシック" w:hAnsi="ＭＳ ゴシック"/>
          <w:noProof/>
          <w:sz w:val="20"/>
          <w:szCs w:val="20"/>
        </w:rPr>
        <mc:AlternateContent>
          <mc:Choice Requires="wps">
            <w:drawing>
              <wp:anchor distT="0" distB="0" distL="114300" distR="114300" simplePos="0" relativeHeight="251662336" behindDoc="0" locked="0" layoutInCell="1" allowOverlap="1" wp14:anchorId="191B19C5" wp14:editId="4BBBD879">
                <wp:simplePos x="0" y="0"/>
                <wp:positionH relativeFrom="column">
                  <wp:posOffset>348615</wp:posOffset>
                </wp:positionH>
                <wp:positionV relativeFrom="paragraph">
                  <wp:posOffset>96520</wp:posOffset>
                </wp:positionV>
                <wp:extent cx="232410" cy="0"/>
                <wp:effectExtent l="20955" t="59690" r="13335" b="54610"/>
                <wp:wrapNone/>
                <wp:docPr id="4" name="Line 5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24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A5FD261" id="Line 566" o:spid="_x0000_s1026" style="position:absolute;left:0;text-align:lef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45pt,7.6pt" to="45.7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">
                <v:stroke endarrow="block"/>
              </v:line>
            </w:pict>
          </mc:Fallback>
        </mc:AlternateContent>
      </w:r>
      <w:r w:rsidR="00EF7418" w:rsidRPr="00A53ACC">
        <w:rPr>
          <w:rFonts w:ascii="ＭＳ ゴシック" w:eastAsia="ＭＳ ゴシック" w:hAnsi="ＭＳ ゴシック" w:hint="eastAsia"/>
          <w:sz w:val="20"/>
          <w:szCs w:val="20"/>
        </w:rPr>
        <w:t>付録</w:t>
      </w:r>
    </w:p>
    <w:p w14:paraId="34CE1D04" w14:textId="77777777" w:rsidR="00EF7418" w:rsidRPr="008D12B3" w:rsidRDefault="00EF7418" w:rsidP="00EF7418">
      <w:pPr>
        <w:jc w:val="center"/>
        <w:rPr>
          <w:rFonts w:ascii="Times New Roman"/>
          <w:i/>
          <w:sz w:val="20"/>
          <w:szCs w:val="20"/>
        </w:rPr>
      </w:pPr>
    </w:p>
    <w:p w14:paraId="623BFC84" w14:textId="2D931EE6" w:rsidR="00EF7418" w:rsidRDefault="00EF7418" w:rsidP="00EF7418">
      <w:pPr>
        <w:rPr>
          <w:rFonts w:ascii="Times New Roman" w:hAnsi="Times New Roman"/>
          <w:sz w:val="20"/>
          <w:szCs w:val="20"/>
        </w:rPr>
      </w:pPr>
      <w:r w:rsidRPr="00F53D39">
        <w:rPr>
          <w:rFonts w:ascii="Times New Roman" w:hAnsi="Times New Roman"/>
          <w:sz w:val="20"/>
          <w:szCs w:val="20"/>
        </w:rPr>
        <w:t xml:space="preserve">  </w:t>
      </w:r>
      <w:r w:rsidRPr="00F53D39">
        <w:rPr>
          <w:rFonts w:ascii="Times New Roman" w:hAnsi="Times New Roman" w:hint="eastAsia"/>
          <w:sz w:val="20"/>
          <w:szCs w:val="20"/>
        </w:rPr>
        <w:t>本文は，参考文献で終わるものとし，もし，付録を置く場合には，参考文献の前に置いて下さい．最終ページは，</w:t>
      </w:r>
      <w:r w:rsidRPr="00F53D39">
        <w:rPr>
          <w:rFonts w:ascii="Times New Roman" w:hAnsi="Times New Roman"/>
          <w:sz w:val="20"/>
          <w:szCs w:val="20"/>
        </w:rPr>
        <w:t>2</w:t>
      </w:r>
      <w:r w:rsidRPr="00F53D39">
        <w:rPr>
          <w:rFonts w:ascii="Times New Roman" w:hAnsi="Times New Roman" w:hint="eastAsia"/>
          <w:sz w:val="20"/>
          <w:szCs w:val="20"/>
        </w:rPr>
        <w:t>段組の両側の高さをなるべく同じ高さとしてください．参考文献は</w:t>
      </w:r>
      <w:r w:rsidRPr="00F53D39">
        <w:rPr>
          <w:rFonts w:ascii="Times New Roman" w:hAnsi="Times New Roman"/>
          <w:sz w:val="20"/>
          <w:szCs w:val="20"/>
          <w:vertAlign w:val="superscript"/>
        </w:rPr>
        <w:t>1)</w:t>
      </w:r>
      <w:r w:rsidRPr="00F53D39">
        <w:rPr>
          <w:rFonts w:ascii="Times New Roman" w:hAnsi="Times New Roman" w:hint="eastAsia"/>
          <w:sz w:val="20"/>
          <w:szCs w:val="20"/>
        </w:rPr>
        <w:t>この例のように，上付き右括弧付き文字で指定します．</w:t>
      </w:r>
      <w:r w:rsidR="004D7DB0" w:rsidRPr="00F53D39" w:rsidDel="004D7DB0">
        <w:rPr>
          <w:rFonts w:ascii="Times New Roman" w:hAnsi="Times New Roman" w:hint="eastAsia"/>
          <w:sz w:val="20"/>
          <w:szCs w:val="20"/>
        </w:rPr>
        <w:t xml:space="preserve"> </w:t>
      </w:r>
    </w:p>
    <w:p w14:paraId="32534608" w14:textId="77777777" w:rsidR="00EF7418" w:rsidRDefault="00EF7418" w:rsidP="00EF7418">
      <w:pPr>
        <w:rPr>
          <w:rFonts w:ascii="Times New Roman"/>
          <w:b/>
          <w:sz w:val="20"/>
          <w:szCs w:val="20"/>
        </w:rPr>
      </w:pPr>
    </w:p>
    <w:p w14:paraId="3FB27C9E" w14:textId="77777777" w:rsidR="00BD31C9" w:rsidRPr="00F53D39" w:rsidRDefault="00BD31C9" w:rsidP="00EF7418">
      <w:pPr>
        <w:rPr>
          <w:rFonts w:ascii="Times New Roman"/>
          <w:b/>
          <w:sz w:val="20"/>
          <w:szCs w:val="20"/>
        </w:rPr>
      </w:pPr>
    </w:p>
    <w:p w14:paraId="3D639FD3" w14:textId="77777777" w:rsidR="00EF7418" w:rsidRPr="00A53ACC" w:rsidRDefault="00EF7418" w:rsidP="00EF7418">
      <w:pPr>
        <w:rPr>
          <w:rFonts w:ascii="ＭＳ ゴシック" w:eastAsia="ＭＳ ゴシック" w:hAnsi="ＭＳ ゴシック"/>
          <w:sz w:val="20"/>
          <w:szCs w:val="20"/>
        </w:rPr>
      </w:pPr>
      <w:r w:rsidRPr="00A53ACC">
        <w:rPr>
          <w:rFonts w:ascii="ＭＳ ゴシック" w:eastAsia="ＭＳ ゴシック" w:hAnsi="ＭＳ ゴシック" w:hint="eastAsia"/>
          <w:sz w:val="20"/>
          <w:szCs w:val="20"/>
        </w:rPr>
        <w:t>参考文献</w:t>
      </w:r>
    </w:p>
    <w:p w14:paraId="31F7471B" w14:textId="77777777" w:rsidR="00EF7418" w:rsidRPr="00F53D39" w:rsidRDefault="00EF7418" w:rsidP="00EF7418">
      <w:pPr>
        <w:numPr>
          <w:ilvl w:val="0"/>
          <w:numId w:val="9"/>
        </w:numPr>
        <w:adjustRightInd w:val="0"/>
        <w:ind w:rightChars="31" w:right="51"/>
        <w:textAlignment w:val="baseline"/>
        <w:rPr>
          <w:rFonts w:ascii="Times New Roman"/>
          <w:sz w:val="20"/>
          <w:szCs w:val="20"/>
        </w:rPr>
      </w:pPr>
      <w:proofErr w:type="spellStart"/>
      <w:r w:rsidRPr="00F53D39">
        <w:rPr>
          <w:rFonts w:ascii="Times New Roman"/>
          <w:sz w:val="20"/>
          <w:szCs w:val="20"/>
        </w:rPr>
        <w:t>Dafalias</w:t>
      </w:r>
      <w:proofErr w:type="spellEnd"/>
      <w:r w:rsidRPr="00F53D39">
        <w:rPr>
          <w:rFonts w:ascii="Times New Roman"/>
          <w:sz w:val="20"/>
          <w:szCs w:val="20"/>
        </w:rPr>
        <w:t xml:space="preserve">, Y. F. and Popov, E. P. : A model of nonlinear hardening loading, </w:t>
      </w:r>
      <w:proofErr w:type="spellStart"/>
      <w:r w:rsidRPr="00F53D39">
        <w:rPr>
          <w:rFonts w:ascii="Times New Roman"/>
          <w:sz w:val="20"/>
          <w:szCs w:val="20"/>
        </w:rPr>
        <w:t>Acta</w:t>
      </w:r>
      <w:proofErr w:type="spellEnd"/>
      <w:r w:rsidRPr="00F53D39">
        <w:rPr>
          <w:rFonts w:ascii="Times New Roman"/>
          <w:sz w:val="20"/>
          <w:szCs w:val="20"/>
        </w:rPr>
        <w:t xml:space="preserve"> </w:t>
      </w:r>
      <w:proofErr w:type="spellStart"/>
      <w:r w:rsidRPr="00F53D39">
        <w:rPr>
          <w:rFonts w:ascii="Times New Roman"/>
          <w:sz w:val="20"/>
          <w:szCs w:val="20"/>
        </w:rPr>
        <w:t>Mecha</w:t>
      </w:r>
      <w:proofErr w:type="spellEnd"/>
      <w:r w:rsidRPr="00F53D39">
        <w:rPr>
          <w:rFonts w:ascii="Times New Roman"/>
          <w:sz w:val="20"/>
          <w:szCs w:val="20"/>
        </w:rPr>
        <w:t>., Vol.21, pp.173-192, 1975.</w:t>
      </w:r>
    </w:p>
    <w:p w14:paraId="766FAE66" w14:textId="77777777" w:rsidR="00EF7418" w:rsidRPr="00F53D39" w:rsidRDefault="00EF7418" w:rsidP="00EF7418">
      <w:pPr>
        <w:numPr>
          <w:ilvl w:val="0"/>
          <w:numId w:val="9"/>
        </w:numPr>
        <w:adjustRightInd w:val="0"/>
        <w:ind w:rightChars="31" w:right="51"/>
        <w:textAlignment w:val="baseline"/>
        <w:rPr>
          <w:rFonts w:ascii="Times New Roman"/>
          <w:sz w:val="20"/>
          <w:szCs w:val="20"/>
        </w:rPr>
      </w:pPr>
      <w:r w:rsidRPr="00F53D39">
        <w:rPr>
          <w:rFonts w:ascii="Times New Roman"/>
          <w:sz w:val="20"/>
          <w:szCs w:val="20"/>
        </w:rPr>
        <w:t xml:space="preserve">Y. C. </w:t>
      </w:r>
      <w:r w:rsidRPr="00F53D39">
        <w:rPr>
          <w:rFonts w:ascii="Times New Roman" w:hint="eastAsia"/>
          <w:sz w:val="20"/>
          <w:szCs w:val="20"/>
        </w:rPr>
        <w:t>ファン（大橋義夫，村上澄男，神谷紀生共訳）：固体の力学／理論，培風館，</w:t>
      </w:r>
      <w:r>
        <w:rPr>
          <w:rFonts w:ascii="Times New Roman"/>
          <w:sz w:val="20"/>
          <w:szCs w:val="20"/>
        </w:rPr>
        <w:t>1970.</w:t>
      </w:r>
    </w:p>
    <w:p w14:paraId="358265DB" w14:textId="77777777" w:rsidR="00EF7418" w:rsidRDefault="00EF7418" w:rsidP="00EF7418">
      <w:pPr>
        <w:ind w:rightChars="31" w:right="51"/>
        <w:jc w:val="right"/>
        <w:rPr>
          <w:rFonts w:ascii="Times New Roman"/>
          <w:sz w:val="20"/>
          <w:szCs w:val="20"/>
        </w:rPr>
        <w:sectPr w:rsidR="00EF7418" w:rsidSect="00407F6C">
          <w:footerReference w:type="even" r:id="rId19"/>
          <w:footerReference w:type="default" r:id="rId20"/>
          <w:type w:val="continuous"/>
          <w:pgSz w:w="11906" w:h="16838" w:code="9"/>
          <w:pgMar w:top="1134" w:right="1134" w:bottom="1418" w:left="1134" w:header="720" w:footer="720" w:gutter="0"/>
          <w:cols w:num="2" w:space="320"/>
          <w:docGrid w:type="linesAndChars" w:linePitch="285" w:charSpace="-2867"/>
        </w:sectPr>
      </w:pPr>
    </w:p>
    <w:p w14:paraId="668A647D" w14:textId="77777777" w:rsidR="00EF7418" w:rsidRDefault="00EF7418" w:rsidP="00EF7418">
      <w:pPr>
        <w:ind w:rightChars="31" w:right="51"/>
        <w:jc w:val="right"/>
        <w:rPr>
          <w:rFonts w:ascii="Times New Roman"/>
          <w:sz w:val="20"/>
          <w:szCs w:val="20"/>
        </w:rPr>
      </w:pPr>
    </w:p>
    <w:p w14:paraId="663DF8C2" w14:textId="77777777" w:rsidR="00EF7418" w:rsidRDefault="00EF7418" w:rsidP="00EF7418">
      <w:pPr>
        <w:ind w:rightChars="31" w:right="51"/>
        <w:jc w:val="right"/>
        <w:rPr>
          <w:rFonts w:ascii="Times New Roman"/>
          <w:sz w:val="20"/>
          <w:szCs w:val="20"/>
        </w:rPr>
      </w:pPr>
    </w:p>
    <w:p w14:paraId="727D1326" w14:textId="77777777" w:rsidR="00EF7418" w:rsidRDefault="00EF7418" w:rsidP="00EF7418">
      <w:pPr>
        <w:jc w:val="right"/>
        <w:rPr>
          <w:rFonts w:ascii="Times New Roman"/>
          <w:sz w:val="20"/>
          <w:szCs w:val="20"/>
        </w:rPr>
        <w:sectPr w:rsidR="00EF7418" w:rsidSect="00407F6C">
          <w:type w:val="continuous"/>
          <w:pgSz w:w="11906" w:h="16838" w:code="9"/>
          <w:pgMar w:top="1134" w:right="1134" w:bottom="1418" w:left="1134" w:header="720" w:footer="720" w:gutter="0"/>
          <w:cols w:space="720"/>
          <w:docGrid w:type="linesAndChars" w:linePitch="285" w:charSpace="-2867"/>
        </w:sectPr>
      </w:pPr>
    </w:p>
    <w:p w14:paraId="43548F7E" w14:textId="3446AB0C" w:rsidR="0029397A" w:rsidRPr="00D45BEF" w:rsidRDefault="00DE7E34" w:rsidP="007622A6">
      <w:r>
        <w:rPr>
          <w:rFonts w:ascii="Times New Roman" w:hint="eastAsia"/>
          <w:noProof/>
          <w:color w:val="000000"/>
          <w:sz w:val="20"/>
          <w:szCs w:val="20"/>
        </w:rPr>
        <w:lastRenderedPageBreak/>
        <mc:AlternateContent>
          <mc:Choice Requires="wps">
            <w:drawing>
              <wp:anchor distT="0" distB="0" distL="114300" distR="114300" simplePos="0" relativeHeight="251672576" behindDoc="0" locked="0" layoutInCell="1" allowOverlap="1" wp14:anchorId="3FB855D6" wp14:editId="754A08F6">
                <wp:simplePos x="0" y="0"/>
                <wp:positionH relativeFrom="column">
                  <wp:posOffset>1277620</wp:posOffset>
                </wp:positionH>
                <wp:positionV relativeFrom="paragraph">
                  <wp:posOffset>1426210</wp:posOffset>
                </wp:positionV>
                <wp:extent cx="3766185" cy="211455"/>
                <wp:effectExtent l="6985" t="1270" r="8255" b="6350"/>
                <wp:wrapNone/>
                <wp:docPr id="3" name="Text Box 5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6185" cy="211455"/>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2E8C75" w14:textId="44FB9D67" w:rsidR="008F69E1" w:rsidRPr="0092406C" w:rsidRDefault="008F69E1" w:rsidP="008F69E1">
                            <w:pPr>
                              <w:spacing w:line="240" w:lineRule="exact"/>
                              <w:jc w:val="center"/>
                              <w:rPr>
                                <w:rFonts w:ascii="ＭＳ ゴシック" w:eastAsia="ＭＳ ゴシック" w:hAnsi="ＭＳ ゴシック"/>
                                <w:sz w:val="24"/>
                                <w:szCs w:val="24"/>
                              </w:rPr>
                            </w:pPr>
                            <w:r w:rsidRPr="008F69E1">
                              <w:rPr>
                                <w:rFonts w:ascii="ＭＳ ゴシック" w:eastAsia="ＭＳ ゴシック" w:hAnsi="ＭＳ ゴシック" w:cs="Terminal" w:hint="eastAsia"/>
                                <w:color w:val="000000"/>
                                <w:kern w:val="0"/>
                                <w:sz w:val="24"/>
                                <w:szCs w:val="24"/>
                                <w:lang w:val="ja-JP"/>
                              </w:rPr>
                              <w:t>ページ数は4</w:t>
                            </w:r>
                            <w:r w:rsidR="004D7DB0">
                              <w:rPr>
                                <w:rFonts w:ascii="ＭＳ ゴシック" w:eastAsia="ＭＳ ゴシック" w:hAnsi="ＭＳ ゴシック" w:cs="Terminal" w:hint="eastAsia"/>
                                <w:color w:val="000000"/>
                                <w:kern w:val="0"/>
                                <w:sz w:val="24"/>
                                <w:szCs w:val="24"/>
                                <w:lang w:val="ja-JP"/>
                              </w:rPr>
                              <w:t>から8</w:t>
                            </w:r>
                            <w:r>
                              <w:rPr>
                                <w:rFonts w:ascii="ＭＳ ゴシック" w:eastAsia="ＭＳ ゴシック" w:hAnsi="ＭＳ ゴシック" w:cs="Terminal" w:hint="eastAsia"/>
                                <w:color w:val="000000"/>
                                <w:kern w:val="0"/>
                                <w:sz w:val="24"/>
                                <w:szCs w:val="24"/>
                                <w:lang w:val="ja-JP"/>
                              </w:rPr>
                              <w:t>ページと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FB855D6" id="Text Box 596" o:spid="_x0000_s1047" type="#_x0000_t202" style="position:absolute;left:0;text-align:left;margin-left:100.6pt;margin-top:112.3pt;width:296.55pt;height:1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" fillcolor="silver" stroked="f">
                <v:fill opacity="41377f"/>
                <v:textbox inset="5.85pt,.7pt,5.85pt,.7pt">
                  <w:txbxContent>
                    <w:p w14:paraId="752E8C75" w14:textId="44FB9D67" w:rsidR="008F69E1" w:rsidRPr="0092406C" w:rsidRDefault="008F69E1" w:rsidP="008F69E1">
                      <w:pPr>
                        <w:spacing w:line="240" w:lineRule="exact"/>
                        <w:jc w:val="center"/>
                        <w:rPr>
                          <w:rFonts w:ascii="ＭＳ ゴシック" w:eastAsia="ＭＳ ゴシック" w:hAnsi="ＭＳ ゴシック"/>
                          <w:sz w:val="24"/>
                          <w:szCs w:val="24"/>
                        </w:rPr>
                      </w:pPr>
                      <w:r w:rsidRPr="008F69E1">
                        <w:rPr>
                          <w:rFonts w:ascii="ＭＳ ゴシック" w:eastAsia="ＭＳ ゴシック" w:hAnsi="ＭＳ ゴシック" w:cs="Terminal" w:hint="eastAsia"/>
                          <w:color w:val="000000"/>
                          <w:kern w:val="0"/>
                          <w:sz w:val="24"/>
                          <w:szCs w:val="24"/>
                          <w:lang w:val="ja-JP"/>
                        </w:rPr>
                        <w:t>ページ数は4</w:t>
                      </w:r>
                      <w:r w:rsidR="004D7DB0">
                        <w:rPr>
                          <w:rFonts w:ascii="ＭＳ ゴシック" w:eastAsia="ＭＳ ゴシック" w:hAnsi="ＭＳ ゴシック" w:cs="Terminal" w:hint="eastAsia"/>
                          <w:color w:val="000000"/>
                          <w:kern w:val="0"/>
                          <w:sz w:val="24"/>
                          <w:szCs w:val="24"/>
                          <w:lang w:val="ja-JP"/>
                        </w:rPr>
                        <w:t>から8</w:t>
                      </w:r>
                      <w:r>
                        <w:rPr>
                          <w:rFonts w:ascii="ＭＳ ゴシック" w:eastAsia="ＭＳ ゴシック" w:hAnsi="ＭＳ ゴシック" w:cs="Terminal" w:hint="eastAsia"/>
                          <w:color w:val="000000"/>
                          <w:kern w:val="0"/>
                          <w:sz w:val="24"/>
                          <w:szCs w:val="24"/>
                          <w:lang w:val="ja-JP"/>
                        </w:rPr>
                        <w:t>ページとする</w:t>
                      </w:r>
                    </w:p>
                  </w:txbxContent>
                </v:textbox>
              </v:shape>
            </w:pict>
          </mc:Fallback>
        </mc:AlternateContent>
      </w:r>
      <w:r>
        <w:rPr>
          <w:rFonts w:ascii="Times New Roman" w:hint="eastAsia"/>
          <w:noProof/>
          <w:color w:val="000000"/>
          <w:sz w:val="20"/>
          <w:szCs w:val="20"/>
        </w:rPr>
        <mc:AlternateContent>
          <mc:Choice Requires="wps">
            <w:drawing>
              <wp:anchor distT="0" distB="0" distL="114300" distR="114300" simplePos="0" relativeHeight="251671552" behindDoc="0" locked="0" layoutInCell="1" allowOverlap="1" wp14:anchorId="1DC1C038" wp14:editId="4EDB7A45">
                <wp:simplePos x="0" y="0"/>
                <wp:positionH relativeFrom="column">
                  <wp:posOffset>3105150</wp:posOffset>
                </wp:positionH>
                <wp:positionV relativeFrom="paragraph">
                  <wp:posOffset>3327400</wp:posOffset>
                </wp:positionV>
                <wp:extent cx="207010" cy="361950"/>
                <wp:effectExtent l="0" t="0" r="0" b="2540"/>
                <wp:wrapNone/>
                <wp:docPr id="2" name="Text Box 5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CDFE2" w14:textId="77777777" w:rsidR="00EB183C" w:rsidRPr="00BA3515" w:rsidRDefault="00EB183C">
                            <w:pPr>
                              <w:rPr>
                                <w:rFonts w:ascii="Times New Roman" w:hAnsi="Times New Roman"/>
                                <w:sz w:val="20"/>
                                <w:szCs w:val="20"/>
                              </w:rPr>
                            </w:pPr>
                            <w:r>
                              <w:rPr>
                                <w:rFonts w:ascii="Times New Roman" w:hAnsi="Times New Roman" w:hint="eastAsia"/>
                                <w:sz w:val="20"/>
                                <w:szCs w:val="20"/>
                              </w:rPr>
                              <w:t>2</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DC1C038" id="Text Box 595" o:spid="_x0000_s1048" type="#_x0000_t202" style="position:absolute;left:0;text-align:left;margin-left:244.5pt;margin-top:262pt;width:16.3pt;height: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" filled="f" stroked="f">
                <v:textbox inset="5.85pt,.7pt,5.85pt,.7pt">
                  <w:txbxContent>
                    <w:p w14:paraId="4E0CDFE2" w14:textId="77777777" w:rsidR="00EB183C" w:rsidRPr="00BA3515" w:rsidRDefault="00EB183C">
                      <w:pPr>
                        <w:rPr>
                          <w:rFonts w:ascii="Times New Roman" w:hAnsi="Times New Roman"/>
                          <w:sz w:val="20"/>
                          <w:szCs w:val="20"/>
                        </w:rPr>
                      </w:pPr>
                      <w:r>
                        <w:rPr>
                          <w:rFonts w:ascii="Times New Roman" w:hAnsi="Times New Roman" w:hint="eastAsia"/>
                          <w:sz w:val="20"/>
                          <w:szCs w:val="20"/>
                        </w:rPr>
                        <w:t>2</w:t>
                      </w:r>
                    </w:p>
                  </w:txbxContent>
                </v:textbox>
              </v:shape>
            </w:pict>
          </mc:Fallback>
        </mc:AlternateContent>
      </w:r>
      <w:r>
        <w:rPr>
          <w:rFonts w:ascii="Times New Roman"/>
          <w:noProof/>
          <w:sz w:val="20"/>
          <w:szCs w:val="20"/>
        </w:rPr>
        <mc:AlternateContent>
          <mc:Choice Requires="wps">
            <w:drawing>
              <wp:anchor distT="0" distB="0" distL="114300" distR="114300" simplePos="0" relativeHeight="251670528" behindDoc="0" locked="0" layoutInCell="1" allowOverlap="1" wp14:anchorId="2CF7F724" wp14:editId="55EB690C">
                <wp:simplePos x="0" y="0"/>
                <wp:positionH relativeFrom="column">
                  <wp:posOffset>1277620</wp:posOffset>
                </wp:positionH>
                <wp:positionV relativeFrom="paragraph">
                  <wp:posOffset>39370</wp:posOffset>
                </wp:positionV>
                <wp:extent cx="3766185" cy="211455"/>
                <wp:effectExtent l="6985" t="5080" r="8255" b="2540"/>
                <wp:wrapNone/>
                <wp:docPr id="1" name="Text Box 5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6185" cy="211455"/>
                        </a:xfrm>
                        <a:prstGeom prst="rect">
                          <a:avLst/>
                        </a:prstGeom>
                        <a:solidFill>
                          <a:srgbClr val="C0C0C0">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8D1BAA" w14:textId="77777777" w:rsidR="00EB183C" w:rsidRPr="0092406C" w:rsidRDefault="00EB183C" w:rsidP="0092406C">
                            <w:pPr>
                              <w:spacing w:line="240" w:lineRule="exact"/>
                              <w:jc w:val="center"/>
                              <w:rPr>
                                <w:rFonts w:ascii="ＭＳ ゴシック" w:eastAsia="ＭＳ ゴシック" w:hAnsi="ＭＳ ゴシック"/>
                                <w:sz w:val="24"/>
                                <w:szCs w:val="24"/>
                              </w:rPr>
                            </w:pPr>
                            <w:r w:rsidRPr="0092406C">
                              <w:rPr>
                                <w:rFonts w:ascii="ＭＳ ゴシック" w:eastAsia="ＭＳ ゴシック" w:hAnsi="ＭＳ ゴシック" w:cs="Terminal" w:hint="eastAsia"/>
                                <w:color w:val="000000"/>
                                <w:kern w:val="0"/>
                                <w:sz w:val="24"/>
                                <w:szCs w:val="24"/>
                                <w:lang w:val="ja-JP"/>
                              </w:rPr>
                              <w:t>最終ページの左右の段落はできるだけそろえて終わ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CF7F724" id="Text Box 587" o:spid="_x0000_s1049" type="#_x0000_t202" style="position:absolute;left:0;text-align:left;margin-left:100.6pt;margin-top:3.1pt;width:296.55pt;height:16.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" fillcolor="silver" stroked="f">
                <v:fill opacity="41377f"/>
                <v:textbox inset="5.85pt,.7pt,5.85pt,.7pt">
                  <w:txbxContent>
                    <w:p w14:paraId="148D1BAA" w14:textId="77777777" w:rsidR="00EB183C" w:rsidRPr="0092406C" w:rsidRDefault="00EB183C" w:rsidP="0092406C">
                      <w:pPr>
                        <w:spacing w:line="240" w:lineRule="exact"/>
                        <w:jc w:val="center"/>
                        <w:rPr>
                          <w:rFonts w:ascii="ＭＳ ゴシック" w:eastAsia="ＭＳ ゴシック" w:hAnsi="ＭＳ ゴシック"/>
                          <w:sz w:val="24"/>
                          <w:szCs w:val="24"/>
                        </w:rPr>
                      </w:pPr>
                      <w:r w:rsidRPr="0092406C">
                        <w:rPr>
                          <w:rFonts w:ascii="ＭＳ ゴシック" w:eastAsia="ＭＳ ゴシック" w:hAnsi="ＭＳ ゴシック" w:cs="Terminal" w:hint="eastAsia"/>
                          <w:color w:val="000000"/>
                          <w:kern w:val="0"/>
                          <w:sz w:val="24"/>
                          <w:szCs w:val="24"/>
                          <w:lang w:val="ja-JP"/>
                        </w:rPr>
                        <w:t>最終ページの左右の段落はできるだけそろえて終わる</w:t>
                      </w:r>
                    </w:p>
                  </w:txbxContent>
                </v:textbox>
              </v:shape>
            </w:pict>
          </mc:Fallback>
        </mc:AlternateContent>
      </w:r>
    </w:p>
    <w:sectPr w:rsidR="0029397A" w:rsidRPr="00D45BEF" w:rsidSect="007622A6">
      <w:footerReference w:type="even" r:id="rId21"/>
      <w:footerReference w:type="default" r:id="rId22"/>
      <w:type w:val="continuous"/>
      <w:pgSz w:w="11906" w:h="16838" w:code="9"/>
      <w:pgMar w:top="1134" w:right="1134" w:bottom="1418" w:left="1134" w:header="851" w:footer="992" w:gutter="0"/>
      <w:pgNumType w:start="34"/>
      <w:cols w:num="2" w:space="425"/>
      <w:titlePg/>
      <w:docGrid w:type="linesAndChars" w:linePitch="285" w:charSpace="-340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B59A1" w14:textId="77777777" w:rsidR="00C72FCE" w:rsidRDefault="00C72FCE">
      <w:r>
        <w:separator/>
      </w:r>
    </w:p>
  </w:endnote>
  <w:endnote w:type="continuationSeparator" w:id="0">
    <w:p w14:paraId="40AB5E70" w14:textId="77777777" w:rsidR="00C72FCE" w:rsidRDefault="00C72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erminal">
    <w:altName w:val="HGPｺﾞｼｯｸE"/>
    <w:panose1 w:val="00000000000000000000"/>
    <w:charset w:val="80"/>
    <w:family w:val="auto"/>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E6C82" w14:textId="77777777" w:rsidR="00EB183C" w:rsidRDefault="00EB183C" w:rsidP="00BA3515">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end"/>
    </w:r>
  </w:p>
  <w:p w14:paraId="23B594D1" w14:textId="77777777" w:rsidR="00EB183C" w:rsidRDefault="00EB183C" w:rsidP="00BA3515">
    <w:pPr>
      <w:pStyle w:val="ab"/>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F270E" w14:textId="77777777" w:rsidR="00EB183C" w:rsidRDefault="00EB183C" w:rsidP="00BA3515">
    <w:pPr>
      <w:pStyle w:val="ab"/>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BD346" w14:textId="77777777" w:rsidR="00EB183C" w:rsidRDefault="00EB183C" w:rsidP="00BA3515">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end"/>
    </w:r>
  </w:p>
  <w:p w14:paraId="44651559" w14:textId="77777777" w:rsidR="00EB183C" w:rsidRDefault="00EB183C" w:rsidP="000C25D5">
    <w:pPr>
      <w:pStyle w:val="ab"/>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B885F" w14:textId="77777777" w:rsidR="00EB183C" w:rsidRDefault="00EB183C" w:rsidP="00BA3515">
    <w:pPr>
      <w:pStyle w:val="ab"/>
      <w:framePr w:wrap="around" w:vAnchor="text" w:hAnchor="margin" w:xAlign="right" w:y="1"/>
      <w:rPr>
        <w:rStyle w:val="ac"/>
      </w:rPr>
    </w:pPr>
  </w:p>
  <w:p w14:paraId="597B9979" w14:textId="77777777" w:rsidR="00EB183C" w:rsidRDefault="00EB183C" w:rsidP="000C25D5">
    <w:pPr>
      <w:pStyle w:val="ab"/>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AEFF5" w14:textId="77777777" w:rsidR="00EB183C" w:rsidRDefault="00EB183C" w:rsidP="002052B3">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end"/>
    </w:r>
  </w:p>
  <w:p w14:paraId="16646CD6" w14:textId="77777777" w:rsidR="00EB183C" w:rsidRDefault="00EB183C" w:rsidP="00BA3515">
    <w:pPr>
      <w:pStyle w:val="ab"/>
      <w:ind w:right="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70C58" w14:textId="77777777" w:rsidR="00EB183C" w:rsidRDefault="00EB183C" w:rsidP="002D08BD">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separate"/>
    </w:r>
    <w:r>
      <w:rPr>
        <w:rStyle w:val="ac"/>
        <w:noProof/>
      </w:rPr>
      <w:t>52</w:t>
    </w:r>
    <w:r>
      <w:rPr>
        <w:rStyle w:val="ac"/>
      </w:rPr>
      <w:fldChar w:fldCharType="end"/>
    </w:r>
  </w:p>
  <w:p w14:paraId="2AF18727" w14:textId="77777777" w:rsidR="00EB183C" w:rsidRDefault="00EB183C" w:rsidP="00BA3515">
    <w:pPr>
      <w:pStyle w:val="ab"/>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DB69D" w14:textId="77777777" w:rsidR="00C72FCE" w:rsidRDefault="00C72FCE">
      <w:r>
        <w:separator/>
      </w:r>
    </w:p>
  </w:footnote>
  <w:footnote w:type="continuationSeparator" w:id="0">
    <w:p w14:paraId="51CAE6B8" w14:textId="77777777" w:rsidR="00C72FCE" w:rsidRDefault="00C72F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26C7D"/>
    <w:multiLevelType w:val="singleLevel"/>
    <w:tmpl w:val="B192A35C"/>
    <w:lvl w:ilvl="0">
      <w:start w:val="1"/>
      <w:numFmt w:val="decimalFullWidth"/>
      <w:lvlText w:val="（%1）"/>
      <w:lvlJc w:val="left"/>
      <w:pPr>
        <w:tabs>
          <w:tab w:val="num" w:pos="636"/>
        </w:tabs>
        <w:ind w:left="636" w:hanging="636"/>
      </w:pPr>
      <w:rPr>
        <w:rFonts w:hint="eastAsia"/>
      </w:rPr>
    </w:lvl>
  </w:abstractNum>
  <w:abstractNum w:abstractNumId="1" w15:restartNumberingAfterBreak="0">
    <w:nsid w:val="1122671F"/>
    <w:multiLevelType w:val="singleLevel"/>
    <w:tmpl w:val="06BEF38E"/>
    <w:lvl w:ilvl="0">
      <w:start w:val="1"/>
      <w:numFmt w:val="lowerLetter"/>
      <w:lvlText w:val="%1．"/>
      <w:lvlJc w:val="left"/>
      <w:pPr>
        <w:tabs>
          <w:tab w:val="num" w:pos="420"/>
        </w:tabs>
        <w:ind w:left="420" w:hanging="420"/>
      </w:pPr>
      <w:rPr>
        <w:rFonts w:hint="eastAsia"/>
      </w:rPr>
    </w:lvl>
  </w:abstractNum>
  <w:abstractNum w:abstractNumId="2" w15:restartNumberingAfterBreak="0">
    <w:nsid w:val="12F60F65"/>
    <w:multiLevelType w:val="hybridMultilevel"/>
    <w:tmpl w:val="73284EC6"/>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151631B6"/>
    <w:multiLevelType w:val="singleLevel"/>
    <w:tmpl w:val="856CE602"/>
    <w:lvl w:ilvl="0">
      <w:start w:val="1"/>
      <w:numFmt w:val="decimalFullWidth"/>
      <w:lvlText w:val="%1）"/>
      <w:lvlJc w:val="left"/>
      <w:pPr>
        <w:tabs>
          <w:tab w:val="num" w:pos="420"/>
        </w:tabs>
        <w:ind w:left="420" w:hanging="420"/>
      </w:pPr>
      <w:rPr>
        <w:rFonts w:hint="eastAsia"/>
      </w:rPr>
    </w:lvl>
  </w:abstractNum>
  <w:abstractNum w:abstractNumId="4" w15:restartNumberingAfterBreak="0">
    <w:nsid w:val="15B32A8D"/>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5" w15:restartNumberingAfterBreak="0">
    <w:nsid w:val="16EF000F"/>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6" w15:restartNumberingAfterBreak="0">
    <w:nsid w:val="181210D3"/>
    <w:multiLevelType w:val="singleLevel"/>
    <w:tmpl w:val="84008768"/>
    <w:lvl w:ilvl="0">
      <w:start w:val="3"/>
      <w:numFmt w:val="decimalFullWidth"/>
      <w:lvlText w:val="%1．"/>
      <w:lvlJc w:val="left"/>
      <w:pPr>
        <w:tabs>
          <w:tab w:val="num" w:pos="432"/>
        </w:tabs>
        <w:ind w:left="432" w:hanging="432"/>
      </w:pPr>
      <w:rPr>
        <w:rFonts w:hint="eastAsia"/>
        <w:b/>
      </w:rPr>
    </w:lvl>
  </w:abstractNum>
  <w:abstractNum w:abstractNumId="7" w15:restartNumberingAfterBreak="0">
    <w:nsid w:val="1E320A80"/>
    <w:multiLevelType w:val="singleLevel"/>
    <w:tmpl w:val="134A4F7A"/>
    <w:lvl w:ilvl="0">
      <w:start w:val="1"/>
      <w:numFmt w:val="decimalFullWidth"/>
      <w:lvlText w:val="（%1）"/>
      <w:lvlJc w:val="left"/>
      <w:pPr>
        <w:tabs>
          <w:tab w:val="num" w:pos="636"/>
        </w:tabs>
        <w:ind w:left="636" w:hanging="636"/>
      </w:pPr>
      <w:rPr>
        <w:rFonts w:hint="eastAsia"/>
      </w:rPr>
    </w:lvl>
  </w:abstractNum>
  <w:abstractNum w:abstractNumId="8" w15:restartNumberingAfterBreak="0">
    <w:nsid w:val="2143467B"/>
    <w:multiLevelType w:val="hybridMultilevel"/>
    <w:tmpl w:val="37648596"/>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237A3CB6"/>
    <w:multiLevelType w:val="singleLevel"/>
    <w:tmpl w:val="BD66A964"/>
    <w:lvl w:ilvl="0">
      <w:start w:val="1"/>
      <w:numFmt w:val="decimalFullWidth"/>
      <w:lvlText w:val="%1．"/>
      <w:lvlJc w:val="left"/>
      <w:pPr>
        <w:tabs>
          <w:tab w:val="num" w:pos="432"/>
        </w:tabs>
        <w:ind w:left="432" w:hanging="432"/>
      </w:pPr>
      <w:rPr>
        <w:rFonts w:hint="eastAsia"/>
      </w:rPr>
    </w:lvl>
  </w:abstractNum>
  <w:abstractNum w:abstractNumId="10" w15:restartNumberingAfterBreak="0">
    <w:nsid w:val="33226C8C"/>
    <w:multiLevelType w:val="hybridMultilevel"/>
    <w:tmpl w:val="10145530"/>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410A686E"/>
    <w:multiLevelType w:val="singleLevel"/>
    <w:tmpl w:val="13DEAD66"/>
    <w:lvl w:ilvl="0">
      <w:start w:val="1"/>
      <w:numFmt w:val="decimalEnclosedCircle"/>
      <w:lvlText w:val="%1"/>
      <w:lvlJc w:val="left"/>
      <w:pPr>
        <w:tabs>
          <w:tab w:val="num" w:pos="216"/>
        </w:tabs>
        <w:ind w:left="216" w:hanging="216"/>
      </w:pPr>
      <w:rPr>
        <w:rFonts w:hint="eastAsia"/>
      </w:rPr>
    </w:lvl>
  </w:abstractNum>
  <w:abstractNum w:abstractNumId="12" w15:restartNumberingAfterBreak="0">
    <w:nsid w:val="4631173E"/>
    <w:multiLevelType w:val="singleLevel"/>
    <w:tmpl w:val="CF2A1242"/>
    <w:lvl w:ilvl="0">
      <w:start w:val="1"/>
      <w:numFmt w:val="decimal"/>
      <w:lvlText w:val="%1)"/>
      <w:lvlJc w:val="left"/>
      <w:pPr>
        <w:tabs>
          <w:tab w:val="num" w:pos="560"/>
        </w:tabs>
        <w:ind w:left="560" w:hanging="276"/>
      </w:pPr>
      <w:rPr>
        <w:rFonts w:hint="default"/>
      </w:rPr>
    </w:lvl>
  </w:abstractNum>
  <w:abstractNum w:abstractNumId="13" w15:restartNumberingAfterBreak="0">
    <w:nsid w:val="4BDD1855"/>
    <w:multiLevelType w:val="multilevel"/>
    <w:tmpl w:val="700843B6"/>
    <w:lvl w:ilvl="0">
      <w:start w:val="1"/>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405"/>
        </w:tabs>
        <w:ind w:left="405" w:hanging="405"/>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4CA51E72"/>
    <w:multiLevelType w:val="hybridMultilevel"/>
    <w:tmpl w:val="467091CE"/>
    <w:lvl w:ilvl="0" w:tplc="FFFFFFFF">
      <w:start w:val="1"/>
      <w:numFmt w:val="bullet"/>
      <w:lvlText w:val=""/>
      <w:lvlJc w:val="left"/>
      <w:pPr>
        <w:tabs>
          <w:tab w:val="num" w:pos="687"/>
        </w:tabs>
        <w:ind w:left="687" w:hanging="420"/>
      </w:pPr>
      <w:rPr>
        <w:rFonts w:ascii="Wingdings" w:hAnsi="Wingdings" w:hint="default"/>
      </w:rPr>
    </w:lvl>
    <w:lvl w:ilvl="1" w:tplc="FFFFFFFF" w:tentative="1">
      <w:start w:val="1"/>
      <w:numFmt w:val="bullet"/>
      <w:lvlText w:val=""/>
      <w:lvlJc w:val="left"/>
      <w:pPr>
        <w:tabs>
          <w:tab w:val="num" w:pos="1107"/>
        </w:tabs>
        <w:ind w:left="1107" w:hanging="420"/>
      </w:pPr>
      <w:rPr>
        <w:rFonts w:ascii="Wingdings" w:hAnsi="Wingdings" w:hint="default"/>
      </w:rPr>
    </w:lvl>
    <w:lvl w:ilvl="2" w:tplc="FFFFFFFF" w:tentative="1">
      <w:start w:val="1"/>
      <w:numFmt w:val="bullet"/>
      <w:lvlText w:val=""/>
      <w:lvlJc w:val="left"/>
      <w:pPr>
        <w:tabs>
          <w:tab w:val="num" w:pos="1527"/>
        </w:tabs>
        <w:ind w:left="1527" w:hanging="420"/>
      </w:pPr>
      <w:rPr>
        <w:rFonts w:ascii="Wingdings" w:hAnsi="Wingdings" w:hint="default"/>
      </w:rPr>
    </w:lvl>
    <w:lvl w:ilvl="3" w:tplc="FFFFFFFF" w:tentative="1">
      <w:start w:val="1"/>
      <w:numFmt w:val="bullet"/>
      <w:lvlText w:val=""/>
      <w:lvlJc w:val="left"/>
      <w:pPr>
        <w:tabs>
          <w:tab w:val="num" w:pos="1947"/>
        </w:tabs>
        <w:ind w:left="1947" w:hanging="420"/>
      </w:pPr>
      <w:rPr>
        <w:rFonts w:ascii="Wingdings" w:hAnsi="Wingdings" w:hint="default"/>
      </w:rPr>
    </w:lvl>
    <w:lvl w:ilvl="4" w:tplc="FFFFFFFF" w:tentative="1">
      <w:start w:val="1"/>
      <w:numFmt w:val="bullet"/>
      <w:lvlText w:val=""/>
      <w:lvlJc w:val="left"/>
      <w:pPr>
        <w:tabs>
          <w:tab w:val="num" w:pos="2367"/>
        </w:tabs>
        <w:ind w:left="2367" w:hanging="420"/>
      </w:pPr>
      <w:rPr>
        <w:rFonts w:ascii="Wingdings" w:hAnsi="Wingdings" w:hint="default"/>
      </w:rPr>
    </w:lvl>
    <w:lvl w:ilvl="5" w:tplc="FFFFFFFF" w:tentative="1">
      <w:start w:val="1"/>
      <w:numFmt w:val="bullet"/>
      <w:lvlText w:val=""/>
      <w:lvlJc w:val="left"/>
      <w:pPr>
        <w:tabs>
          <w:tab w:val="num" w:pos="2787"/>
        </w:tabs>
        <w:ind w:left="2787" w:hanging="420"/>
      </w:pPr>
      <w:rPr>
        <w:rFonts w:ascii="Wingdings" w:hAnsi="Wingdings" w:hint="default"/>
      </w:rPr>
    </w:lvl>
    <w:lvl w:ilvl="6" w:tplc="FFFFFFFF" w:tentative="1">
      <w:start w:val="1"/>
      <w:numFmt w:val="bullet"/>
      <w:lvlText w:val=""/>
      <w:lvlJc w:val="left"/>
      <w:pPr>
        <w:tabs>
          <w:tab w:val="num" w:pos="3207"/>
        </w:tabs>
        <w:ind w:left="3207" w:hanging="420"/>
      </w:pPr>
      <w:rPr>
        <w:rFonts w:ascii="Wingdings" w:hAnsi="Wingdings" w:hint="default"/>
      </w:rPr>
    </w:lvl>
    <w:lvl w:ilvl="7" w:tplc="FFFFFFFF" w:tentative="1">
      <w:start w:val="1"/>
      <w:numFmt w:val="bullet"/>
      <w:lvlText w:val=""/>
      <w:lvlJc w:val="left"/>
      <w:pPr>
        <w:tabs>
          <w:tab w:val="num" w:pos="3627"/>
        </w:tabs>
        <w:ind w:left="3627" w:hanging="420"/>
      </w:pPr>
      <w:rPr>
        <w:rFonts w:ascii="Wingdings" w:hAnsi="Wingdings" w:hint="default"/>
      </w:rPr>
    </w:lvl>
    <w:lvl w:ilvl="8" w:tplc="FFFFFFFF" w:tentative="1">
      <w:start w:val="1"/>
      <w:numFmt w:val="bullet"/>
      <w:lvlText w:val=""/>
      <w:lvlJc w:val="left"/>
      <w:pPr>
        <w:tabs>
          <w:tab w:val="num" w:pos="4047"/>
        </w:tabs>
        <w:ind w:left="4047" w:hanging="420"/>
      </w:pPr>
      <w:rPr>
        <w:rFonts w:ascii="Wingdings" w:hAnsi="Wingdings" w:hint="default"/>
      </w:rPr>
    </w:lvl>
  </w:abstractNum>
  <w:abstractNum w:abstractNumId="15" w15:restartNumberingAfterBreak="0">
    <w:nsid w:val="511F495F"/>
    <w:multiLevelType w:val="singleLevel"/>
    <w:tmpl w:val="06BEF38E"/>
    <w:lvl w:ilvl="0">
      <w:start w:val="1"/>
      <w:numFmt w:val="lowerLetter"/>
      <w:lvlText w:val="%1．"/>
      <w:lvlJc w:val="left"/>
      <w:pPr>
        <w:tabs>
          <w:tab w:val="num" w:pos="420"/>
        </w:tabs>
        <w:ind w:left="420" w:hanging="420"/>
      </w:pPr>
      <w:rPr>
        <w:rFonts w:hint="eastAsia"/>
      </w:rPr>
    </w:lvl>
  </w:abstractNum>
  <w:abstractNum w:abstractNumId="16" w15:restartNumberingAfterBreak="0">
    <w:nsid w:val="5153240A"/>
    <w:multiLevelType w:val="hybridMultilevel"/>
    <w:tmpl w:val="2B70C2F8"/>
    <w:lvl w:ilvl="0" w:tplc="CD00F74E">
      <w:start w:val="14"/>
      <w:numFmt w:val="bullet"/>
      <w:lvlText w:val="・"/>
      <w:lvlJc w:val="left"/>
      <w:pPr>
        <w:tabs>
          <w:tab w:val="num" w:pos="810"/>
        </w:tabs>
        <w:ind w:left="810" w:hanging="360"/>
      </w:pPr>
      <w:rPr>
        <w:rFonts w:ascii="ＭＳ 明朝" w:eastAsia="ＭＳ 明朝" w:hAnsi="ＭＳ 明朝" w:cs="Times New Roman" w:hint="eastAsia"/>
      </w:rPr>
    </w:lvl>
    <w:lvl w:ilvl="1" w:tplc="0409000B" w:tentative="1">
      <w:start w:val="1"/>
      <w:numFmt w:val="bullet"/>
      <w:lvlText w:val=""/>
      <w:lvlJc w:val="left"/>
      <w:pPr>
        <w:tabs>
          <w:tab w:val="num" w:pos="1290"/>
        </w:tabs>
        <w:ind w:left="1290" w:hanging="420"/>
      </w:pPr>
      <w:rPr>
        <w:rFonts w:ascii="Wingdings" w:hAnsi="Wingdings" w:hint="default"/>
      </w:rPr>
    </w:lvl>
    <w:lvl w:ilvl="2" w:tplc="0409000D" w:tentative="1">
      <w:start w:val="1"/>
      <w:numFmt w:val="bullet"/>
      <w:lvlText w:val=""/>
      <w:lvlJc w:val="left"/>
      <w:pPr>
        <w:tabs>
          <w:tab w:val="num" w:pos="1710"/>
        </w:tabs>
        <w:ind w:left="1710" w:hanging="420"/>
      </w:pPr>
      <w:rPr>
        <w:rFonts w:ascii="Wingdings" w:hAnsi="Wingdings" w:hint="default"/>
      </w:rPr>
    </w:lvl>
    <w:lvl w:ilvl="3" w:tplc="04090001" w:tentative="1">
      <w:start w:val="1"/>
      <w:numFmt w:val="bullet"/>
      <w:lvlText w:val=""/>
      <w:lvlJc w:val="left"/>
      <w:pPr>
        <w:tabs>
          <w:tab w:val="num" w:pos="2130"/>
        </w:tabs>
        <w:ind w:left="2130" w:hanging="420"/>
      </w:pPr>
      <w:rPr>
        <w:rFonts w:ascii="Wingdings" w:hAnsi="Wingdings" w:hint="default"/>
      </w:rPr>
    </w:lvl>
    <w:lvl w:ilvl="4" w:tplc="0409000B" w:tentative="1">
      <w:start w:val="1"/>
      <w:numFmt w:val="bullet"/>
      <w:lvlText w:val=""/>
      <w:lvlJc w:val="left"/>
      <w:pPr>
        <w:tabs>
          <w:tab w:val="num" w:pos="2550"/>
        </w:tabs>
        <w:ind w:left="2550" w:hanging="420"/>
      </w:pPr>
      <w:rPr>
        <w:rFonts w:ascii="Wingdings" w:hAnsi="Wingdings" w:hint="default"/>
      </w:rPr>
    </w:lvl>
    <w:lvl w:ilvl="5" w:tplc="0409000D" w:tentative="1">
      <w:start w:val="1"/>
      <w:numFmt w:val="bullet"/>
      <w:lvlText w:val=""/>
      <w:lvlJc w:val="left"/>
      <w:pPr>
        <w:tabs>
          <w:tab w:val="num" w:pos="2970"/>
        </w:tabs>
        <w:ind w:left="2970" w:hanging="420"/>
      </w:pPr>
      <w:rPr>
        <w:rFonts w:ascii="Wingdings" w:hAnsi="Wingdings" w:hint="default"/>
      </w:rPr>
    </w:lvl>
    <w:lvl w:ilvl="6" w:tplc="04090001" w:tentative="1">
      <w:start w:val="1"/>
      <w:numFmt w:val="bullet"/>
      <w:lvlText w:val=""/>
      <w:lvlJc w:val="left"/>
      <w:pPr>
        <w:tabs>
          <w:tab w:val="num" w:pos="3390"/>
        </w:tabs>
        <w:ind w:left="3390" w:hanging="420"/>
      </w:pPr>
      <w:rPr>
        <w:rFonts w:ascii="Wingdings" w:hAnsi="Wingdings" w:hint="default"/>
      </w:rPr>
    </w:lvl>
    <w:lvl w:ilvl="7" w:tplc="0409000B" w:tentative="1">
      <w:start w:val="1"/>
      <w:numFmt w:val="bullet"/>
      <w:lvlText w:val=""/>
      <w:lvlJc w:val="left"/>
      <w:pPr>
        <w:tabs>
          <w:tab w:val="num" w:pos="3810"/>
        </w:tabs>
        <w:ind w:left="3810" w:hanging="420"/>
      </w:pPr>
      <w:rPr>
        <w:rFonts w:ascii="Wingdings" w:hAnsi="Wingdings" w:hint="default"/>
      </w:rPr>
    </w:lvl>
    <w:lvl w:ilvl="8" w:tplc="0409000D" w:tentative="1">
      <w:start w:val="1"/>
      <w:numFmt w:val="bullet"/>
      <w:lvlText w:val=""/>
      <w:lvlJc w:val="left"/>
      <w:pPr>
        <w:tabs>
          <w:tab w:val="num" w:pos="4230"/>
        </w:tabs>
        <w:ind w:left="4230" w:hanging="420"/>
      </w:pPr>
      <w:rPr>
        <w:rFonts w:ascii="Wingdings" w:hAnsi="Wingdings" w:hint="default"/>
      </w:rPr>
    </w:lvl>
  </w:abstractNum>
  <w:abstractNum w:abstractNumId="17" w15:restartNumberingAfterBreak="0">
    <w:nsid w:val="57A472E1"/>
    <w:multiLevelType w:val="hybridMultilevel"/>
    <w:tmpl w:val="05026EE4"/>
    <w:lvl w:ilvl="0" w:tplc="FF1676EE">
      <w:start w:val="6"/>
      <w:numFmt w:val="decimal"/>
      <w:lvlText w:val="(%1)"/>
      <w:lvlJc w:val="left"/>
      <w:pPr>
        <w:tabs>
          <w:tab w:val="num" w:pos="674"/>
        </w:tabs>
        <w:ind w:left="674" w:hanging="390"/>
      </w:pPr>
      <w:rPr>
        <w:rFonts w:hint="default"/>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18" w15:restartNumberingAfterBreak="0">
    <w:nsid w:val="5BE52578"/>
    <w:multiLevelType w:val="hybridMultilevel"/>
    <w:tmpl w:val="47CE1FC6"/>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5DEC73F1"/>
    <w:multiLevelType w:val="singleLevel"/>
    <w:tmpl w:val="4E4C1A30"/>
    <w:lvl w:ilvl="0">
      <w:start w:val="3"/>
      <w:numFmt w:val="bullet"/>
      <w:lvlText w:val="＊"/>
      <w:lvlJc w:val="left"/>
      <w:pPr>
        <w:tabs>
          <w:tab w:val="num" w:pos="1164"/>
        </w:tabs>
        <w:ind w:left="1164" w:hanging="216"/>
      </w:pPr>
      <w:rPr>
        <w:rFonts w:ascii="ＭＳ 明朝" w:eastAsia="ＭＳ 明朝" w:hAnsi="Century" w:hint="eastAsia"/>
      </w:rPr>
    </w:lvl>
  </w:abstractNum>
  <w:abstractNum w:abstractNumId="20" w15:restartNumberingAfterBreak="0">
    <w:nsid w:val="650C3ECD"/>
    <w:multiLevelType w:val="singleLevel"/>
    <w:tmpl w:val="FE8CDD2C"/>
    <w:lvl w:ilvl="0">
      <w:start w:val="1"/>
      <w:numFmt w:val="decimalFullWidth"/>
      <w:lvlText w:val="%1．"/>
      <w:lvlJc w:val="left"/>
      <w:pPr>
        <w:tabs>
          <w:tab w:val="num" w:pos="432"/>
        </w:tabs>
        <w:ind w:left="432" w:hanging="432"/>
      </w:pPr>
      <w:rPr>
        <w:rFonts w:hint="eastAsia"/>
        <w:b/>
      </w:rPr>
    </w:lvl>
  </w:abstractNum>
  <w:abstractNum w:abstractNumId="21" w15:restartNumberingAfterBreak="0">
    <w:nsid w:val="67E518E5"/>
    <w:multiLevelType w:val="singleLevel"/>
    <w:tmpl w:val="F82AF50A"/>
    <w:lvl w:ilvl="0">
      <w:start w:val="1"/>
      <w:numFmt w:val="decimalFullWidth"/>
      <w:lvlText w:val="%1）"/>
      <w:lvlJc w:val="left"/>
      <w:pPr>
        <w:tabs>
          <w:tab w:val="num" w:pos="432"/>
        </w:tabs>
        <w:ind w:left="432" w:hanging="432"/>
      </w:pPr>
      <w:rPr>
        <w:rFonts w:hint="eastAsia"/>
      </w:rPr>
    </w:lvl>
  </w:abstractNum>
  <w:abstractNum w:abstractNumId="22" w15:restartNumberingAfterBreak="0">
    <w:nsid w:val="6F3B6B95"/>
    <w:multiLevelType w:val="hybridMultilevel"/>
    <w:tmpl w:val="E0B88E08"/>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15:restartNumberingAfterBreak="0">
    <w:nsid w:val="702E5A17"/>
    <w:multiLevelType w:val="hybridMultilevel"/>
    <w:tmpl w:val="A89E292C"/>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4" w15:restartNumberingAfterBreak="0">
    <w:nsid w:val="75B578AF"/>
    <w:multiLevelType w:val="singleLevel"/>
    <w:tmpl w:val="FBFEC556"/>
    <w:lvl w:ilvl="0">
      <w:start w:val="1"/>
      <w:numFmt w:val="lowerLetter"/>
      <w:lvlText w:val="%1．"/>
      <w:lvlJc w:val="left"/>
      <w:pPr>
        <w:tabs>
          <w:tab w:val="num" w:pos="420"/>
        </w:tabs>
        <w:ind w:left="420" w:hanging="420"/>
      </w:pPr>
      <w:rPr>
        <w:rFonts w:hint="eastAsia"/>
      </w:rPr>
    </w:lvl>
  </w:abstractNum>
  <w:abstractNum w:abstractNumId="25" w15:restartNumberingAfterBreak="0">
    <w:nsid w:val="75EF34DB"/>
    <w:multiLevelType w:val="hybridMultilevel"/>
    <w:tmpl w:val="7032BCCC"/>
    <w:lvl w:ilvl="0" w:tplc="C79A1D40">
      <w:start w:val="8"/>
      <w:numFmt w:val="decimal"/>
      <w:lvlText w:val="(%1)"/>
      <w:lvlJc w:val="left"/>
      <w:pPr>
        <w:tabs>
          <w:tab w:val="num" w:pos="644"/>
        </w:tabs>
        <w:ind w:left="644" w:hanging="360"/>
      </w:pPr>
      <w:rPr>
        <w:rFonts w:hint="eastAsia"/>
        <w:sz w:val="22"/>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26" w15:restartNumberingAfterBreak="0">
    <w:nsid w:val="7834306C"/>
    <w:multiLevelType w:val="singleLevel"/>
    <w:tmpl w:val="0409000F"/>
    <w:lvl w:ilvl="0">
      <w:start w:val="1"/>
      <w:numFmt w:val="decimal"/>
      <w:lvlText w:val="%1."/>
      <w:legacy w:legacy="1" w:legacySpace="0" w:legacyIndent="425"/>
      <w:lvlJc w:val="left"/>
      <w:pPr>
        <w:ind w:left="425" w:hanging="425"/>
      </w:pPr>
    </w:lvl>
  </w:abstractNum>
  <w:abstractNum w:abstractNumId="27" w15:restartNumberingAfterBreak="0">
    <w:nsid w:val="7ABF350A"/>
    <w:multiLevelType w:val="hybridMultilevel"/>
    <w:tmpl w:val="D5E44140"/>
    <w:lvl w:ilvl="0" w:tplc="FF46C22E">
      <w:start w:val="1"/>
      <w:numFmt w:val="decimal"/>
      <w:lvlText w:val="(%1)"/>
      <w:lvlJc w:val="left"/>
      <w:pPr>
        <w:tabs>
          <w:tab w:val="num" w:pos="644"/>
        </w:tabs>
        <w:ind w:left="644" w:hanging="360"/>
      </w:pPr>
      <w:rPr>
        <w:rFonts w:hint="default"/>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28" w15:restartNumberingAfterBreak="0">
    <w:nsid w:val="7E6E2689"/>
    <w:multiLevelType w:val="singleLevel"/>
    <w:tmpl w:val="15606B16"/>
    <w:lvl w:ilvl="0">
      <w:start w:val="1"/>
      <w:numFmt w:val="decimal"/>
      <w:lvlText w:val="%1)"/>
      <w:legacy w:legacy="1" w:legacySpace="0" w:legacyIndent="227"/>
      <w:lvlJc w:val="left"/>
      <w:pPr>
        <w:ind w:left="227" w:hanging="227"/>
      </w:pPr>
    </w:lvl>
  </w:abstractNum>
  <w:num w:numId="1">
    <w:abstractNumId w:val="7"/>
  </w:num>
  <w:num w:numId="2">
    <w:abstractNumId w:val="11"/>
  </w:num>
  <w:num w:numId="3">
    <w:abstractNumId w:val="19"/>
  </w:num>
  <w:num w:numId="4">
    <w:abstractNumId w:val="0"/>
  </w:num>
  <w:num w:numId="5">
    <w:abstractNumId w:val="20"/>
  </w:num>
  <w:num w:numId="6">
    <w:abstractNumId w:val="6"/>
  </w:num>
  <w:num w:numId="7">
    <w:abstractNumId w:val="12"/>
  </w:num>
  <w:num w:numId="8">
    <w:abstractNumId w:val="2"/>
  </w:num>
  <w:num w:numId="9">
    <w:abstractNumId w:val="28"/>
  </w:num>
  <w:num w:numId="10">
    <w:abstractNumId w:val="9"/>
  </w:num>
  <w:num w:numId="11">
    <w:abstractNumId w:val="21"/>
  </w:num>
  <w:num w:numId="12">
    <w:abstractNumId w:val="3"/>
  </w:num>
  <w:num w:numId="13">
    <w:abstractNumId w:val="15"/>
  </w:num>
  <w:num w:numId="14">
    <w:abstractNumId w:val="1"/>
  </w:num>
  <w:num w:numId="15">
    <w:abstractNumId w:val="24"/>
  </w:num>
  <w:num w:numId="16">
    <w:abstractNumId w:val="25"/>
  </w:num>
  <w:num w:numId="17">
    <w:abstractNumId w:val="26"/>
  </w:num>
  <w:num w:numId="18">
    <w:abstractNumId w:val="26"/>
    <w:lvlOverride w:ilvl="0">
      <w:lvl w:ilvl="0">
        <w:start w:val="1"/>
        <w:numFmt w:val="decimal"/>
        <w:lvlText w:val="%1."/>
        <w:legacy w:legacy="1" w:legacySpace="0" w:legacyIndent="425"/>
        <w:lvlJc w:val="left"/>
        <w:pPr>
          <w:ind w:left="425" w:hanging="425"/>
        </w:pPr>
      </w:lvl>
    </w:lvlOverride>
  </w:num>
  <w:num w:numId="19">
    <w:abstractNumId w:val="26"/>
    <w:lvlOverride w:ilvl="0">
      <w:lvl w:ilvl="0">
        <w:start w:val="1"/>
        <w:numFmt w:val="decimal"/>
        <w:lvlText w:val="%1."/>
        <w:legacy w:legacy="1" w:legacySpace="0" w:legacyIndent="425"/>
        <w:lvlJc w:val="left"/>
        <w:pPr>
          <w:ind w:left="425" w:hanging="425"/>
        </w:pPr>
      </w:lvl>
    </w:lvlOverride>
  </w:num>
  <w:num w:numId="20">
    <w:abstractNumId w:val="26"/>
    <w:lvlOverride w:ilvl="0">
      <w:lvl w:ilvl="0">
        <w:start w:val="1"/>
        <w:numFmt w:val="decimal"/>
        <w:lvlText w:val="%1."/>
        <w:legacy w:legacy="1" w:legacySpace="0" w:legacyIndent="425"/>
        <w:lvlJc w:val="left"/>
        <w:pPr>
          <w:ind w:left="425" w:hanging="425"/>
        </w:pPr>
      </w:lvl>
    </w:lvlOverride>
  </w:num>
  <w:num w:numId="21">
    <w:abstractNumId w:val="26"/>
    <w:lvlOverride w:ilvl="0">
      <w:lvl w:ilvl="0">
        <w:start w:val="1"/>
        <w:numFmt w:val="decimal"/>
        <w:lvlText w:val="%1."/>
        <w:legacy w:legacy="1" w:legacySpace="0" w:legacyIndent="425"/>
        <w:lvlJc w:val="left"/>
        <w:pPr>
          <w:ind w:left="425" w:hanging="425"/>
        </w:pPr>
      </w:lvl>
    </w:lvlOverride>
  </w:num>
  <w:num w:numId="22">
    <w:abstractNumId w:val="26"/>
    <w:lvlOverride w:ilvl="0">
      <w:lvl w:ilvl="0">
        <w:start w:val="1"/>
        <w:numFmt w:val="decimal"/>
        <w:lvlText w:val="%1."/>
        <w:legacy w:legacy="1" w:legacySpace="0" w:legacyIndent="425"/>
        <w:lvlJc w:val="left"/>
        <w:pPr>
          <w:ind w:left="425" w:hanging="425"/>
        </w:pPr>
      </w:lvl>
    </w:lvlOverride>
  </w:num>
  <w:num w:numId="23">
    <w:abstractNumId w:val="14"/>
  </w:num>
  <w:num w:numId="24">
    <w:abstractNumId w:val="4"/>
  </w:num>
  <w:num w:numId="25">
    <w:abstractNumId w:val="5"/>
  </w:num>
  <w:num w:numId="26">
    <w:abstractNumId w:val="18"/>
  </w:num>
  <w:num w:numId="27">
    <w:abstractNumId w:val="22"/>
  </w:num>
  <w:num w:numId="28">
    <w:abstractNumId w:val="8"/>
  </w:num>
  <w:num w:numId="29">
    <w:abstractNumId w:val="23"/>
  </w:num>
  <w:num w:numId="30">
    <w:abstractNumId w:val="10"/>
  </w:num>
  <w:num w:numId="31">
    <w:abstractNumId w:val="27"/>
  </w:num>
  <w:num w:numId="32">
    <w:abstractNumId w:val="17"/>
  </w:num>
  <w:num w:numId="33">
    <w:abstractNumId w:val="13"/>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63"/>
  <w:drawingGridVerticalSpacing w:val="285"/>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MLEwMbEwNTQxNDRU0lEKTi0uzszPAykwrAUARboJAywAAAA="/>
  </w:docVars>
  <w:rsids>
    <w:rsidRoot w:val="00FC1368"/>
    <w:rsid w:val="00000713"/>
    <w:rsid w:val="00000E07"/>
    <w:rsid w:val="0000123B"/>
    <w:rsid w:val="000012A3"/>
    <w:rsid w:val="0000204E"/>
    <w:rsid w:val="0000257F"/>
    <w:rsid w:val="0000313A"/>
    <w:rsid w:val="0000652B"/>
    <w:rsid w:val="00006746"/>
    <w:rsid w:val="000147A2"/>
    <w:rsid w:val="00014A27"/>
    <w:rsid w:val="00014C30"/>
    <w:rsid w:val="00014DB8"/>
    <w:rsid w:val="000154ED"/>
    <w:rsid w:val="00015A2B"/>
    <w:rsid w:val="00016C33"/>
    <w:rsid w:val="0001774E"/>
    <w:rsid w:val="00020008"/>
    <w:rsid w:val="00022F3A"/>
    <w:rsid w:val="0002381B"/>
    <w:rsid w:val="000241E9"/>
    <w:rsid w:val="000245AC"/>
    <w:rsid w:val="00024B7E"/>
    <w:rsid w:val="00024D53"/>
    <w:rsid w:val="000252CA"/>
    <w:rsid w:val="00025441"/>
    <w:rsid w:val="00026454"/>
    <w:rsid w:val="00026509"/>
    <w:rsid w:val="000310B2"/>
    <w:rsid w:val="000310FC"/>
    <w:rsid w:val="000326F5"/>
    <w:rsid w:val="00032E4B"/>
    <w:rsid w:val="000332E4"/>
    <w:rsid w:val="00034081"/>
    <w:rsid w:val="000348E8"/>
    <w:rsid w:val="0003603F"/>
    <w:rsid w:val="00036EC2"/>
    <w:rsid w:val="0003734B"/>
    <w:rsid w:val="000374F8"/>
    <w:rsid w:val="000400C2"/>
    <w:rsid w:val="000403D2"/>
    <w:rsid w:val="00040B72"/>
    <w:rsid w:val="00041F62"/>
    <w:rsid w:val="00042049"/>
    <w:rsid w:val="00042F14"/>
    <w:rsid w:val="00043B68"/>
    <w:rsid w:val="00043D00"/>
    <w:rsid w:val="00043E58"/>
    <w:rsid w:val="000440EE"/>
    <w:rsid w:val="00044155"/>
    <w:rsid w:val="00044848"/>
    <w:rsid w:val="00044E04"/>
    <w:rsid w:val="00046F76"/>
    <w:rsid w:val="000473B0"/>
    <w:rsid w:val="000478DF"/>
    <w:rsid w:val="000501DB"/>
    <w:rsid w:val="000530FE"/>
    <w:rsid w:val="000545FF"/>
    <w:rsid w:val="00054D43"/>
    <w:rsid w:val="00055EE2"/>
    <w:rsid w:val="00056335"/>
    <w:rsid w:val="00061D70"/>
    <w:rsid w:val="00063112"/>
    <w:rsid w:val="00063B20"/>
    <w:rsid w:val="00063C0F"/>
    <w:rsid w:val="000652E1"/>
    <w:rsid w:val="00066824"/>
    <w:rsid w:val="000676AF"/>
    <w:rsid w:val="000714C8"/>
    <w:rsid w:val="00071D8B"/>
    <w:rsid w:val="00075AD7"/>
    <w:rsid w:val="00077448"/>
    <w:rsid w:val="000778FE"/>
    <w:rsid w:val="00080BFA"/>
    <w:rsid w:val="000829BE"/>
    <w:rsid w:val="00082AB7"/>
    <w:rsid w:val="00082FF3"/>
    <w:rsid w:val="000835CD"/>
    <w:rsid w:val="00083C75"/>
    <w:rsid w:val="0008618D"/>
    <w:rsid w:val="00090AE8"/>
    <w:rsid w:val="0009670A"/>
    <w:rsid w:val="000974AD"/>
    <w:rsid w:val="000A2013"/>
    <w:rsid w:val="000A20B1"/>
    <w:rsid w:val="000A2F05"/>
    <w:rsid w:val="000A4529"/>
    <w:rsid w:val="000A59E6"/>
    <w:rsid w:val="000A5A71"/>
    <w:rsid w:val="000A6255"/>
    <w:rsid w:val="000A62EB"/>
    <w:rsid w:val="000B0717"/>
    <w:rsid w:val="000B1C2A"/>
    <w:rsid w:val="000B2F61"/>
    <w:rsid w:val="000B33B1"/>
    <w:rsid w:val="000B37E4"/>
    <w:rsid w:val="000B4BBF"/>
    <w:rsid w:val="000B50CC"/>
    <w:rsid w:val="000B68C4"/>
    <w:rsid w:val="000B75E8"/>
    <w:rsid w:val="000B791A"/>
    <w:rsid w:val="000B7C77"/>
    <w:rsid w:val="000C01D9"/>
    <w:rsid w:val="000C0964"/>
    <w:rsid w:val="000C2280"/>
    <w:rsid w:val="000C25D5"/>
    <w:rsid w:val="000C2AB2"/>
    <w:rsid w:val="000C301D"/>
    <w:rsid w:val="000C363C"/>
    <w:rsid w:val="000C3A1C"/>
    <w:rsid w:val="000C428D"/>
    <w:rsid w:val="000C6FD7"/>
    <w:rsid w:val="000C7AEB"/>
    <w:rsid w:val="000D1219"/>
    <w:rsid w:val="000D1232"/>
    <w:rsid w:val="000D1976"/>
    <w:rsid w:val="000D23FF"/>
    <w:rsid w:val="000D3139"/>
    <w:rsid w:val="000D5EFC"/>
    <w:rsid w:val="000D6329"/>
    <w:rsid w:val="000D6FBA"/>
    <w:rsid w:val="000E44A4"/>
    <w:rsid w:val="000E46A3"/>
    <w:rsid w:val="000E4B8F"/>
    <w:rsid w:val="000E4D7E"/>
    <w:rsid w:val="000E5A61"/>
    <w:rsid w:val="000E73D2"/>
    <w:rsid w:val="000E7891"/>
    <w:rsid w:val="000E7F44"/>
    <w:rsid w:val="000F00BC"/>
    <w:rsid w:val="000F1D30"/>
    <w:rsid w:val="000F240D"/>
    <w:rsid w:val="000F3F7B"/>
    <w:rsid w:val="000F4B17"/>
    <w:rsid w:val="000F5105"/>
    <w:rsid w:val="000F649B"/>
    <w:rsid w:val="000F70EF"/>
    <w:rsid w:val="000F72DE"/>
    <w:rsid w:val="00101D02"/>
    <w:rsid w:val="00106259"/>
    <w:rsid w:val="001070EA"/>
    <w:rsid w:val="001078AB"/>
    <w:rsid w:val="00110590"/>
    <w:rsid w:val="00113EF5"/>
    <w:rsid w:val="0011588F"/>
    <w:rsid w:val="00115E1F"/>
    <w:rsid w:val="001163F7"/>
    <w:rsid w:val="001179F5"/>
    <w:rsid w:val="00117FD4"/>
    <w:rsid w:val="0012121E"/>
    <w:rsid w:val="00121C4D"/>
    <w:rsid w:val="00121C54"/>
    <w:rsid w:val="0012211A"/>
    <w:rsid w:val="0012355C"/>
    <w:rsid w:val="001256A9"/>
    <w:rsid w:val="0012656A"/>
    <w:rsid w:val="00126CEE"/>
    <w:rsid w:val="0013008A"/>
    <w:rsid w:val="00132FA4"/>
    <w:rsid w:val="001330F9"/>
    <w:rsid w:val="001331FD"/>
    <w:rsid w:val="001339ED"/>
    <w:rsid w:val="00133AB3"/>
    <w:rsid w:val="00134BE6"/>
    <w:rsid w:val="00136535"/>
    <w:rsid w:val="00136EB3"/>
    <w:rsid w:val="00142362"/>
    <w:rsid w:val="001423D0"/>
    <w:rsid w:val="00142C77"/>
    <w:rsid w:val="00143B9C"/>
    <w:rsid w:val="00143C90"/>
    <w:rsid w:val="001448F7"/>
    <w:rsid w:val="001461EB"/>
    <w:rsid w:val="00147D59"/>
    <w:rsid w:val="001511DC"/>
    <w:rsid w:val="00152796"/>
    <w:rsid w:val="001536F6"/>
    <w:rsid w:val="00154481"/>
    <w:rsid w:val="0015578A"/>
    <w:rsid w:val="00155F7C"/>
    <w:rsid w:val="00155FA4"/>
    <w:rsid w:val="001567E4"/>
    <w:rsid w:val="001575E1"/>
    <w:rsid w:val="00161A4C"/>
    <w:rsid w:val="001622CA"/>
    <w:rsid w:val="001629A3"/>
    <w:rsid w:val="00162C3F"/>
    <w:rsid w:val="001674F9"/>
    <w:rsid w:val="00167E86"/>
    <w:rsid w:val="00167F0B"/>
    <w:rsid w:val="00171B6D"/>
    <w:rsid w:val="00172674"/>
    <w:rsid w:val="00173D2F"/>
    <w:rsid w:val="00174F85"/>
    <w:rsid w:val="00175396"/>
    <w:rsid w:val="00175C67"/>
    <w:rsid w:val="00176005"/>
    <w:rsid w:val="00176935"/>
    <w:rsid w:val="001773CC"/>
    <w:rsid w:val="001773DD"/>
    <w:rsid w:val="001812E4"/>
    <w:rsid w:val="001816FC"/>
    <w:rsid w:val="001831AB"/>
    <w:rsid w:val="0018625F"/>
    <w:rsid w:val="001862D1"/>
    <w:rsid w:val="001873D9"/>
    <w:rsid w:val="00190B88"/>
    <w:rsid w:val="001931A7"/>
    <w:rsid w:val="00194D1D"/>
    <w:rsid w:val="00194F2D"/>
    <w:rsid w:val="00196449"/>
    <w:rsid w:val="00196CE1"/>
    <w:rsid w:val="001A07AE"/>
    <w:rsid w:val="001A0E29"/>
    <w:rsid w:val="001A1ED8"/>
    <w:rsid w:val="001A2693"/>
    <w:rsid w:val="001A28C5"/>
    <w:rsid w:val="001A2C81"/>
    <w:rsid w:val="001A49F3"/>
    <w:rsid w:val="001A5348"/>
    <w:rsid w:val="001A5A9D"/>
    <w:rsid w:val="001A60CB"/>
    <w:rsid w:val="001A65A3"/>
    <w:rsid w:val="001A6E39"/>
    <w:rsid w:val="001A75CA"/>
    <w:rsid w:val="001B0114"/>
    <w:rsid w:val="001B0934"/>
    <w:rsid w:val="001B3552"/>
    <w:rsid w:val="001B4013"/>
    <w:rsid w:val="001B4EB3"/>
    <w:rsid w:val="001B504D"/>
    <w:rsid w:val="001B5406"/>
    <w:rsid w:val="001B562B"/>
    <w:rsid w:val="001B66A8"/>
    <w:rsid w:val="001B6920"/>
    <w:rsid w:val="001C07A5"/>
    <w:rsid w:val="001C2532"/>
    <w:rsid w:val="001C29C4"/>
    <w:rsid w:val="001C4877"/>
    <w:rsid w:val="001C498C"/>
    <w:rsid w:val="001C5170"/>
    <w:rsid w:val="001C6462"/>
    <w:rsid w:val="001C6F3C"/>
    <w:rsid w:val="001C6F71"/>
    <w:rsid w:val="001C7568"/>
    <w:rsid w:val="001C7812"/>
    <w:rsid w:val="001D2ABC"/>
    <w:rsid w:val="001D2CC3"/>
    <w:rsid w:val="001D334F"/>
    <w:rsid w:val="001D55E3"/>
    <w:rsid w:val="001D5BBE"/>
    <w:rsid w:val="001D6134"/>
    <w:rsid w:val="001D629D"/>
    <w:rsid w:val="001E6DF7"/>
    <w:rsid w:val="001E799A"/>
    <w:rsid w:val="001E7E2E"/>
    <w:rsid w:val="001F047C"/>
    <w:rsid w:val="001F07FB"/>
    <w:rsid w:val="001F1EE0"/>
    <w:rsid w:val="001F2BD2"/>
    <w:rsid w:val="001F4500"/>
    <w:rsid w:val="001F4827"/>
    <w:rsid w:val="001F49CE"/>
    <w:rsid w:val="001F4B0C"/>
    <w:rsid w:val="001F50B9"/>
    <w:rsid w:val="001F6563"/>
    <w:rsid w:val="001F7E45"/>
    <w:rsid w:val="00201276"/>
    <w:rsid w:val="00201BAD"/>
    <w:rsid w:val="002020BB"/>
    <w:rsid w:val="00202BB4"/>
    <w:rsid w:val="00203EDF"/>
    <w:rsid w:val="002043A3"/>
    <w:rsid w:val="0020516E"/>
    <w:rsid w:val="002052B3"/>
    <w:rsid w:val="00206500"/>
    <w:rsid w:val="00206828"/>
    <w:rsid w:val="00206B90"/>
    <w:rsid w:val="0020748D"/>
    <w:rsid w:val="00207A8A"/>
    <w:rsid w:val="0021039C"/>
    <w:rsid w:val="0021057E"/>
    <w:rsid w:val="00212114"/>
    <w:rsid w:val="002132E0"/>
    <w:rsid w:val="002136AA"/>
    <w:rsid w:val="00213972"/>
    <w:rsid w:val="002139B5"/>
    <w:rsid w:val="0021440B"/>
    <w:rsid w:val="0021588F"/>
    <w:rsid w:val="002158B4"/>
    <w:rsid w:val="00220027"/>
    <w:rsid w:val="00221967"/>
    <w:rsid w:val="002228D0"/>
    <w:rsid w:val="00224E23"/>
    <w:rsid w:val="002257D1"/>
    <w:rsid w:val="0022647B"/>
    <w:rsid w:val="00226978"/>
    <w:rsid w:val="00230C91"/>
    <w:rsid w:val="00230D41"/>
    <w:rsid w:val="00231C45"/>
    <w:rsid w:val="00232026"/>
    <w:rsid w:val="0023289F"/>
    <w:rsid w:val="00233AF4"/>
    <w:rsid w:val="00234B17"/>
    <w:rsid w:val="002358B2"/>
    <w:rsid w:val="00235EB0"/>
    <w:rsid w:val="00236565"/>
    <w:rsid w:val="00237D86"/>
    <w:rsid w:val="00237F15"/>
    <w:rsid w:val="0024059C"/>
    <w:rsid w:val="00240806"/>
    <w:rsid w:val="0024186D"/>
    <w:rsid w:val="00242D6D"/>
    <w:rsid w:val="0024307E"/>
    <w:rsid w:val="002435DE"/>
    <w:rsid w:val="00246CA0"/>
    <w:rsid w:val="00246E6D"/>
    <w:rsid w:val="002477BC"/>
    <w:rsid w:val="00251A9D"/>
    <w:rsid w:val="00252E00"/>
    <w:rsid w:val="00252F53"/>
    <w:rsid w:val="002531A0"/>
    <w:rsid w:val="00254A82"/>
    <w:rsid w:val="002558D5"/>
    <w:rsid w:val="0025642E"/>
    <w:rsid w:val="002575AD"/>
    <w:rsid w:val="00257926"/>
    <w:rsid w:val="00257DA6"/>
    <w:rsid w:val="00257DD9"/>
    <w:rsid w:val="00257EFE"/>
    <w:rsid w:val="002629A8"/>
    <w:rsid w:val="00262AD0"/>
    <w:rsid w:val="002637DA"/>
    <w:rsid w:val="002644B3"/>
    <w:rsid w:val="00264EA0"/>
    <w:rsid w:val="0026540D"/>
    <w:rsid w:val="0026630E"/>
    <w:rsid w:val="0026691D"/>
    <w:rsid w:val="00267900"/>
    <w:rsid w:val="00267C1D"/>
    <w:rsid w:val="0027017A"/>
    <w:rsid w:val="00270582"/>
    <w:rsid w:val="00272008"/>
    <w:rsid w:val="0027217B"/>
    <w:rsid w:val="002730E4"/>
    <w:rsid w:val="002750D9"/>
    <w:rsid w:val="00275250"/>
    <w:rsid w:val="00275A0E"/>
    <w:rsid w:val="0027610C"/>
    <w:rsid w:val="0027717C"/>
    <w:rsid w:val="002774A6"/>
    <w:rsid w:val="00277D39"/>
    <w:rsid w:val="00280FCA"/>
    <w:rsid w:val="0028198F"/>
    <w:rsid w:val="002826FF"/>
    <w:rsid w:val="00286988"/>
    <w:rsid w:val="00286DD9"/>
    <w:rsid w:val="002876E9"/>
    <w:rsid w:val="0029166F"/>
    <w:rsid w:val="002921C2"/>
    <w:rsid w:val="002933D7"/>
    <w:rsid w:val="0029397A"/>
    <w:rsid w:val="00294094"/>
    <w:rsid w:val="00295B44"/>
    <w:rsid w:val="00297AD9"/>
    <w:rsid w:val="002A0C86"/>
    <w:rsid w:val="002A143C"/>
    <w:rsid w:val="002A2A76"/>
    <w:rsid w:val="002A3124"/>
    <w:rsid w:val="002A3E9C"/>
    <w:rsid w:val="002A40AF"/>
    <w:rsid w:val="002A513C"/>
    <w:rsid w:val="002A6FD9"/>
    <w:rsid w:val="002B06CF"/>
    <w:rsid w:val="002B1CF1"/>
    <w:rsid w:val="002B2B62"/>
    <w:rsid w:val="002B4CE7"/>
    <w:rsid w:val="002B5A9B"/>
    <w:rsid w:val="002B7894"/>
    <w:rsid w:val="002C35FD"/>
    <w:rsid w:val="002C391C"/>
    <w:rsid w:val="002C3AEF"/>
    <w:rsid w:val="002C4279"/>
    <w:rsid w:val="002C55C9"/>
    <w:rsid w:val="002C56FE"/>
    <w:rsid w:val="002C58DA"/>
    <w:rsid w:val="002C5D61"/>
    <w:rsid w:val="002C6375"/>
    <w:rsid w:val="002C6B7F"/>
    <w:rsid w:val="002C79F1"/>
    <w:rsid w:val="002D08BD"/>
    <w:rsid w:val="002D337E"/>
    <w:rsid w:val="002D3456"/>
    <w:rsid w:val="002D4B65"/>
    <w:rsid w:val="002D4DFD"/>
    <w:rsid w:val="002D4FD3"/>
    <w:rsid w:val="002D75CA"/>
    <w:rsid w:val="002E0685"/>
    <w:rsid w:val="002E0A2C"/>
    <w:rsid w:val="002E0A35"/>
    <w:rsid w:val="002E0FA5"/>
    <w:rsid w:val="002E18C6"/>
    <w:rsid w:val="002E1CF4"/>
    <w:rsid w:val="002E1F57"/>
    <w:rsid w:val="002E7E9D"/>
    <w:rsid w:val="002F03AA"/>
    <w:rsid w:val="002F0EB7"/>
    <w:rsid w:val="002F1671"/>
    <w:rsid w:val="002F1AE3"/>
    <w:rsid w:val="002F45AF"/>
    <w:rsid w:val="002F49C2"/>
    <w:rsid w:val="002F5C8E"/>
    <w:rsid w:val="002F67D7"/>
    <w:rsid w:val="002F6813"/>
    <w:rsid w:val="00300A27"/>
    <w:rsid w:val="00300BDC"/>
    <w:rsid w:val="003020CF"/>
    <w:rsid w:val="00302670"/>
    <w:rsid w:val="00304AD0"/>
    <w:rsid w:val="00304D21"/>
    <w:rsid w:val="00304DA4"/>
    <w:rsid w:val="00304EB0"/>
    <w:rsid w:val="00306195"/>
    <w:rsid w:val="00306899"/>
    <w:rsid w:val="00306AC2"/>
    <w:rsid w:val="00306B3B"/>
    <w:rsid w:val="00307221"/>
    <w:rsid w:val="003075AD"/>
    <w:rsid w:val="00307715"/>
    <w:rsid w:val="00307C9C"/>
    <w:rsid w:val="00310468"/>
    <w:rsid w:val="00311844"/>
    <w:rsid w:val="0031395C"/>
    <w:rsid w:val="00313CE0"/>
    <w:rsid w:val="00313F84"/>
    <w:rsid w:val="003155D7"/>
    <w:rsid w:val="00315D1A"/>
    <w:rsid w:val="003249A2"/>
    <w:rsid w:val="00324E3D"/>
    <w:rsid w:val="003255A9"/>
    <w:rsid w:val="00326F48"/>
    <w:rsid w:val="003270C7"/>
    <w:rsid w:val="00330E40"/>
    <w:rsid w:val="00336B10"/>
    <w:rsid w:val="0033752F"/>
    <w:rsid w:val="003405F7"/>
    <w:rsid w:val="003409CE"/>
    <w:rsid w:val="00340AD0"/>
    <w:rsid w:val="0034279C"/>
    <w:rsid w:val="00343260"/>
    <w:rsid w:val="00344E07"/>
    <w:rsid w:val="003469D2"/>
    <w:rsid w:val="00346A40"/>
    <w:rsid w:val="00346F6E"/>
    <w:rsid w:val="00347331"/>
    <w:rsid w:val="003504C4"/>
    <w:rsid w:val="003511B6"/>
    <w:rsid w:val="0035208B"/>
    <w:rsid w:val="003535B9"/>
    <w:rsid w:val="00353882"/>
    <w:rsid w:val="0035419E"/>
    <w:rsid w:val="00354503"/>
    <w:rsid w:val="00356261"/>
    <w:rsid w:val="003563CF"/>
    <w:rsid w:val="00357695"/>
    <w:rsid w:val="00362650"/>
    <w:rsid w:val="00362E3C"/>
    <w:rsid w:val="00363333"/>
    <w:rsid w:val="0036364A"/>
    <w:rsid w:val="003639E8"/>
    <w:rsid w:val="003650EB"/>
    <w:rsid w:val="003652DC"/>
    <w:rsid w:val="00367077"/>
    <w:rsid w:val="003670CB"/>
    <w:rsid w:val="0037127F"/>
    <w:rsid w:val="00371D08"/>
    <w:rsid w:val="00372A0D"/>
    <w:rsid w:val="00372B9E"/>
    <w:rsid w:val="003730F3"/>
    <w:rsid w:val="00373C7A"/>
    <w:rsid w:val="00373D9B"/>
    <w:rsid w:val="00374853"/>
    <w:rsid w:val="00377D6B"/>
    <w:rsid w:val="00380639"/>
    <w:rsid w:val="00380B91"/>
    <w:rsid w:val="0038291F"/>
    <w:rsid w:val="003832D0"/>
    <w:rsid w:val="00383F6C"/>
    <w:rsid w:val="00386126"/>
    <w:rsid w:val="003869F1"/>
    <w:rsid w:val="00386E8D"/>
    <w:rsid w:val="00390964"/>
    <w:rsid w:val="00390971"/>
    <w:rsid w:val="00391049"/>
    <w:rsid w:val="00391EED"/>
    <w:rsid w:val="003921AA"/>
    <w:rsid w:val="00395951"/>
    <w:rsid w:val="003967D5"/>
    <w:rsid w:val="003978A9"/>
    <w:rsid w:val="003A037C"/>
    <w:rsid w:val="003A073A"/>
    <w:rsid w:val="003A07AA"/>
    <w:rsid w:val="003A5E9F"/>
    <w:rsid w:val="003A5ED5"/>
    <w:rsid w:val="003A6318"/>
    <w:rsid w:val="003A7099"/>
    <w:rsid w:val="003A7A7E"/>
    <w:rsid w:val="003A7D99"/>
    <w:rsid w:val="003B1424"/>
    <w:rsid w:val="003B3696"/>
    <w:rsid w:val="003B3866"/>
    <w:rsid w:val="003B4835"/>
    <w:rsid w:val="003B53C4"/>
    <w:rsid w:val="003B5BE9"/>
    <w:rsid w:val="003B61B9"/>
    <w:rsid w:val="003B715D"/>
    <w:rsid w:val="003B769B"/>
    <w:rsid w:val="003B7986"/>
    <w:rsid w:val="003B7EEE"/>
    <w:rsid w:val="003C01DE"/>
    <w:rsid w:val="003C073D"/>
    <w:rsid w:val="003C0E65"/>
    <w:rsid w:val="003C2145"/>
    <w:rsid w:val="003C3D14"/>
    <w:rsid w:val="003C3FE1"/>
    <w:rsid w:val="003C4319"/>
    <w:rsid w:val="003C6F19"/>
    <w:rsid w:val="003D28A3"/>
    <w:rsid w:val="003D4236"/>
    <w:rsid w:val="003D5369"/>
    <w:rsid w:val="003D5D06"/>
    <w:rsid w:val="003E18F2"/>
    <w:rsid w:val="003E1939"/>
    <w:rsid w:val="003E3118"/>
    <w:rsid w:val="003E3EC8"/>
    <w:rsid w:val="003E4929"/>
    <w:rsid w:val="003E513A"/>
    <w:rsid w:val="003E759E"/>
    <w:rsid w:val="003F0576"/>
    <w:rsid w:val="003F30DD"/>
    <w:rsid w:val="003F35D0"/>
    <w:rsid w:val="003F5D29"/>
    <w:rsid w:val="003F6005"/>
    <w:rsid w:val="003F6613"/>
    <w:rsid w:val="003F68DF"/>
    <w:rsid w:val="003F7D4B"/>
    <w:rsid w:val="00400C06"/>
    <w:rsid w:val="00401024"/>
    <w:rsid w:val="00402984"/>
    <w:rsid w:val="00402A7C"/>
    <w:rsid w:val="0040348C"/>
    <w:rsid w:val="00403D5F"/>
    <w:rsid w:val="00404767"/>
    <w:rsid w:val="004048B5"/>
    <w:rsid w:val="004055DA"/>
    <w:rsid w:val="004056E1"/>
    <w:rsid w:val="004075E0"/>
    <w:rsid w:val="00407EBF"/>
    <w:rsid w:val="00407F6C"/>
    <w:rsid w:val="00410C4C"/>
    <w:rsid w:val="00412342"/>
    <w:rsid w:val="00412ABB"/>
    <w:rsid w:val="00412B03"/>
    <w:rsid w:val="00414A58"/>
    <w:rsid w:val="00414D0C"/>
    <w:rsid w:val="004151EF"/>
    <w:rsid w:val="004203B1"/>
    <w:rsid w:val="004218F1"/>
    <w:rsid w:val="0042378E"/>
    <w:rsid w:val="004238FE"/>
    <w:rsid w:val="0042419C"/>
    <w:rsid w:val="004244B6"/>
    <w:rsid w:val="0042552F"/>
    <w:rsid w:val="004255C1"/>
    <w:rsid w:val="0042566B"/>
    <w:rsid w:val="00427285"/>
    <w:rsid w:val="00427569"/>
    <w:rsid w:val="004277AC"/>
    <w:rsid w:val="00427D3A"/>
    <w:rsid w:val="00430EDE"/>
    <w:rsid w:val="00432D46"/>
    <w:rsid w:val="00435D2D"/>
    <w:rsid w:val="00436817"/>
    <w:rsid w:val="004416DC"/>
    <w:rsid w:val="00442473"/>
    <w:rsid w:val="00442A0F"/>
    <w:rsid w:val="00442B93"/>
    <w:rsid w:val="004433ED"/>
    <w:rsid w:val="004453E7"/>
    <w:rsid w:val="00445452"/>
    <w:rsid w:val="004458D9"/>
    <w:rsid w:val="0044598F"/>
    <w:rsid w:val="00446B07"/>
    <w:rsid w:val="00446C1C"/>
    <w:rsid w:val="00446F06"/>
    <w:rsid w:val="00451D06"/>
    <w:rsid w:val="00452868"/>
    <w:rsid w:val="00454A81"/>
    <w:rsid w:val="00454DE4"/>
    <w:rsid w:val="00454FB1"/>
    <w:rsid w:val="00455C64"/>
    <w:rsid w:val="0046146C"/>
    <w:rsid w:val="00461ACA"/>
    <w:rsid w:val="00462C30"/>
    <w:rsid w:val="00463108"/>
    <w:rsid w:val="00465E0C"/>
    <w:rsid w:val="00467391"/>
    <w:rsid w:val="004675D1"/>
    <w:rsid w:val="0047017D"/>
    <w:rsid w:val="00470DE0"/>
    <w:rsid w:val="00471DBA"/>
    <w:rsid w:val="0047266A"/>
    <w:rsid w:val="00473526"/>
    <w:rsid w:val="00474321"/>
    <w:rsid w:val="00474B6B"/>
    <w:rsid w:val="00474D3D"/>
    <w:rsid w:val="00476171"/>
    <w:rsid w:val="00476F0A"/>
    <w:rsid w:val="00480341"/>
    <w:rsid w:val="00480F63"/>
    <w:rsid w:val="0048135F"/>
    <w:rsid w:val="0048160F"/>
    <w:rsid w:val="0048369E"/>
    <w:rsid w:val="004859E0"/>
    <w:rsid w:val="004878C6"/>
    <w:rsid w:val="00490013"/>
    <w:rsid w:val="00490810"/>
    <w:rsid w:val="00490C5F"/>
    <w:rsid w:val="00492923"/>
    <w:rsid w:val="0049313A"/>
    <w:rsid w:val="004935E1"/>
    <w:rsid w:val="004937A1"/>
    <w:rsid w:val="00493E2D"/>
    <w:rsid w:val="004960A8"/>
    <w:rsid w:val="0049627D"/>
    <w:rsid w:val="00496C46"/>
    <w:rsid w:val="00497821"/>
    <w:rsid w:val="004A170D"/>
    <w:rsid w:val="004A245A"/>
    <w:rsid w:val="004A27C1"/>
    <w:rsid w:val="004A2A6B"/>
    <w:rsid w:val="004A3FB6"/>
    <w:rsid w:val="004A41BC"/>
    <w:rsid w:val="004A6F07"/>
    <w:rsid w:val="004A7594"/>
    <w:rsid w:val="004A7C73"/>
    <w:rsid w:val="004B1E4D"/>
    <w:rsid w:val="004B2D44"/>
    <w:rsid w:val="004B4469"/>
    <w:rsid w:val="004B630E"/>
    <w:rsid w:val="004B6411"/>
    <w:rsid w:val="004B6C07"/>
    <w:rsid w:val="004B70BE"/>
    <w:rsid w:val="004C1992"/>
    <w:rsid w:val="004C1E9C"/>
    <w:rsid w:val="004C3ED2"/>
    <w:rsid w:val="004C4717"/>
    <w:rsid w:val="004C5EBF"/>
    <w:rsid w:val="004D0360"/>
    <w:rsid w:val="004D0899"/>
    <w:rsid w:val="004D3597"/>
    <w:rsid w:val="004D3C30"/>
    <w:rsid w:val="004D5915"/>
    <w:rsid w:val="004D66D0"/>
    <w:rsid w:val="004D7150"/>
    <w:rsid w:val="004D73ED"/>
    <w:rsid w:val="004D7DB0"/>
    <w:rsid w:val="004D7FF9"/>
    <w:rsid w:val="004E0B3F"/>
    <w:rsid w:val="004E0F78"/>
    <w:rsid w:val="004E174A"/>
    <w:rsid w:val="004E1D47"/>
    <w:rsid w:val="004E2823"/>
    <w:rsid w:val="004E2A50"/>
    <w:rsid w:val="004E3931"/>
    <w:rsid w:val="004E3AD1"/>
    <w:rsid w:val="004E3B47"/>
    <w:rsid w:val="004E72D8"/>
    <w:rsid w:val="004F0B66"/>
    <w:rsid w:val="004F143A"/>
    <w:rsid w:val="004F1683"/>
    <w:rsid w:val="004F44CF"/>
    <w:rsid w:val="004F6FEC"/>
    <w:rsid w:val="004F7353"/>
    <w:rsid w:val="00501324"/>
    <w:rsid w:val="00501D8C"/>
    <w:rsid w:val="00502503"/>
    <w:rsid w:val="00502708"/>
    <w:rsid w:val="00502E71"/>
    <w:rsid w:val="00503824"/>
    <w:rsid w:val="0050389D"/>
    <w:rsid w:val="00504093"/>
    <w:rsid w:val="00504282"/>
    <w:rsid w:val="00504BEA"/>
    <w:rsid w:val="00505919"/>
    <w:rsid w:val="00506961"/>
    <w:rsid w:val="005069CB"/>
    <w:rsid w:val="00510B40"/>
    <w:rsid w:val="00510CC9"/>
    <w:rsid w:val="00510E80"/>
    <w:rsid w:val="0051141B"/>
    <w:rsid w:val="005117C8"/>
    <w:rsid w:val="00511CDE"/>
    <w:rsid w:val="0051287F"/>
    <w:rsid w:val="00512BBF"/>
    <w:rsid w:val="00513F0E"/>
    <w:rsid w:val="00514276"/>
    <w:rsid w:val="00515406"/>
    <w:rsid w:val="00517098"/>
    <w:rsid w:val="00522417"/>
    <w:rsid w:val="005250A2"/>
    <w:rsid w:val="005251AA"/>
    <w:rsid w:val="00527241"/>
    <w:rsid w:val="00527975"/>
    <w:rsid w:val="005301B3"/>
    <w:rsid w:val="005304D3"/>
    <w:rsid w:val="00533668"/>
    <w:rsid w:val="00533FA4"/>
    <w:rsid w:val="00535EC4"/>
    <w:rsid w:val="0053638E"/>
    <w:rsid w:val="00536798"/>
    <w:rsid w:val="00537B3A"/>
    <w:rsid w:val="0054073E"/>
    <w:rsid w:val="00542A9A"/>
    <w:rsid w:val="00542C6E"/>
    <w:rsid w:val="00542EFB"/>
    <w:rsid w:val="005449BB"/>
    <w:rsid w:val="00545217"/>
    <w:rsid w:val="0054539D"/>
    <w:rsid w:val="00545881"/>
    <w:rsid w:val="00545BBF"/>
    <w:rsid w:val="0054633F"/>
    <w:rsid w:val="005466B1"/>
    <w:rsid w:val="00546953"/>
    <w:rsid w:val="0055051E"/>
    <w:rsid w:val="00550DD4"/>
    <w:rsid w:val="0055209F"/>
    <w:rsid w:val="00553612"/>
    <w:rsid w:val="00553B74"/>
    <w:rsid w:val="005549E1"/>
    <w:rsid w:val="005557B6"/>
    <w:rsid w:val="00556678"/>
    <w:rsid w:val="00556DD3"/>
    <w:rsid w:val="005604E5"/>
    <w:rsid w:val="005617B8"/>
    <w:rsid w:val="00562057"/>
    <w:rsid w:val="00562496"/>
    <w:rsid w:val="00562CCB"/>
    <w:rsid w:val="0056704A"/>
    <w:rsid w:val="00567B1F"/>
    <w:rsid w:val="00570CEA"/>
    <w:rsid w:val="00571621"/>
    <w:rsid w:val="00571AC8"/>
    <w:rsid w:val="00572083"/>
    <w:rsid w:val="005721A4"/>
    <w:rsid w:val="0057221E"/>
    <w:rsid w:val="00572ACA"/>
    <w:rsid w:val="005751A4"/>
    <w:rsid w:val="00576605"/>
    <w:rsid w:val="00580102"/>
    <w:rsid w:val="005818B0"/>
    <w:rsid w:val="00581AF6"/>
    <w:rsid w:val="00582C99"/>
    <w:rsid w:val="00584398"/>
    <w:rsid w:val="00584536"/>
    <w:rsid w:val="005861A6"/>
    <w:rsid w:val="0059011A"/>
    <w:rsid w:val="00592DDD"/>
    <w:rsid w:val="0059380F"/>
    <w:rsid w:val="00593DE3"/>
    <w:rsid w:val="00597337"/>
    <w:rsid w:val="005A0244"/>
    <w:rsid w:val="005A0F56"/>
    <w:rsid w:val="005A10D2"/>
    <w:rsid w:val="005A39ED"/>
    <w:rsid w:val="005A3BEE"/>
    <w:rsid w:val="005A4E12"/>
    <w:rsid w:val="005A5ECE"/>
    <w:rsid w:val="005A6443"/>
    <w:rsid w:val="005A678A"/>
    <w:rsid w:val="005A69C6"/>
    <w:rsid w:val="005B2F33"/>
    <w:rsid w:val="005B3026"/>
    <w:rsid w:val="005B3041"/>
    <w:rsid w:val="005B3735"/>
    <w:rsid w:val="005B4620"/>
    <w:rsid w:val="005B64D5"/>
    <w:rsid w:val="005B6C93"/>
    <w:rsid w:val="005C02F5"/>
    <w:rsid w:val="005C1319"/>
    <w:rsid w:val="005C196F"/>
    <w:rsid w:val="005C1C14"/>
    <w:rsid w:val="005C2DC9"/>
    <w:rsid w:val="005C2DF7"/>
    <w:rsid w:val="005C2E39"/>
    <w:rsid w:val="005C50A6"/>
    <w:rsid w:val="005C5C8D"/>
    <w:rsid w:val="005C6C66"/>
    <w:rsid w:val="005C7047"/>
    <w:rsid w:val="005C7A9D"/>
    <w:rsid w:val="005D05E4"/>
    <w:rsid w:val="005D10EA"/>
    <w:rsid w:val="005D24C6"/>
    <w:rsid w:val="005D2A09"/>
    <w:rsid w:val="005D449E"/>
    <w:rsid w:val="005D4E58"/>
    <w:rsid w:val="005D4F5C"/>
    <w:rsid w:val="005D5DCE"/>
    <w:rsid w:val="005D6D50"/>
    <w:rsid w:val="005E0320"/>
    <w:rsid w:val="005E2EFA"/>
    <w:rsid w:val="005E34DD"/>
    <w:rsid w:val="005E5C37"/>
    <w:rsid w:val="005E779B"/>
    <w:rsid w:val="005E787E"/>
    <w:rsid w:val="005F0200"/>
    <w:rsid w:val="005F114F"/>
    <w:rsid w:val="005F11D4"/>
    <w:rsid w:val="005F3C1C"/>
    <w:rsid w:val="005F4FD1"/>
    <w:rsid w:val="005F6D09"/>
    <w:rsid w:val="005F6E6C"/>
    <w:rsid w:val="005F790D"/>
    <w:rsid w:val="006011F3"/>
    <w:rsid w:val="006018DC"/>
    <w:rsid w:val="00601D64"/>
    <w:rsid w:val="00603659"/>
    <w:rsid w:val="006043C3"/>
    <w:rsid w:val="0060754A"/>
    <w:rsid w:val="006106DD"/>
    <w:rsid w:val="00610AF8"/>
    <w:rsid w:val="0061176A"/>
    <w:rsid w:val="0061183C"/>
    <w:rsid w:val="00613588"/>
    <w:rsid w:val="006154C4"/>
    <w:rsid w:val="0061587B"/>
    <w:rsid w:val="00615910"/>
    <w:rsid w:val="00615D07"/>
    <w:rsid w:val="006162C6"/>
    <w:rsid w:val="00617871"/>
    <w:rsid w:val="006201A5"/>
    <w:rsid w:val="0062274E"/>
    <w:rsid w:val="00623CE1"/>
    <w:rsid w:val="00626012"/>
    <w:rsid w:val="00626B1F"/>
    <w:rsid w:val="00630CB5"/>
    <w:rsid w:val="00630F87"/>
    <w:rsid w:val="00631285"/>
    <w:rsid w:val="00631C63"/>
    <w:rsid w:val="006327A4"/>
    <w:rsid w:val="0063398B"/>
    <w:rsid w:val="00633D42"/>
    <w:rsid w:val="00633EE9"/>
    <w:rsid w:val="0063499D"/>
    <w:rsid w:val="00634CD3"/>
    <w:rsid w:val="00635AEC"/>
    <w:rsid w:val="00635BCB"/>
    <w:rsid w:val="00636E5B"/>
    <w:rsid w:val="006376F0"/>
    <w:rsid w:val="00637D20"/>
    <w:rsid w:val="00641AE7"/>
    <w:rsid w:val="006424C2"/>
    <w:rsid w:val="0064338E"/>
    <w:rsid w:val="006435ED"/>
    <w:rsid w:val="006443DB"/>
    <w:rsid w:val="0064449A"/>
    <w:rsid w:val="006445FF"/>
    <w:rsid w:val="00645244"/>
    <w:rsid w:val="00646BFD"/>
    <w:rsid w:val="00646CC2"/>
    <w:rsid w:val="006471F0"/>
    <w:rsid w:val="00647D19"/>
    <w:rsid w:val="0065000C"/>
    <w:rsid w:val="00651449"/>
    <w:rsid w:val="00651533"/>
    <w:rsid w:val="00651A51"/>
    <w:rsid w:val="006532F4"/>
    <w:rsid w:val="00655067"/>
    <w:rsid w:val="0065531B"/>
    <w:rsid w:val="006558F5"/>
    <w:rsid w:val="00656E34"/>
    <w:rsid w:val="00657816"/>
    <w:rsid w:val="0065785F"/>
    <w:rsid w:val="0065795F"/>
    <w:rsid w:val="006603AB"/>
    <w:rsid w:val="00660479"/>
    <w:rsid w:val="00660CD2"/>
    <w:rsid w:val="00660F28"/>
    <w:rsid w:val="0066187B"/>
    <w:rsid w:val="00662F0C"/>
    <w:rsid w:val="00662F67"/>
    <w:rsid w:val="00664730"/>
    <w:rsid w:val="00664ECE"/>
    <w:rsid w:val="00664F55"/>
    <w:rsid w:val="00665896"/>
    <w:rsid w:val="00665C86"/>
    <w:rsid w:val="0066720A"/>
    <w:rsid w:val="006730B3"/>
    <w:rsid w:val="006744B7"/>
    <w:rsid w:val="00677F0E"/>
    <w:rsid w:val="00681C38"/>
    <w:rsid w:val="00682A6A"/>
    <w:rsid w:val="0068452D"/>
    <w:rsid w:val="0068527A"/>
    <w:rsid w:val="00685795"/>
    <w:rsid w:val="00686DBF"/>
    <w:rsid w:val="00687274"/>
    <w:rsid w:val="00690A41"/>
    <w:rsid w:val="00692068"/>
    <w:rsid w:val="00692E5B"/>
    <w:rsid w:val="00695B90"/>
    <w:rsid w:val="006A0889"/>
    <w:rsid w:val="006A11D3"/>
    <w:rsid w:val="006A281B"/>
    <w:rsid w:val="006A37E9"/>
    <w:rsid w:val="006A38BF"/>
    <w:rsid w:val="006A4EE7"/>
    <w:rsid w:val="006A531B"/>
    <w:rsid w:val="006A698F"/>
    <w:rsid w:val="006A7692"/>
    <w:rsid w:val="006A7F21"/>
    <w:rsid w:val="006B04A3"/>
    <w:rsid w:val="006B1217"/>
    <w:rsid w:val="006B198B"/>
    <w:rsid w:val="006B1A2E"/>
    <w:rsid w:val="006B3109"/>
    <w:rsid w:val="006B44FE"/>
    <w:rsid w:val="006B4A60"/>
    <w:rsid w:val="006B4CD1"/>
    <w:rsid w:val="006B5BD5"/>
    <w:rsid w:val="006B60D4"/>
    <w:rsid w:val="006B7183"/>
    <w:rsid w:val="006C0A19"/>
    <w:rsid w:val="006C162D"/>
    <w:rsid w:val="006C1681"/>
    <w:rsid w:val="006C1FB1"/>
    <w:rsid w:val="006C2CA8"/>
    <w:rsid w:val="006C3542"/>
    <w:rsid w:val="006C3F40"/>
    <w:rsid w:val="006C476A"/>
    <w:rsid w:val="006C48B1"/>
    <w:rsid w:val="006C4FB7"/>
    <w:rsid w:val="006C5B56"/>
    <w:rsid w:val="006C6621"/>
    <w:rsid w:val="006C6E15"/>
    <w:rsid w:val="006D056B"/>
    <w:rsid w:val="006D0B61"/>
    <w:rsid w:val="006D1A96"/>
    <w:rsid w:val="006D457E"/>
    <w:rsid w:val="006D695D"/>
    <w:rsid w:val="006D69F0"/>
    <w:rsid w:val="006D6BFF"/>
    <w:rsid w:val="006D70CA"/>
    <w:rsid w:val="006D78B0"/>
    <w:rsid w:val="006E1D4D"/>
    <w:rsid w:val="006E21B0"/>
    <w:rsid w:val="006E2754"/>
    <w:rsid w:val="006E3E57"/>
    <w:rsid w:val="006E3F29"/>
    <w:rsid w:val="006E4235"/>
    <w:rsid w:val="006E4EFF"/>
    <w:rsid w:val="006E54FB"/>
    <w:rsid w:val="006F0C44"/>
    <w:rsid w:val="006F1377"/>
    <w:rsid w:val="006F1494"/>
    <w:rsid w:val="006F1F0D"/>
    <w:rsid w:val="006F2FCD"/>
    <w:rsid w:val="006F3E15"/>
    <w:rsid w:val="006F400A"/>
    <w:rsid w:val="006F4EF1"/>
    <w:rsid w:val="0070170C"/>
    <w:rsid w:val="00702CDD"/>
    <w:rsid w:val="007034BB"/>
    <w:rsid w:val="00703D6F"/>
    <w:rsid w:val="0070420E"/>
    <w:rsid w:val="007054E2"/>
    <w:rsid w:val="00705E77"/>
    <w:rsid w:val="007067AB"/>
    <w:rsid w:val="0070753D"/>
    <w:rsid w:val="007078A7"/>
    <w:rsid w:val="00707982"/>
    <w:rsid w:val="007114CB"/>
    <w:rsid w:val="00711DB2"/>
    <w:rsid w:val="00712761"/>
    <w:rsid w:val="0071277D"/>
    <w:rsid w:val="00712E9B"/>
    <w:rsid w:val="0071433C"/>
    <w:rsid w:val="00714635"/>
    <w:rsid w:val="00714918"/>
    <w:rsid w:val="0071709D"/>
    <w:rsid w:val="00717B18"/>
    <w:rsid w:val="00720542"/>
    <w:rsid w:val="007222DB"/>
    <w:rsid w:val="007227AF"/>
    <w:rsid w:val="00722B5E"/>
    <w:rsid w:val="007232B3"/>
    <w:rsid w:val="007233BD"/>
    <w:rsid w:val="0072343E"/>
    <w:rsid w:val="007241E3"/>
    <w:rsid w:val="00724A97"/>
    <w:rsid w:val="007273C1"/>
    <w:rsid w:val="00727500"/>
    <w:rsid w:val="00727994"/>
    <w:rsid w:val="007304A1"/>
    <w:rsid w:val="00730821"/>
    <w:rsid w:val="00731092"/>
    <w:rsid w:val="00731264"/>
    <w:rsid w:val="00731C7B"/>
    <w:rsid w:val="00731E2A"/>
    <w:rsid w:val="00731EA0"/>
    <w:rsid w:val="007323B8"/>
    <w:rsid w:val="00733C2F"/>
    <w:rsid w:val="00734C4A"/>
    <w:rsid w:val="00735D62"/>
    <w:rsid w:val="00740AFB"/>
    <w:rsid w:val="007411B3"/>
    <w:rsid w:val="00741BE5"/>
    <w:rsid w:val="00741D62"/>
    <w:rsid w:val="00744134"/>
    <w:rsid w:val="0074444D"/>
    <w:rsid w:val="0074586B"/>
    <w:rsid w:val="00745CEB"/>
    <w:rsid w:val="00745D18"/>
    <w:rsid w:val="007466E2"/>
    <w:rsid w:val="007468A1"/>
    <w:rsid w:val="00746BDA"/>
    <w:rsid w:val="0075098C"/>
    <w:rsid w:val="007509DD"/>
    <w:rsid w:val="00751ACA"/>
    <w:rsid w:val="00753F17"/>
    <w:rsid w:val="00754630"/>
    <w:rsid w:val="00756123"/>
    <w:rsid w:val="0075672E"/>
    <w:rsid w:val="0075697C"/>
    <w:rsid w:val="00757E56"/>
    <w:rsid w:val="00761D07"/>
    <w:rsid w:val="007622A6"/>
    <w:rsid w:val="00763807"/>
    <w:rsid w:val="00764CFA"/>
    <w:rsid w:val="00764E81"/>
    <w:rsid w:val="007654C5"/>
    <w:rsid w:val="00766098"/>
    <w:rsid w:val="00767D16"/>
    <w:rsid w:val="00772311"/>
    <w:rsid w:val="007729EE"/>
    <w:rsid w:val="00772EAF"/>
    <w:rsid w:val="00773668"/>
    <w:rsid w:val="00774597"/>
    <w:rsid w:val="00775781"/>
    <w:rsid w:val="00775C70"/>
    <w:rsid w:val="00780C4B"/>
    <w:rsid w:val="00781071"/>
    <w:rsid w:val="00783283"/>
    <w:rsid w:val="007841D4"/>
    <w:rsid w:val="00785267"/>
    <w:rsid w:val="0078652C"/>
    <w:rsid w:val="0078654F"/>
    <w:rsid w:val="00786E38"/>
    <w:rsid w:val="00790978"/>
    <w:rsid w:val="00790F6B"/>
    <w:rsid w:val="007912FE"/>
    <w:rsid w:val="00791793"/>
    <w:rsid w:val="007922C9"/>
    <w:rsid w:val="00792ABC"/>
    <w:rsid w:val="00792DE8"/>
    <w:rsid w:val="007945E8"/>
    <w:rsid w:val="0079486C"/>
    <w:rsid w:val="00796751"/>
    <w:rsid w:val="007A00B3"/>
    <w:rsid w:val="007A2E21"/>
    <w:rsid w:val="007A58F2"/>
    <w:rsid w:val="007A6AEB"/>
    <w:rsid w:val="007A73D5"/>
    <w:rsid w:val="007B0F73"/>
    <w:rsid w:val="007B1697"/>
    <w:rsid w:val="007B3021"/>
    <w:rsid w:val="007B316D"/>
    <w:rsid w:val="007B39F9"/>
    <w:rsid w:val="007B5952"/>
    <w:rsid w:val="007B7752"/>
    <w:rsid w:val="007B77CF"/>
    <w:rsid w:val="007C079C"/>
    <w:rsid w:val="007C15B5"/>
    <w:rsid w:val="007C2050"/>
    <w:rsid w:val="007C2D68"/>
    <w:rsid w:val="007C34BA"/>
    <w:rsid w:val="007C476D"/>
    <w:rsid w:val="007C6758"/>
    <w:rsid w:val="007C7D1D"/>
    <w:rsid w:val="007D0187"/>
    <w:rsid w:val="007D06E8"/>
    <w:rsid w:val="007D12F9"/>
    <w:rsid w:val="007D2B93"/>
    <w:rsid w:val="007D3AF8"/>
    <w:rsid w:val="007D40D1"/>
    <w:rsid w:val="007D4884"/>
    <w:rsid w:val="007D51C8"/>
    <w:rsid w:val="007D682E"/>
    <w:rsid w:val="007E0001"/>
    <w:rsid w:val="007E2FF9"/>
    <w:rsid w:val="007E44EC"/>
    <w:rsid w:val="007E4F9F"/>
    <w:rsid w:val="007E5339"/>
    <w:rsid w:val="007E569C"/>
    <w:rsid w:val="007E67CB"/>
    <w:rsid w:val="007E6D52"/>
    <w:rsid w:val="007F0031"/>
    <w:rsid w:val="007F246B"/>
    <w:rsid w:val="007F2533"/>
    <w:rsid w:val="007F2D6B"/>
    <w:rsid w:val="007F3CD1"/>
    <w:rsid w:val="007F42F9"/>
    <w:rsid w:val="007F4E77"/>
    <w:rsid w:val="007F5903"/>
    <w:rsid w:val="007F6C15"/>
    <w:rsid w:val="00800DD1"/>
    <w:rsid w:val="008017A5"/>
    <w:rsid w:val="0080273A"/>
    <w:rsid w:val="00806684"/>
    <w:rsid w:val="008119EE"/>
    <w:rsid w:val="00812176"/>
    <w:rsid w:val="0081275C"/>
    <w:rsid w:val="00813A90"/>
    <w:rsid w:val="00813B24"/>
    <w:rsid w:val="00815428"/>
    <w:rsid w:val="00816057"/>
    <w:rsid w:val="00816406"/>
    <w:rsid w:val="008173EB"/>
    <w:rsid w:val="00820590"/>
    <w:rsid w:val="00820CBE"/>
    <w:rsid w:val="00820FB5"/>
    <w:rsid w:val="00821D8E"/>
    <w:rsid w:val="00825A88"/>
    <w:rsid w:val="008307A9"/>
    <w:rsid w:val="008321D8"/>
    <w:rsid w:val="008328A7"/>
    <w:rsid w:val="0083361C"/>
    <w:rsid w:val="0083392B"/>
    <w:rsid w:val="008358F1"/>
    <w:rsid w:val="008365B4"/>
    <w:rsid w:val="008372EA"/>
    <w:rsid w:val="00840EE5"/>
    <w:rsid w:val="00842AD0"/>
    <w:rsid w:val="00842E87"/>
    <w:rsid w:val="008439E3"/>
    <w:rsid w:val="00844565"/>
    <w:rsid w:val="00846611"/>
    <w:rsid w:val="008501BD"/>
    <w:rsid w:val="00854AF5"/>
    <w:rsid w:val="00855330"/>
    <w:rsid w:val="00855517"/>
    <w:rsid w:val="00855C1F"/>
    <w:rsid w:val="0085602A"/>
    <w:rsid w:val="00856403"/>
    <w:rsid w:val="00856605"/>
    <w:rsid w:val="0085725A"/>
    <w:rsid w:val="008577F2"/>
    <w:rsid w:val="00860DF7"/>
    <w:rsid w:val="00862677"/>
    <w:rsid w:val="008632D8"/>
    <w:rsid w:val="00863818"/>
    <w:rsid w:val="00864181"/>
    <w:rsid w:val="00864207"/>
    <w:rsid w:val="00864623"/>
    <w:rsid w:val="00864919"/>
    <w:rsid w:val="00864E7A"/>
    <w:rsid w:val="00866874"/>
    <w:rsid w:val="00867436"/>
    <w:rsid w:val="008676AB"/>
    <w:rsid w:val="0087240B"/>
    <w:rsid w:val="008741AE"/>
    <w:rsid w:val="00874A16"/>
    <w:rsid w:val="00874E3B"/>
    <w:rsid w:val="0088007A"/>
    <w:rsid w:val="00880C43"/>
    <w:rsid w:val="00881623"/>
    <w:rsid w:val="0088520D"/>
    <w:rsid w:val="0088532F"/>
    <w:rsid w:val="008862AD"/>
    <w:rsid w:val="0088773F"/>
    <w:rsid w:val="00887B09"/>
    <w:rsid w:val="00887B0E"/>
    <w:rsid w:val="00887B86"/>
    <w:rsid w:val="00893012"/>
    <w:rsid w:val="008935D9"/>
    <w:rsid w:val="00894804"/>
    <w:rsid w:val="00894D41"/>
    <w:rsid w:val="00895D1F"/>
    <w:rsid w:val="00896B19"/>
    <w:rsid w:val="0089747B"/>
    <w:rsid w:val="008A0387"/>
    <w:rsid w:val="008A08BA"/>
    <w:rsid w:val="008A32B6"/>
    <w:rsid w:val="008A425D"/>
    <w:rsid w:val="008A46BE"/>
    <w:rsid w:val="008A4723"/>
    <w:rsid w:val="008A5924"/>
    <w:rsid w:val="008A59DE"/>
    <w:rsid w:val="008A5CE2"/>
    <w:rsid w:val="008A71DA"/>
    <w:rsid w:val="008B0967"/>
    <w:rsid w:val="008B128C"/>
    <w:rsid w:val="008B1391"/>
    <w:rsid w:val="008B15A9"/>
    <w:rsid w:val="008B1CDC"/>
    <w:rsid w:val="008B43DD"/>
    <w:rsid w:val="008B4D77"/>
    <w:rsid w:val="008B5FFF"/>
    <w:rsid w:val="008C1CB6"/>
    <w:rsid w:val="008C1E01"/>
    <w:rsid w:val="008C36F2"/>
    <w:rsid w:val="008C49E6"/>
    <w:rsid w:val="008C68AF"/>
    <w:rsid w:val="008D244C"/>
    <w:rsid w:val="008D3054"/>
    <w:rsid w:val="008D3160"/>
    <w:rsid w:val="008D4C52"/>
    <w:rsid w:val="008D4DDA"/>
    <w:rsid w:val="008D5BD4"/>
    <w:rsid w:val="008D5C11"/>
    <w:rsid w:val="008D5FD2"/>
    <w:rsid w:val="008D6775"/>
    <w:rsid w:val="008E0C56"/>
    <w:rsid w:val="008E17E7"/>
    <w:rsid w:val="008E2899"/>
    <w:rsid w:val="008E4166"/>
    <w:rsid w:val="008E5DF8"/>
    <w:rsid w:val="008E755D"/>
    <w:rsid w:val="008E7E3A"/>
    <w:rsid w:val="008F05C7"/>
    <w:rsid w:val="008F0C10"/>
    <w:rsid w:val="008F1088"/>
    <w:rsid w:val="008F1FA0"/>
    <w:rsid w:val="008F4667"/>
    <w:rsid w:val="008F46A2"/>
    <w:rsid w:val="008F4C7E"/>
    <w:rsid w:val="008F5152"/>
    <w:rsid w:val="008F518E"/>
    <w:rsid w:val="008F5637"/>
    <w:rsid w:val="008F5BCF"/>
    <w:rsid w:val="008F69E1"/>
    <w:rsid w:val="008F7078"/>
    <w:rsid w:val="008F772F"/>
    <w:rsid w:val="0090097A"/>
    <w:rsid w:val="00900BE3"/>
    <w:rsid w:val="0090124C"/>
    <w:rsid w:val="00901701"/>
    <w:rsid w:val="00901B6B"/>
    <w:rsid w:val="0090215E"/>
    <w:rsid w:val="00902809"/>
    <w:rsid w:val="00904BD0"/>
    <w:rsid w:val="00906891"/>
    <w:rsid w:val="009108A6"/>
    <w:rsid w:val="00912822"/>
    <w:rsid w:val="009129C1"/>
    <w:rsid w:val="00912C18"/>
    <w:rsid w:val="00913EB7"/>
    <w:rsid w:val="00916E10"/>
    <w:rsid w:val="009233C6"/>
    <w:rsid w:val="009234B6"/>
    <w:rsid w:val="0092406C"/>
    <w:rsid w:val="00925C6D"/>
    <w:rsid w:val="00927B1E"/>
    <w:rsid w:val="00927FDE"/>
    <w:rsid w:val="00930809"/>
    <w:rsid w:val="00930DE5"/>
    <w:rsid w:val="00931720"/>
    <w:rsid w:val="0093241E"/>
    <w:rsid w:val="009339AD"/>
    <w:rsid w:val="00933F8E"/>
    <w:rsid w:val="00935055"/>
    <w:rsid w:val="0093591B"/>
    <w:rsid w:val="00935BE7"/>
    <w:rsid w:val="00935CB0"/>
    <w:rsid w:val="0093643C"/>
    <w:rsid w:val="00937B16"/>
    <w:rsid w:val="00942E28"/>
    <w:rsid w:val="009430B0"/>
    <w:rsid w:val="00943459"/>
    <w:rsid w:val="00943FD3"/>
    <w:rsid w:val="009443B9"/>
    <w:rsid w:val="0094509B"/>
    <w:rsid w:val="00945D56"/>
    <w:rsid w:val="00945FDA"/>
    <w:rsid w:val="009460C6"/>
    <w:rsid w:val="0094636D"/>
    <w:rsid w:val="009511B8"/>
    <w:rsid w:val="00952E73"/>
    <w:rsid w:val="00955020"/>
    <w:rsid w:val="009556C8"/>
    <w:rsid w:val="009568FE"/>
    <w:rsid w:val="00956FE0"/>
    <w:rsid w:val="0095725F"/>
    <w:rsid w:val="009601AC"/>
    <w:rsid w:val="0096034F"/>
    <w:rsid w:val="00962BA0"/>
    <w:rsid w:val="00963D2A"/>
    <w:rsid w:val="00965605"/>
    <w:rsid w:val="009661D2"/>
    <w:rsid w:val="00967205"/>
    <w:rsid w:val="00967277"/>
    <w:rsid w:val="009675A5"/>
    <w:rsid w:val="00971AC4"/>
    <w:rsid w:val="00971F29"/>
    <w:rsid w:val="00972697"/>
    <w:rsid w:val="00973989"/>
    <w:rsid w:val="00976419"/>
    <w:rsid w:val="0097669C"/>
    <w:rsid w:val="0097709B"/>
    <w:rsid w:val="009777E0"/>
    <w:rsid w:val="0097781F"/>
    <w:rsid w:val="0098002E"/>
    <w:rsid w:val="00980E31"/>
    <w:rsid w:val="00981674"/>
    <w:rsid w:val="009817A5"/>
    <w:rsid w:val="00984EE1"/>
    <w:rsid w:val="009850EB"/>
    <w:rsid w:val="009853A9"/>
    <w:rsid w:val="00985F07"/>
    <w:rsid w:val="009860E3"/>
    <w:rsid w:val="00986923"/>
    <w:rsid w:val="00987F99"/>
    <w:rsid w:val="00991C95"/>
    <w:rsid w:val="00992F06"/>
    <w:rsid w:val="00994219"/>
    <w:rsid w:val="00994220"/>
    <w:rsid w:val="00995040"/>
    <w:rsid w:val="00995CA8"/>
    <w:rsid w:val="00997737"/>
    <w:rsid w:val="00997DB6"/>
    <w:rsid w:val="009A040C"/>
    <w:rsid w:val="009A0FD4"/>
    <w:rsid w:val="009A2F53"/>
    <w:rsid w:val="009A322A"/>
    <w:rsid w:val="009A392B"/>
    <w:rsid w:val="009A3ABA"/>
    <w:rsid w:val="009A5D17"/>
    <w:rsid w:val="009A62F3"/>
    <w:rsid w:val="009A77C8"/>
    <w:rsid w:val="009B056B"/>
    <w:rsid w:val="009B248A"/>
    <w:rsid w:val="009B318F"/>
    <w:rsid w:val="009B3BA9"/>
    <w:rsid w:val="009B5360"/>
    <w:rsid w:val="009B6B1F"/>
    <w:rsid w:val="009B756A"/>
    <w:rsid w:val="009C0E83"/>
    <w:rsid w:val="009C1122"/>
    <w:rsid w:val="009C159A"/>
    <w:rsid w:val="009C196C"/>
    <w:rsid w:val="009C2106"/>
    <w:rsid w:val="009C2DB9"/>
    <w:rsid w:val="009C3ED2"/>
    <w:rsid w:val="009C464F"/>
    <w:rsid w:val="009C4F92"/>
    <w:rsid w:val="009C5C95"/>
    <w:rsid w:val="009C68F1"/>
    <w:rsid w:val="009C6AF5"/>
    <w:rsid w:val="009C7D17"/>
    <w:rsid w:val="009D0182"/>
    <w:rsid w:val="009D0683"/>
    <w:rsid w:val="009D231E"/>
    <w:rsid w:val="009D31EE"/>
    <w:rsid w:val="009D37F5"/>
    <w:rsid w:val="009D4A95"/>
    <w:rsid w:val="009D4C81"/>
    <w:rsid w:val="009D6DB0"/>
    <w:rsid w:val="009E00EA"/>
    <w:rsid w:val="009E0E51"/>
    <w:rsid w:val="009E1F45"/>
    <w:rsid w:val="009E2EA0"/>
    <w:rsid w:val="009E32BD"/>
    <w:rsid w:val="009E3CCB"/>
    <w:rsid w:val="009E54C6"/>
    <w:rsid w:val="009E5D00"/>
    <w:rsid w:val="009E7717"/>
    <w:rsid w:val="009F0563"/>
    <w:rsid w:val="009F0F86"/>
    <w:rsid w:val="009F45DB"/>
    <w:rsid w:val="009F528A"/>
    <w:rsid w:val="009F5A0F"/>
    <w:rsid w:val="009F625C"/>
    <w:rsid w:val="009F6448"/>
    <w:rsid w:val="009F7928"/>
    <w:rsid w:val="009F7A6C"/>
    <w:rsid w:val="009F7E82"/>
    <w:rsid w:val="00A01030"/>
    <w:rsid w:val="00A03005"/>
    <w:rsid w:val="00A04493"/>
    <w:rsid w:val="00A04BD9"/>
    <w:rsid w:val="00A066E8"/>
    <w:rsid w:val="00A06E5C"/>
    <w:rsid w:val="00A07C1C"/>
    <w:rsid w:val="00A1048F"/>
    <w:rsid w:val="00A134D4"/>
    <w:rsid w:val="00A139D0"/>
    <w:rsid w:val="00A147B1"/>
    <w:rsid w:val="00A14B2B"/>
    <w:rsid w:val="00A151D2"/>
    <w:rsid w:val="00A1525C"/>
    <w:rsid w:val="00A172E9"/>
    <w:rsid w:val="00A20F8A"/>
    <w:rsid w:val="00A22044"/>
    <w:rsid w:val="00A2312E"/>
    <w:rsid w:val="00A25C3A"/>
    <w:rsid w:val="00A262CF"/>
    <w:rsid w:val="00A2681A"/>
    <w:rsid w:val="00A27F8D"/>
    <w:rsid w:val="00A30FC3"/>
    <w:rsid w:val="00A31D1C"/>
    <w:rsid w:val="00A327DF"/>
    <w:rsid w:val="00A347B6"/>
    <w:rsid w:val="00A35291"/>
    <w:rsid w:val="00A353FA"/>
    <w:rsid w:val="00A3647F"/>
    <w:rsid w:val="00A370D7"/>
    <w:rsid w:val="00A374E0"/>
    <w:rsid w:val="00A37BC1"/>
    <w:rsid w:val="00A40390"/>
    <w:rsid w:val="00A411C0"/>
    <w:rsid w:val="00A41B79"/>
    <w:rsid w:val="00A42C3A"/>
    <w:rsid w:val="00A42F1C"/>
    <w:rsid w:val="00A43847"/>
    <w:rsid w:val="00A43D1D"/>
    <w:rsid w:val="00A44BDD"/>
    <w:rsid w:val="00A44EB7"/>
    <w:rsid w:val="00A452DA"/>
    <w:rsid w:val="00A45E3E"/>
    <w:rsid w:val="00A476C7"/>
    <w:rsid w:val="00A47F46"/>
    <w:rsid w:val="00A52A66"/>
    <w:rsid w:val="00A56E39"/>
    <w:rsid w:val="00A57AAB"/>
    <w:rsid w:val="00A60F07"/>
    <w:rsid w:val="00A62293"/>
    <w:rsid w:val="00A6511B"/>
    <w:rsid w:val="00A66138"/>
    <w:rsid w:val="00A6676D"/>
    <w:rsid w:val="00A7076A"/>
    <w:rsid w:val="00A72026"/>
    <w:rsid w:val="00A721A1"/>
    <w:rsid w:val="00A725E5"/>
    <w:rsid w:val="00A72F41"/>
    <w:rsid w:val="00A757EB"/>
    <w:rsid w:val="00A76227"/>
    <w:rsid w:val="00A76462"/>
    <w:rsid w:val="00A81629"/>
    <w:rsid w:val="00A81D74"/>
    <w:rsid w:val="00A825D1"/>
    <w:rsid w:val="00A831BE"/>
    <w:rsid w:val="00A8519B"/>
    <w:rsid w:val="00A90BAA"/>
    <w:rsid w:val="00A90C15"/>
    <w:rsid w:val="00A91A3B"/>
    <w:rsid w:val="00A91D21"/>
    <w:rsid w:val="00A9316C"/>
    <w:rsid w:val="00A9540B"/>
    <w:rsid w:val="00A9590E"/>
    <w:rsid w:val="00A960A9"/>
    <w:rsid w:val="00A973D3"/>
    <w:rsid w:val="00AA0223"/>
    <w:rsid w:val="00AA02F6"/>
    <w:rsid w:val="00AA0FD9"/>
    <w:rsid w:val="00AA17A5"/>
    <w:rsid w:val="00AA1D23"/>
    <w:rsid w:val="00AA212D"/>
    <w:rsid w:val="00AA2497"/>
    <w:rsid w:val="00AA2731"/>
    <w:rsid w:val="00AA2F3C"/>
    <w:rsid w:val="00AA30FE"/>
    <w:rsid w:val="00AA3499"/>
    <w:rsid w:val="00AA43BE"/>
    <w:rsid w:val="00AA65E5"/>
    <w:rsid w:val="00AA6CD8"/>
    <w:rsid w:val="00AA7555"/>
    <w:rsid w:val="00AA7952"/>
    <w:rsid w:val="00AB0655"/>
    <w:rsid w:val="00AB0A9E"/>
    <w:rsid w:val="00AB0D84"/>
    <w:rsid w:val="00AB652F"/>
    <w:rsid w:val="00AC1301"/>
    <w:rsid w:val="00AC24A9"/>
    <w:rsid w:val="00AC2CD0"/>
    <w:rsid w:val="00AC31B0"/>
    <w:rsid w:val="00AC4978"/>
    <w:rsid w:val="00AC55A2"/>
    <w:rsid w:val="00AC692D"/>
    <w:rsid w:val="00AC697A"/>
    <w:rsid w:val="00AD1F21"/>
    <w:rsid w:val="00AD20B7"/>
    <w:rsid w:val="00AD3A6B"/>
    <w:rsid w:val="00AD3BFD"/>
    <w:rsid w:val="00AD539D"/>
    <w:rsid w:val="00AD793B"/>
    <w:rsid w:val="00AE074C"/>
    <w:rsid w:val="00AE1263"/>
    <w:rsid w:val="00AE16C5"/>
    <w:rsid w:val="00AE1B5F"/>
    <w:rsid w:val="00AE2C36"/>
    <w:rsid w:val="00AE37E4"/>
    <w:rsid w:val="00AE3A55"/>
    <w:rsid w:val="00AE3F0A"/>
    <w:rsid w:val="00AE4541"/>
    <w:rsid w:val="00AE47FA"/>
    <w:rsid w:val="00AE4DB3"/>
    <w:rsid w:val="00AE60C2"/>
    <w:rsid w:val="00AF0F0E"/>
    <w:rsid w:val="00AF1D4D"/>
    <w:rsid w:val="00AF2EDD"/>
    <w:rsid w:val="00AF6652"/>
    <w:rsid w:val="00B0006E"/>
    <w:rsid w:val="00B004C6"/>
    <w:rsid w:val="00B00E4B"/>
    <w:rsid w:val="00B05A14"/>
    <w:rsid w:val="00B06BF7"/>
    <w:rsid w:val="00B07D5C"/>
    <w:rsid w:val="00B109FC"/>
    <w:rsid w:val="00B10BFB"/>
    <w:rsid w:val="00B10E5C"/>
    <w:rsid w:val="00B140C5"/>
    <w:rsid w:val="00B15D22"/>
    <w:rsid w:val="00B16237"/>
    <w:rsid w:val="00B162C5"/>
    <w:rsid w:val="00B166C9"/>
    <w:rsid w:val="00B16C8F"/>
    <w:rsid w:val="00B20EE8"/>
    <w:rsid w:val="00B2188A"/>
    <w:rsid w:val="00B30426"/>
    <w:rsid w:val="00B313B5"/>
    <w:rsid w:val="00B31AF8"/>
    <w:rsid w:val="00B3203C"/>
    <w:rsid w:val="00B3240C"/>
    <w:rsid w:val="00B32CF6"/>
    <w:rsid w:val="00B3471B"/>
    <w:rsid w:val="00B357B9"/>
    <w:rsid w:val="00B37570"/>
    <w:rsid w:val="00B37F73"/>
    <w:rsid w:val="00B400F3"/>
    <w:rsid w:val="00B423EE"/>
    <w:rsid w:val="00B429FB"/>
    <w:rsid w:val="00B444A9"/>
    <w:rsid w:val="00B469E7"/>
    <w:rsid w:val="00B46D9C"/>
    <w:rsid w:val="00B46EAD"/>
    <w:rsid w:val="00B47089"/>
    <w:rsid w:val="00B47B56"/>
    <w:rsid w:val="00B50C7E"/>
    <w:rsid w:val="00B50CFC"/>
    <w:rsid w:val="00B5299A"/>
    <w:rsid w:val="00B52A67"/>
    <w:rsid w:val="00B535CC"/>
    <w:rsid w:val="00B54435"/>
    <w:rsid w:val="00B5452D"/>
    <w:rsid w:val="00B54B26"/>
    <w:rsid w:val="00B554C1"/>
    <w:rsid w:val="00B55CFC"/>
    <w:rsid w:val="00B5637E"/>
    <w:rsid w:val="00B56B6B"/>
    <w:rsid w:val="00B605DA"/>
    <w:rsid w:val="00B609D3"/>
    <w:rsid w:val="00B61C10"/>
    <w:rsid w:val="00B62342"/>
    <w:rsid w:val="00B623B4"/>
    <w:rsid w:val="00B62FD4"/>
    <w:rsid w:val="00B64523"/>
    <w:rsid w:val="00B658A3"/>
    <w:rsid w:val="00B65A16"/>
    <w:rsid w:val="00B67567"/>
    <w:rsid w:val="00B70A03"/>
    <w:rsid w:val="00B7103F"/>
    <w:rsid w:val="00B717CE"/>
    <w:rsid w:val="00B729A3"/>
    <w:rsid w:val="00B72BFB"/>
    <w:rsid w:val="00B72D5A"/>
    <w:rsid w:val="00B742E1"/>
    <w:rsid w:val="00B74873"/>
    <w:rsid w:val="00B756E6"/>
    <w:rsid w:val="00B75B66"/>
    <w:rsid w:val="00B76AEE"/>
    <w:rsid w:val="00B77537"/>
    <w:rsid w:val="00B77658"/>
    <w:rsid w:val="00B778E9"/>
    <w:rsid w:val="00B77BF8"/>
    <w:rsid w:val="00B80FAB"/>
    <w:rsid w:val="00B81479"/>
    <w:rsid w:val="00B837E6"/>
    <w:rsid w:val="00B8461D"/>
    <w:rsid w:val="00B8566F"/>
    <w:rsid w:val="00B86615"/>
    <w:rsid w:val="00B8662B"/>
    <w:rsid w:val="00B86F3B"/>
    <w:rsid w:val="00B90DA5"/>
    <w:rsid w:val="00B9267C"/>
    <w:rsid w:val="00B93374"/>
    <w:rsid w:val="00B94376"/>
    <w:rsid w:val="00B9475E"/>
    <w:rsid w:val="00B958BC"/>
    <w:rsid w:val="00B95F5B"/>
    <w:rsid w:val="00B96066"/>
    <w:rsid w:val="00B965CA"/>
    <w:rsid w:val="00B96764"/>
    <w:rsid w:val="00B96B62"/>
    <w:rsid w:val="00BA08DE"/>
    <w:rsid w:val="00BA0C59"/>
    <w:rsid w:val="00BA1477"/>
    <w:rsid w:val="00BA200D"/>
    <w:rsid w:val="00BA3515"/>
    <w:rsid w:val="00BA43B0"/>
    <w:rsid w:val="00BA6D6E"/>
    <w:rsid w:val="00BA764F"/>
    <w:rsid w:val="00BB1B4B"/>
    <w:rsid w:val="00BB1DE7"/>
    <w:rsid w:val="00BB38D0"/>
    <w:rsid w:val="00BB3946"/>
    <w:rsid w:val="00BB7C2E"/>
    <w:rsid w:val="00BB7E74"/>
    <w:rsid w:val="00BC1574"/>
    <w:rsid w:val="00BC208F"/>
    <w:rsid w:val="00BC20A3"/>
    <w:rsid w:val="00BC21DF"/>
    <w:rsid w:val="00BC259B"/>
    <w:rsid w:val="00BC4369"/>
    <w:rsid w:val="00BC4774"/>
    <w:rsid w:val="00BC5348"/>
    <w:rsid w:val="00BC5601"/>
    <w:rsid w:val="00BD22D2"/>
    <w:rsid w:val="00BD2DA3"/>
    <w:rsid w:val="00BD31A5"/>
    <w:rsid w:val="00BD31C9"/>
    <w:rsid w:val="00BD3CD7"/>
    <w:rsid w:val="00BD4C16"/>
    <w:rsid w:val="00BD6B3D"/>
    <w:rsid w:val="00BD6E11"/>
    <w:rsid w:val="00BE0887"/>
    <w:rsid w:val="00BE0D13"/>
    <w:rsid w:val="00BE2297"/>
    <w:rsid w:val="00BE3EA0"/>
    <w:rsid w:val="00BE4778"/>
    <w:rsid w:val="00BE6D6F"/>
    <w:rsid w:val="00BE71EE"/>
    <w:rsid w:val="00BF028C"/>
    <w:rsid w:val="00BF0342"/>
    <w:rsid w:val="00BF0694"/>
    <w:rsid w:val="00BF0796"/>
    <w:rsid w:val="00BF0CB2"/>
    <w:rsid w:val="00BF1A88"/>
    <w:rsid w:val="00BF25B3"/>
    <w:rsid w:val="00BF2C7F"/>
    <w:rsid w:val="00BF3CDD"/>
    <w:rsid w:val="00BF4600"/>
    <w:rsid w:val="00BF47D0"/>
    <w:rsid w:val="00BF4825"/>
    <w:rsid w:val="00BF523D"/>
    <w:rsid w:val="00BF5690"/>
    <w:rsid w:val="00BF6090"/>
    <w:rsid w:val="00BF61AB"/>
    <w:rsid w:val="00BF7F0E"/>
    <w:rsid w:val="00C00A04"/>
    <w:rsid w:val="00C01104"/>
    <w:rsid w:val="00C01B9B"/>
    <w:rsid w:val="00C01D04"/>
    <w:rsid w:val="00C01F4D"/>
    <w:rsid w:val="00C03272"/>
    <w:rsid w:val="00C04F00"/>
    <w:rsid w:val="00C05966"/>
    <w:rsid w:val="00C060FA"/>
    <w:rsid w:val="00C1538E"/>
    <w:rsid w:val="00C160D2"/>
    <w:rsid w:val="00C16A0B"/>
    <w:rsid w:val="00C16EFF"/>
    <w:rsid w:val="00C202AA"/>
    <w:rsid w:val="00C20B28"/>
    <w:rsid w:val="00C20E0D"/>
    <w:rsid w:val="00C21532"/>
    <w:rsid w:val="00C23F0D"/>
    <w:rsid w:val="00C251ED"/>
    <w:rsid w:val="00C26E0D"/>
    <w:rsid w:val="00C26F12"/>
    <w:rsid w:val="00C27256"/>
    <w:rsid w:val="00C304B6"/>
    <w:rsid w:val="00C31974"/>
    <w:rsid w:val="00C326AC"/>
    <w:rsid w:val="00C32CEA"/>
    <w:rsid w:val="00C33D05"/>
    <w:rsid w:val="00C34207"/>
    <w:rsid w:val="00C34801"/>
    <w:rsid w:val="00C34FBD"/>
    <w:rsid w:val="00C351FD"/>
    <w:rsid w:val="00C35C79"/>
    <w:rsid w:val="00C36D52"/>
    <w:rsid w:val="00C36D7D"/>
    <w:rsid w:val="00C37962"/>
    <w:rsid w:val="00C37EE0"/>
    <w:rsid w:val="00C41130"/>
    <w:rsid w:val="00C46A42"/>
    <w:rsid w:val="00C514AE"/>
    <w:rsid w:val="00C54DA1"/>
    <w:rsid w:val="00C5728F"/>
    <w:rsid w:val="00C57821"/>
    <w:rsid w:val="00C57A9A"/>
    <w:rsid w:val="00C57DB1"/>
    <w:rsid w:val="00C6006E"/>
    <w:rsid w:val="00C603AF"/>
    <w:rsid w:val="00C60B41"/>
    <w:rsid w:val="00C60BD1"/>
    <w:rsid w:val="00C61E2A"/>
    <w:rsid w:val="00C62BD5"/>
    <w:rsid w:val="00C63B92"/>
    <w:rsid w:val="00C65774"/>
    <w:rsid w:val="00C65932"/>
    <w:rsid w:val="00C67B32"/>
    <w:rsid w:val="00C67ED5"/>
    <w:rsid w:val="00C70986"/>
    <w:rsid w:val="00C716FB"/>
    <w:rsid w:val="00C7281D"/>
    <w:rsid w:val="00C72FCE"/>
    <w:rsid w:val="00C761CA"/>
    <w:rsid w:val="00C7640E"/>
    <w:rsid w:val="00C76634"/>
    <w:rsid w:val="00C76724"/>
    <w:rsid w:val="00C76986"/>
    <w:rsid w:val="00C770A3"/>
    <w:rsid w:val="00C8211B"/>
    <w:rsid w:val="00C82B44"/>
    <w:rsid w:val="00C83A4B"/>
    <w:rsid w:val="00C845B6"/>
    <w:rsid w:val="00C852E7"/>
    <w:rsid w:val="00C853E8"/>
    <w:rsid w:val="00C86AF5"/>
    <w:rsid w:val="00C873B9"/>
    <w:rsid w:val="00C8776C"/>
    <w:rsid w:val="00C8790B"/>
    <w:rsid w:val="00C902DF"/>
    <w:rsid w:val="00C92201"/>
    <w:rsid w:val="00C92363"/>
    <w:rsid w:val="00C9405F"/>
    <w:rsid w:val="00C94742"/>
    <w:rsid w:val="00C94796"/>
    <w:rsid w:val="00C95202"/>
    <w:rsid w:val="00C953E1"/>
    <w:rsid w:val="00C9626F"/>
    <w:rsid w:val="00C9772D"/>
    <w:rsid w:val="00CA09BD"/>
    <w:rsid w:val="00CA1F18"/>
    <w:rsid w:val="00CA4FF0"/>
    <w:rsid w:val="00CA563D"/>
    <w:rsid w:val="00CA57C1"/>
    <w:rsid w:val="00CB0696"/>
    <w:rsid w:val="00CB089A"/>
    <w:rsid w:val="00CB0952"/>
    <w:rsid w:val="00CB1112"/>
    <w:rsid w:val="00CB18E9"/>
    <w:rsid w:val="00CB2998"/>
    <w:rsid w:val="00CB3F07"/>
    <w:rsid w:val="00CB4CC0"/>
    <w:rsid w:val="00CB6EB3"/>
    <w:rsid w:val="00CB7170"/>
    <w:rsid w:val="00CB741C"/>
    <w:rsid w:val="00CB772E"/>
    <w:rsid w:val="00CB7F74"/>
    <w:rsid w:val="00CC0015"/>
    <w:rsid w:val="00CC0033"/>
    <w:rsid w:val="00CC3263"/>
    <w:rsid w:val="00CC6104"/>
    <w:rsid w:val="00CC6775"/>
    <w:rsid w:val="00CC7057"/>
    <w:rsid w:val="00CC797B"/>
    <w:rsid w:val="00CC7D7A"/>
    <w:rsid w:val="00CD04AC"/>
    <w:rsid w:val="00CD08B3"/>
    <w:rsid w:val="00CD0B33"/>
    <w:rsid w:val="00CD17E4"/>
    <w:rsid w:val="00CD1C32"/>
    <w:rsid w:val="00CD26B4"/>
    <w:rsid w:val="00CD5B10"/>
    <w:rsid w:val="00CD64E0"/>
    <w:rsid w:val="00CD6903"/>
    <w:rsid w:val="00CD69B4"/>
    <w:rsid w:val="00CD7298"/>
    <w:rsid w:val="00CE15A8"/>
    <w:rsid w:val="00CE185E"/>
    <w:rsid w:val="00CE1E87"/>
    <w:rsid w:val="00CE1EC5"/>
    <w:rsid w:val="00CE2281"/>
    <w:rsid w:val="00CE2C0D"/>
    <w:rsid w:val="00CE3B69"/>
    <w:rsid w:val="00CE47B6"/>
    <w:rsid w:val="00CE4D0A"/>
    <w:rsid w:val="00CE5365"/>
    <w:rsid w:val="00CE5B7F"/>
    <w:rsid w:val="00CE6861"/>
    <w:rsid w:val="00CE77C6"/>
    <w:rsid w:val="00CF0C18"/>
    <w:rsid w:val="00CF28A2"/>
    <w:rsid w:val="00CF2E28"/>
    <w:rsid w:val="00CF3CF8"/>
    <w:rsid w:val="00CF46CB"/>
    <w:rsid w:val="00CF52C9"/>
    <w:rsid w:val="00CF60C6"/>
    <w:rsid w:val="00CF729A"/>
    <w:rsid w:val="00D006FA"/>
    <w:rsid w:val="00D007C0"/>
    <w:rsid w:val="00D00DF8"/>
    <w:rsid w:val="00D00EC5"/>
    <w:rsid w:val="00D0310B"/>
    <w:rsid w:val="00D075E9"/>
    <w:rsid w:val="00D10A98"/>
    <w:rsid w:val="00D10EA8"/>
    <w:rsid w:val="00D120A4"/>
    <w:rsid w:val="00D121E6"/>
    <w:rsid w:val="00D1482A"/>
    <w:rsid w:val="00D14D42"/>
    <w:rsid w:val="00D15244"/>
    <w:rsid w:val="00D15D47"/>
    <w:rsid w:val="00D162E1"/>
    <w:rsid w:val="00D16BDE"/>
    <w:rsid w:val="00D1789E"/>
    <w:rsid w:val="00D20297"/>
    <w:rsid w:val="00D209A1"/>
    <w:rsid w:val="00D20DE5"/>
    <w:rsid w:val="00D226D9"/>
    <w:rsid w:val="00D23F7C"/>
    <w:rsid w:val="00D25A87"/>
    <w:rsid w:val="00D26F30"/>
    <w:rsid w:val="00D276B2"/>
    <w:rsid w:val="00D27CF3"/>
    <w:rsid w:val="00D31E46"/>
    <w:rsid w:val="00D32748"/>
    <w:rsid w:val="00D327E9"/>
    <w:rsid w:val="00D33ABA"/>
    <w:rsid w:val="00D34D85"/>
    <w:rsid w:val="00D3541F"/>
    <w:rsid w:val="00D3593A"/>
    <w:rsid w:val="00D360E3"/>
    <w:rsid w:val="00D37A2B"/>
    <w:rsid w:val="00D43364"/>
    <w:rsid w:val="00D437C6"/>
    <w:rsid w:val="00D44822"/>
    <w:rsid w:val="00D44919"/>
    <w:rsid w:val="00D45288"/>
    <w:rsid w:val="00D459B5"/>
    <w:rsid w:val="00D45BEF"/>
    <w:rsid w:val="00D4688A"/>
    <w:rsid w:val="00D46B1F"/>
    <w:rsid w:val="00D50C6B"/>
    <w:rsid w:val="00D512F7"/>
    <w:rsid w:val="00D51DA0"/>
    <w:rsid w:val="00D552F6"/>
    <w:rsid w:val="00D55355"/>
    <w:rsid w:val="00D574E5"/>
    <w:rsid w:val="00D6012E"/>
    <w:rsid w:val="00D6059E"/>
    <w:rsid w:val="00D61095"/>
    <w:rsid w:val="00D61852"/>
    <w:rsid w:val="00D623FD"/>
    <w:rsid w:val="00D6310C"/>
    <w:rsid w:val="00D6355E"/>
    <w:rsid w:val="00D636E9"/>
    <w:rsid w:val="00D65DCB"/>
    <w:rsid w:val="00D65F30"/>
    <w:rsid w:val="00D66552"/>
    <w:rsid w:val="00D67AE8"/>
    <w:rsid w:val="00D71265"/>
    <w:rsid w:val="00D71563"/>
    <w:rsid w:val="00D7215B"/>
    <w:rsid w:val="00D73096"/>
    <w:rsid w:val="00D74741"/>
    <w:rsid w:val="00D755F2"/>
    <w:rsid w:val="00D7613D"/>
    <w:rsid w:val="00D76D2E"/>
    <w:rsid w:val="00D77940"/>
    <w:rsid w:val="00D803B4"/>
    <w:rsid w:val="00D80C66"/>
    <w:rsid w:val="00D81EB7"/>
    <w:rsid w:val="00D82410"/>
    <w:rsid w:val="00D8245D"/>
    <w:rsid w:val="00D83551"/>
    <w:rsid w:val="00D837AC"/>
    <w:rsid w:val="00D8399D"/>
    <w:rsid w:val="00D91B66"/>
    <w:rsid w:val="00D91BB2"/>
    <w:rsid w:val="00D91BBB"/>
    <w:rsid w:val="00D92739"/>
    <w:rsid w:val="00D930E9"/>
    <w:rsid w:val="00D931A0"/>
    <w:rsid w:val="00D93904"/>
    <w:rsid w:val="00D93C95"/>
    <w:rsid w:val="00D93E57"/>
    <w:rsid w:val="00D93FA4"/>
    <w:rsid w:val="00D95423"/>
    <w:rsid w:val="00D9607F"/>
    <w:rsid w:val="00D96852"/>
    <w:rsid w:val="00DA06C1"/>
    <w:rsid w:val="00DA13C6"/>
    <w:rsid w:val="00DA1407"/>
    <w:rsid w:val="00DA3E0A"/>
    <w:rsid w:val="00DA68F6"/>
    <w:rsid w:val="00DA7F33"/>
    <w:rsid w:val="00DB13BF"/>
    <w:rsid w:val="00DB3CBE"/>
    <w:rsid w:val="00DB64BD"/>
    <w:rsid w:val="00DB6697"/>
    <w:rsid w:val="00DB771C"/>
    <w:rsid w:val="00DC08AC"/>
    <w:rsid w:val="00DC108C"/>
    <w:rsid w:val="00DC187E"/>
    <w:rsid w:val="00DC1E02"/>
    <w:rsid w:val="00DC211B"/>
    <w:rsid w:val="00DC2E6F"/>
    <w:rsid w:val="00DC33AD"/>
    <w:rsid w:val="00DC38FF"/>
    <w:rsid w:val="00DC5FBE"/>
    <w:rsid w:val="00DC79CF"/>
    <w:rsid w:val="00DC7B37"/>
    <w:rsid w:val="00DD1333"/>
    <w:rsid w:val="00DD1D0C"/>
    <w:rsid w:val="00DD21C0"/>
    <w:rsid w:val="00DD3492"/>
    <w:rsid w:val="00DD3753"/>
    <w:rsid w:val="00DD382C"/>
    <w:rsid w:val="00DD51C4"/>
    <w:rsid w:val="00DD537B"/>
    <w:rsid w:val="00DD5C77"/>
    <w:rsid w:val="00DE1C4D"/>
    <w:rsid w:val="00DE1E43"/>
    <w:rsid w:val="00DE22CB"/>
    <w:rsid w:val="00DE4AB3"/>
    <w:rsid w:val="00DE5EE7"/>
    <w:rsid w:val="00DE66BE"/>
    <w:rsid w:val="00DE6785"/>
    <w:rsid w:val="00DE6D8D"/>
    <w:rsid w:val="00DE70A0"/>
    <w:rsid w:val="00DE7616"/>
    <w:rsid w:val="00DE7E34"/>
    <w:rsid w:val="00DF0EB9"/>
    <w:rsid w:val="00DF1400"/>
    <w:rsid w:val="00DF142F"/>
    <w:rsid w:val="00DF185B"/>
    <w:rsid w:val="00DF1B34"/>
    <w:rsid w:val="00DF244D"/>
    <w:rsid w:val="00DF2A4C"/>
    <w:rsid w:val="00DF32C1"/>
    <w:rsid w:val="00DF3C88"/>
    <w:rsid w:val="00DF480A"/>
    <w:rsid w:val="00DF509E"/>
    <w:rsid w:val="00DF5AF0"/>
    <w:rsid w:val="00DF788C"/>
    <w:rsid w:val="00DF7B44"/>
    <w:rsid w:val="00E00B8B"/>
    <w:rsid w:val="00E0171E"/>
    <w:rsid w:val="00E017AC"/>
    <w:rsid w:val="00E01ECF"/>
    <w:rsid w:val="00E04A11"/>
    <w:rsid w:val="00E04A8C"/>
    <w:rsid w:val="00E04D31"/>
    <w:rsid w:val="00E04E26"/>
    <w:rsid w:val="00E06716"/>
    <w:rsid w:val="00E06D30"/>
    <w:rsid w:val="00E0729A"/>
    <w:rsid w:val="00E0785C"/>
    <w:rsid w:val="00E10EF7"/>
    <w:rsid w:val="00E11FA3"/>
    <w:rsid w:val="00E1212B"/>
    <w:rsid w:val="00E134BB"/>
    <w:rsid w:val="00E13D9A"/>
    <w:rsid w:val="00E13DFD"/>
    <w:rsid w:val="00E14366"/>
    <w:rsid w:val="00E149A8"/>
    <w:rsid w:val="00E14DB4"/>
    <w:rsid w:val="00E14FD0"/>
    <w:rsid w:val="00E15810"/>
    <w:rsid w:val="00E15BE8"/>
    <w:rsid w:val="00E15EDC"/>
    <w:rsid w:val="00E1646F"/>
    <w:rsid w:val="00E16B5F"/>
    <w:rsid w:val="00E17D54"/>
    <w:rsid w:val="00E21981"/>
    <w:rsid w:val="00E219EF"/>
    <w:rsid w:val="00E21FD5"/>
    <w:rsid w:val="00E2243B"/>
    <w:rsid w:val="00E2413D"/>
    <w:rsid w:val="00E256DF"/>
    <w:rsid w:val="00E261D9"/>
    <w:rsid w:val="00E276D1"/>
    <w:rsid w:val="00E30183"/>
    <w:rsid w:val="00E30980"/>
    <w:rsid w:val="00E30F0D"/>
    <w:rsid w:val="00E31FE8"/>
    <w:rsid w:val="00E33517"/>
    <w:rsid w:val="00E348A2"/>
    <w:rsid w:val="00E36CBA"/>
    <w:rsid w:val="00E374E5"/>
    <w:rsid w:val="00E41140"/>
    <w:rsid w:val="00E41315"/>
    <w:rsid w:val="00E423CB"/>
    <w:rsid w:val="00E42543"/>
    <w:rsid w:val="00E42BCA"/>
    <w:rsid w:val="00E435E7"/>
    <w:rsid w:val="00E4368C"/>
    <w:rsid w:val="00E4492C"/>
    <w:rsid w:val="00E45FE7"/>
    <w:rsid w:val="00E47CC5"/>
    <w:rsid w:val="00E50D07"/>
    <w:rsid w:val="00E50D9A"/>
    <w:rsid w:val="00E51047"/>
    <w:rsid w:val="00E51B27"/>
    <w:rsid w:val="00E52203"/>
    <w:rsid w:val="00E53568"/>
    <w:rsid w:val="00E553F4"/>
    <w:rsid w:val="00E55585"/>
    <w:rsid w:val="00E55ACB"/>
    <w:rsid w:val="00E55F88"/>
    <w:rsid w:val="00E56630"/>
    <w:rsid w:val="00E573DB"/>
    <w:rsid w:val="00E6286E"/>
    <w:rsid w:val="00E62B24"/>
    <w:rsid w:val="00E62B95"/>
    <w:rsid w:val="00E62F5F"/>
    <w:rsid w:val="00E635D4"/>
    <w:rsid w:val="00E6383C"/>
    <w:rsid w:val="00E64032"/>
    <w:rsid w:val="00E6468A"/>
    <w:rsid w:val="00E650E4"/>
    <w:rsid w:val="00E654F8"/>
    <w:rsid w:val="00E65624"/>
    <w:rsid w:val="00E65D0D"/>
    <w:rsid w:val="00E679B2"/>
    <w:rsid w:val="00E700A2"/>
    <w:rsid w:val="00E71573"/>
    <w:rsid w:val="00E7329D"/>
    <w:rsid w:val="00E7397B"/>
    <w:rsid w:val="00E74574"/>
    <w:rsid w:val="00E769D1"/>
    <w:rsid w:val="00E76BC4"/>
    <w:rsid w:val="00E77109"/>
    <w:rsid w:val="00E775BD"/>
    <w:rsid w:val="00E77823"/>
    <w:rsid w:val="00E80F59"/>
    <w:rsid w:val="00E81A0E"/>
    <w:rsid w:val="00E82A9E"/>
    <w:rsid w:val="00E82F9B"/>
    <w:rsid w:val="00E8328F"/>
    <w:rsid w:val="00E83544"/>
    <w:rsid w:val="00E8412A"/>
    <w:rsid w:val="00E84277"/>
    <w:rsid w:val="00E8475E"/>
    <w:rsid w:val="00E84D04"/>
    <w:rsid w:val="00E84E02"/>
    <w:rsid w:val="00E859E7"/>
    <w:rsid w:val="00E859FF"/>
    <w:rsid w:val="00E86027"/>
    <w:rsid w:val="00E8697B"/>
    <w:rsid w:val="00E936DD"/>
    <w:rsid w:val="00E95D8B"/>
    <w:rsid w:val="00E96163"/>
    <w:rsid w:val="00E9672E"/>
    <w:rsid w:val="00E9712F"/>
    <w:rsid w:val="00EA05A2"/>
    <w:rsid w:val="00EA1EA9"/>
    <w:rsid w:val="00EA2BA4"/>
    <w:rsid w:val="00EA2BC9"/>
    <w:rsid w:val="00EA2C58"/>
    <w:rsid w:val="00EA3D26"/>
    <w:rsid w:val="00EA49C8"/>
    <w:rsid w:val="00EA4DC0"/>
    <w:rsid w:val="00EA54EE"/>
    <w:rsid w:val="00EA56E7"/>
    <w:rsid w:val="00EA5D80"/>
    <w:rsid w:val="00EA6AA6"/>
    <w:rsid w:val="00EA7AC9"/>
    <w:rsid w:val="00EB065D"/>
    <w:rsid w:val="00EB183C"/>
    <w:rsid w:val="00EB283B"/>
    <w:rsid w:val="00EB3E96"/>
    <w:rsid w:val="00EB43C0"/>
    <w:rsid w:val="00EB4F67"/>
    <w:rsid w:val="00EB5424"/>
    <w:rsid w:val="00EB56AD"/>
    <w:rsid w:val="00EB5D5F"/>
    <w:rsid w:val="00EB79A3"/>
    <w:rsid w:val="00EB7D47"/>
    <w:rsid w:val="00EC0CA6"/>
    <w:rsid w:val="00EC1B94"/>
    <w:rsid w:val="00EC1D24"/>
    <w:rsid w:val="00EC254A"/>
    <w:rsid w:val="00EC2EB9"/>
    <w:rsid w:val="00EC34F9"/>
    <w:rsid w:val="00EC37B7"/>
    <w:rsid w:val="00EC3A14"/>
    <w:rsid w:val="00EC3BAB"/>
    <w:rsid w:val="00EC5286"/>
    <w:rsid w:val="00EC52CB"/>
    <w:rsid w:val="00EC5942"/>
    <w:rsid w:val="00EC5B39"/>
    <w:rsid w:val="00EC62F1"/>
    <w:rsid w:val="00EC6940"/>
    <w:rsid w:val="00EC69ED"/>
    <w:rsid w:val="00EC77FB"/>
    <w:rsid w:val="00EC78E0"/>
    <w:rsid w:val="00EC7C31"/>
    <w:rsid w:val="00ED00E8"/>
    <w:rsid w:val="00ED0513"/>
    <w:rsid w:val="00ED0FF1"/>
    <w:rsid w:val="00ED1FD7"/>
    <w:rsid w:val="00ED2D27"/>
    <w:rsid w:val="00ED398D"/>
    <w:rsid w:val="00ED5166"/>
    <w:rsid w:val="00EE0627"/>
    <w:rsid w:val="00EE154D"/>
    <w:rsid w:val="00EE161F"/>
    <w:rsid w:val="00EE1817"/>
    <w:rsid w:val="00EE1D57"/>
    <w:rsid w:val="00EE2183"/>
    <w:rsid w:val="00EE279F"/>
    <w:rsid w:val="00EE2CA9"/>
    <w:rsid w:val="00EE3242"/>
    <w:rsid w:val="00EE363D"/>
    <w:rsid w:val="00EE439E"/>
    <w:rsid w:val="00EE4BFB"/>
    <w:rsid w:val="00EE5DA7"/>
    <w:rsid w:val="00EE7137"/>
    <w:rsid w:val="00EE7E82"/>
    <w:rsid w:val="00EE7F6F"/>
    <w:rsid w:val="00EF0395"/>
    <w:rsid w:val="00EF4E06"/>
    <w:rsid w:val="00EF5607"/>
    <w:rsid w:val="00EF5C69"/>
    <w:rsid w:val="00EF5DF6"/>
    <w:rsid w:val="00EF616D"/>
    <w:rsid w:val="00EF659B"/>
    <w:rsid w:val="00EF7418"/>
    <w:rsid w:val="00EF78C7"/>
    <w:rsid w:val="00EF7BAA"/>
    <w:rsid w:val="00F00921"/>
    <w:rsid w:val="00F01126"/>
    <w:rsid w:val="00F017B2"/>
    <w:rsid w:val="00F019DF"/>
    <w:rsid w:val="00F0294A"/>
    <w:rsid w:val="00F02ED1"/>
    <w:rsid w:val="00F03AB7"/>
    <w:rsid w:val="00F04641"/>
    <w:rsid w:val="00F05696"/>
    <w:rsid w:val="00F05C35"/>
    <w:rsid w:val="00F065E4"/>
    <w:rsid w:val="00F06B41"/>
    <w:rsid w:val="00F06F72"/>
    <w:rsid w:val="00F07D0F"/>
    <w:rsid w:val="00F10A39"/>
    <w:rsid w:val="00F1170E"/>
    <w:rsid w:val="00F11AB1"/>
    <w:rsid w:val="00F12148"/>
    <w:rsid w:val="00F1287A"/>
    <w:rsid w:val="00F12A27"/>
    <w:rsid w:val="00F12A93"/>
    <w:rsid w:val="00F12CE1"/>
    <w:rsid w:val="00F13883"/>
    <w:rsid w:val="00F14179"/>
    <w:rsid w:val="00F152D4"/>
    <w:rsid w:val="00F16051"/>
    <w:rsid w:val="00F16833"/>
    <w:rsid w:val="00F16CEA"/>
    <w:rsid w:val="00F17613"/>
    <w:rsid w:val="00F22382"/>
    <w:rsid w:val="00F224D6"/>
    <w:rsid w:val="00F24CF2"/>
    <w:rsid w:val="00F251C4"/>
    <w:rsid w:val="00F254B1"/>
    <w:rsid w:val="00F2629D"/>
    <w:rsid w:val="00F32C4E"/>
    <w:rsid w:val="00F33C66"/>
    <w:rsid w:val="00F350DC"/>
    <w:rsid w:val="00F3598A"/>
    <w:rsid w:val="00F362DF"/>
    <w:rsid w:val="00F366EE"/>
    <w:rsid w:val="00F36A3F"/>
    <w:rsid w:val="00F36BCA"/>
    <w:rsid w:val="00F3721F"/>
    <w:rsid w:val="00F37674"/>
    <w:rsid w:val="00F424FD"/>
    <w:rsid w:val="00F43CCB"/>
    <w:rsid w:val="00F44055"/>
    <w:rsid w:val="00F452A8"/>
    <w:rsid w:val="00F45582"/>
    <w:rsid w:val="00F456BA"/>
    <w:rsid w:val="00F45802"/>
    <w:rsid w:val="00F466C0"/>
    <w:rsid w:val="00F47113"/>
    <w:rsid w:val="00F47E3E"/>
    <w:rsid w:val="00F50BDF"/>
    <w:rsid w:val="00F52046"/>
    <w:rsid w:val="00F5264D"/>
    <w:rsid w:val="00F53D39"/>
    <w:rsid w:val="00F543D7"/>
    <w:rsid w:val="00F54A31"/>
    <w:rsid w:val="00F5531E"/>
    <w:rsid w:val="00F55E45"/>
    <w:rsid w:val="00F57342"/>
    <w:rsid w:val="00F57B10"/>
    <w:rsid w:val="00F60A2A"/>
    <w:rsid w:val="00F60F51"/>
    <w:rsid w:val="00F624EA"/>
    <w:rsid w:val="00F62CA8"/>
    <w:rsid w:val="00F62DFD"/>
    <w:rsid w:val="00F6491A"/>
    <w:rsid w:val="00F67835"/>
    <w:rsid w:val="00F679C7"/>
    <w:rsid w:val="00F67E56"/>
    <w:rsid w:val="00F70309"/>
    <w:rsid w:val="00F7138C"/>
    <w:rsid w:val="00F71F4F"/>
    <w:rsid w:val="00F7207E"/>
    <w:rsid w:val="00F72596"/>
    <w:rsid w:val="00F73E13"/>
    <w:rsid w:val="00F7404B"/>
    <w:rsid w:val="00F741E9"/>
    <w:rsid w:val="00F76B06"/>
    <w:rsid w:val="00F77026"/>
    <w:rsid w:val="00F774FF"/>
    <w:rsid w:val="00F77A7D"/>
    <w:rsid w:val="00F85C84"/>
    <w:rsid w:val="00F86C65"/>
    <w:rsid w:val="00F86D7F"/>
    <w:rsid w:val="00F87BEA"/>
    <w:rsid w:val="00F90E5E"/>
    <w:rsid w:val="00F91B03"/>
    <w:rsid w:val="00F92767"/>
    <w:rsid w:val="00F9376D"/>
    <w:rsid w:val="00F97916"/>
    <w:rsid w:val="00FA0331"/>
    <w:rsid w:val="00FA15FC"/>
    <w:rsid w:val="00FA1A0E"/>
    <w:rsid w:val="00FA3677"/>
    <w:rsid w:val="00FA38AC"/>
    <w:rsid w:val="00FA4537"/>
    <w:rsid w:val="00FA4BDB"/>
    <w:rsid w:val="00FA4C87"/>
    <w:rsid w:val="00FA5263"/>
    <w:rsid w:val="00FA5539"/>
    <w:rsid w:val="00FB068A"/>
    <w:rsid w:val="00FB2F74"/>
    <w:rsid w:val="00FB5772"/>
    <w:rsid w:val="00FB5871"/>
    <w:rsid w:val="00FB5C06"/>
    <w:rsid w:val="00FB61E7"/>
    <w:rsid w:val="00FB6D9E"/>
    <w:rsid w:val="00FB7914"/>
    <w:rsid w:val="00FB7DB8"/>
    <w:rsid w:val="00FC0E39"/>
    <w:rsid w:val="00FC1368"/>
    <w:rsid w:val="00FC193C"/>
    <w:rsid w:val="00FC1E4F"/>
    <w:rsid w:val="00FC2EB8"/>
    <w:rsid w:val="00FC2EE7"/>
    <w:rsid w:val="00FC4B26"/>
    <w:rsid w:val="00FC6E57"/>
    <w:rsid w:val="00FC7C62"/>
    <w:rsid w:val="00FD1227"/>
    <w:rsid w:val="00FD1AAB"/>
    <w:rsid w:val="00FD28B6"/>
    <w:rsid w:val="00FD3161"/>
    <w:rsid w:val="00FD31E6"/>
    <w:rsid w:val="00FD327A"/>
    <w:rsid w:val="00FD3FF2"/>
    <w:rsid w:val="00FD43F2"/>
    <w:rsid w:val="00FD467B"/>
    <w:rsid w:val="00FD5347"/>
    <w:rsid w:val="00FD67B9"/>
    <w:rsid w:val="00FD7A51"/>
    <w:rsid w:val="00FD7EC3"/>
    <w:rsid w:val="00FE28B9"/>
    <w:rsid w:val="00FE37DD"/>
    <w:rsid w:val="00FE40D5"/>
    <w:rsid w:val="00FE57C3"/>
    <w:rsid w:val="00FE5EA4"/>
    <w:rsid w:val="00FE63A1"/>
    <w:rsid w:val="00FE683E"/>
    <w:rsid w:val="00FE783C"/>
    <w:rsid w:val="00FE7F21"/>
    <w:rsid w:val="00FF1598"/>
    <w:rsid w:val="00FF2795"/>
    <w:rsid w:val="00FF285C"/>
    <w:rsid w:val="00FF2F46"/>
    <w:rsid w:val="00FF3446"/>
    <w:rsid w:val="00FF3C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schemas-MSNCTYST-com/MSNCTYST" w:url="http://officeupdate.microsoft.com/office/redirect/10/Helplinks.asp?AppName=WORD&amp;HelpLCID=1041&amp;LinkNum=18915401&amp;Version=0," w:name="MSNCTYST"/>
  <w:shapeDefaults>
    <o:shapedefaults v:ext="edit" spidmax="2049">
      <v:textbox inset="5.85pt,.7pt,5.85pt,.7pt"/>
    </o:shapedefaults>
    <o:shapelayout v:ext="edit">
      <o:idmap v:ext="edit" data="1"/>
    </o:shapelayout>
  </w:shapeDefaults>
  <w:decimalSymbol w:val="."/>
  <w:listSeparator w:val=","/>
  <w14:docId w14:val="261E3F19"/>
  <w15:chartTrackingRefBased/>
  <w15:docId w15:val="{AAE9D8A5-9EDE-469F-BE47-09B241150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170C"/>
    <w:pPr>
      <w:widowControl w:val="0"/>
      <w:jc w:val="both"/>
    </w:pPr>
    <w:rPr>
      <w:kern w:val="2"/>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FC136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Date"/>
    <w:basedOn w:val="a"/>
    <w:next w:val="a"/>
    <w:rsid w:val="00A60F07"/>
    <w:rPr>
      <w:sz w:val="20"/>
      <w:szCs w:val="20"/>
    </w:rPr>
  </w:style>
  <w:style w:type="paragraph" w:styleId="a5">
    <w:name w:val="Plain Text"/>
    <w:basedOn w:val="a"/>
    <w:rsid w:val="006C6621"/>
    <w:rPr>
      <w:rFonts w:ascii="ＭＳ 明朝" w:hAnsi="Courier New"/>
      <w:szCs w:val="20"/>
    </w:rPr>
  </w:style>
  <w:style w:type="paragraph" w:styleId="a6">
    <w:name w:val="Note Heading"/>
    <w:basedOn w:val="a"/>
    <w:next w:val="a"/>
    <w:rsid w:val="00E81A0E"/>
    <w:pPr>
      <w:jc w:val="center"/>
    </w:pPr>
    <w:rPr>
      <w:szCs w:val="20"/>
    </w:rPr>
  </w:style>
  <w:style w:type="paragraph" w:styleId="a7">
    <w:name w:val="Body Text Indent"/>
    <w:basedOn w:val="a"/>
    <w:rsid w:val="00E81A0E"/>
    <w:pPr>
      <w:ind w:left="420"/>
    </w:pPr>
    <w:rPr>
      <w:szCs w:val="20"/>
    </w:rPr>
  </w:style>
  <w:style w:type="character" w:styleId="a8">
    <w:name w:val="Hyperlink"/>
    <w:rsid w:val="00E81A0E"/>
    <w:rPr>
      <w:color w:val="0000FF"/>
      <w:u w:val="single"/>
    </w:rPr>
  </w:style>
  <w:style w:type="paragraph" w:styleId="3">
    <w:name w:val="Body Text Indent 3"/>
    <w:basedOn w:val="a"/>
    <w:rsid w:val="001256A9"/>
    <w:pPr>
      <w:ind w:left="851"/>
    </w:pPr>
    <w:rPr>
      <w:sz w:val="16"/>
      <w:szCs w:val="16"/>
    </w:rPr>
  </w:style>
  <w:style w:type="paragraph" w:styleId="a9">
    <w:name w:val="Closing"/>
    <w:basedOn w:val="a"/>
    <w:rsid w:val="00304D21"/>
    <w:pPr>
      <w:jc w:val="right"/>
    </w:pPr>
    <w:rPr>
      <w:rFonts w:ascii="ＭＳ 明朝"/>
      <w:sz w:val="22"/>
    </w:rPr>
  </w:style>
  <w:style w:type="paragraph" w:styleId="1">
    <w:name w:val="index 1"/>
    <w:basedOn w:val="a"/>
    <w:next w:val="a"/>
    <w:autoRedefine/>
    <w:semiHidden/>
    <w:rsid w:val="00304D21"/>
    <w:pPr>
      <w:wordWrap w:val="0"/>
      <w:adjustRightInd w:val="0"/>
    </w:pPr>
    <w:rPr>
      <w:rFonts w:ascii="Times New Roman"/>
      <w:kern w:val="0"/>
      <w:szCs w:val="20"/>
    </w:rPr>
  </w:style>
  <w:style w:type="paragraph" w:styleId="Web">
    <w:name w:val="Normal (Web)"/>
    <w:basedOn w:val="a"/>
    <w:rsid w:val="00304D21"/>
    <w:pPr>
      <w:widowControl/>
      <w:spacing w:before="100" w:beforeAutospacing="1" w:after="100" w:afterAutospacing="1"/>
      <w:jc w:val="left"/>
    </w:pPr>
    <w:rPr>
      <w:rFonts w:ascii="ＭＳ 明朝" w:hAnsi="ＭＳ 明朝"/>
      <w:kern w:val="0"/>
      <w:sz w:val="24"/>
      <w:szCs w:val="20"/>
    </w:rPr>
  </w:style>
  <w:style w:type="paragraph" w:styleId="aa">
    <w:name w:val="header"/>
    <w:basedOn w:val="a"/>
    <w:rsid w:val="00F53D39"/>
    <w:pPr>
      <w:tabs>
        <w:tab w:val="center" w:pos="4252"/>
        <w:tab w:val="right" w:pos="8504"/>
      </w:tabs>
      <w:adjustRightInd w:val="0"/>
      <w:snapToGrid w:val="0"/>
      <w:textAlignment w:val="baseline"/>
    </w:pPr>
    <w:rPr>
      <w:spacing w:val="-10"/>
      <w:kern w:val="0"/>
      <w:sz w:val="20"/>
      <w:szCs w:val="20"/>
    </w:rPr>
  </w:style>
  <w:style w:type="paragraph" w:styleId="ab">
    <w:name w:val="footer"/>
    <w:basedOn w:val="a"/>
    <w:rsid w:val="009C464F"/>
    <w:pPr>
      <w:tabs>
        <w:tab w:val="center" w:pos="4252"/>
        <w:tab w:val="right" w:pos="8504"/>
      </w:tabs>
      <w:snapToGrid w:val="0"/>
    </w:pPr>
  </w:style>
  <w:style w:type="character" w:styleId="ac">
    <w:name w:val="page number"/>
    <w:basedOn w:val="a0"/>
    <w:rsid w:val="009C464F"/>
  </w:style>
  <w:style w:type="paragraph" w:styleId="ad">
    <w:name w:val="Body Text"/>
    <w:basedOn w:val="a"/>
    <w:rsid w:val="00E14366"/>
  </w:style>
  <w:style w:type="paragraph" w:styleId="2">
    <w:name w:val="Body Text Indent 2"/>
    <w:basedOn w:val="a"/>
    <w:rsid w:val="00E14366"/>
    <w:pPr>
      <w:widowControl/>
      <w:autoSpaceDE w:val="0"/>
      <w:autoSpaceDN w:val="0"/>
      <w:ind w:left="1995" w:hanging="187"/>
      <w:textAlignment w:val="bottom"/>
    </w:pPr>
    <w:rPr>
      <w:sz w:val="22"/>
      <w:szCs w:val="22"/>
    </w:rPr>
  </w:style>
  <w:style w:type="paragraph" w:styleId="ae">
    <w:name w:val="Balloon Text"/>
    <w:basedOn w:val="a"/>
    <w:semiHidden/>
    <w:rsid w:val="006F400A"/>
    <w:rPr>
      <w:rFonts w:ascii="Arial" w:eastAsia="ＭＳ ゴシック" w:hAnsi="Arial"/>
    </w:rPr>
  </w:style>
  <w:style w:type="paragraph" w:styleId="af">
    <w:name w:val="Revision"/>
    <w:hidden/>
    <w:uiPriority w:val="99"/>
    <w:semiHidden/>
    <w:rsid w:val="00B5299A"/>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51186">
      <w:bodyDiv w:val="1"/>
      <w:marLeft w:val="0"/>
      <w:marRight w:val="0"/>
      <w:marTop w:val="0"/>
      <w:marBottom w:val="0"/>
      <w:divBdr>
        <w:top w:val="none" w:sz="0" w:space="0" w:color="auto"/>
        <w:left w:val="none" w:sz="0" w:space="0" w:color="auto"/>
        <w:bottom w:val="none" w:sz="0" w:space="0" w:color="auto"/>
        <w:right w:val="none" w:sz="0" w:space="0" w:color="auto"/>
      </w:divBdr>
    </w:div>
    <w:div w:id="253393935">
      <w:bodyDiv w:val="1"/>
      <w:marLeft w:val="0"/>
      <w:marRight w:val="0"/>
      <w:marTop w:val="0"/>
      <w:marBottom w:val="0"/>
      <w:divBdr>
        <w:top w:val="none" w:sz="0" w:space="0" w:color="auto"/>
        <w:left w:val="none" w:sz="0" w:space="0" w:color="auto"/>
        <w:bottom w:val="none" w:sz="0" w:space="0" w:color="auto"/>
        <w:right w:val="none" w:sz="0" w:space="0" w:color="auto"/>
      </w:divBdr>
    </w:div>
    <w:div w:id="527913191">
      <w:bodyDiv w:val="1"/>
      <w:marLeft w:val="0"/>
      <w:marRight w:val="0"/>
      <w:marTop w:val="0"/>
      <w:marBottom w:val="0"/>
      <w:divBdr>
        <w:top w:val="none" w:sz="0" w:space="0" w:color="auto"/>
        <w:left w:val="none" w:sz="0" w:space="0" w:color="auto"/>
        <w:bottom w:val="none" w:sz="0" w:space="0" w:color="auto"/>
        <w:right w:val="none" w:sz="0" w:space="0" w:color="auto"/>
      </w:divBdr>
    </w:div>
    <w:div w:id="639269690">
      <w:bodyDiv w:val="1"/>
      <w:marLeft w:val="0"/>
      <w:marRight w:val="0"/>
      <w:marTop w:val="0"/>
      <w:marBottom w:val="0"/>
      <w:divBdr>
        <w:top w:val="none" w:sz="0" w:space="0" w:color="auto"/>
        <w:left w:val="none" w:sz="0" w:space="0" w:color="auto"/>
        <w:bottom w:val="none" w:sz="0" w:space="0" w:color="auto"/>
        <w:right w:val="none" w:sz="0" w:space="0" w:color="auto"/>
      </w:divBdr>
    </w:div>
    <w:div w:id="734084760">
      <w:bodyDiv w:val="1"/>
      <w:marLeft w:val="0"/>
      <w:marRight w:val="0"/>
      <w:marTop w:val="0"/>
      <w:marBottom w:val="0"/>
      <w:divBdr>
        <w:top w:val="none" w:sz="0" w:space="0" w:color="auto"/>
        <w:left w:val="none" w:sz="0" w:space="0" w:color="auto"/>
        <w:bottom w:val="none" w:sz="0" w:space="0" w:color="auto"/>
        <w:right w:val="none" w:sz="0" w:space="0" w:color="auto"/>
      </w:divBdr>
    </w:div>
    <w:div w:id="908346376">
      <w:bodyDiv w:val="1"/>
      <w:marLeft w:val="0"/>
      <w:marRight w:val="0"/>
      <w:marTop w:val="0"/>
      <w:marBottom w:val="0"/>
      <w:divBdr>
        <w:top w:val="none" w:sz="0" w:space="0" w:color="auto"/>
        <w:left w:val="none" w:sz="0" w:space="0" w:color="auto"/>
        <w:bottom w:val="none" w:sz="0" w:space="0" w:color="auto"/>
        <w:right w:val="none" w:sz="0" w:space="0" w:color="auto"/>
      </w:divBdr>
    </w:div>
    <w:div w:id="950356444">
      <w:bodyDiv w:val="1"/>
      <w:marLeft w:val="0"/>
      <w:marRight w:val="0"/>
      <w:marTop w:val="0"/>
      <w:marBottom w:val="0"/>
      <w:divBdr>
        <w:top w:val="none" w:sz="0" w:space="0" w:color="auto"/>
        <w:left w:val="none" w:sz="0" w:space="0" w:color="auto"/>
        <w:bottom w:val="none" w:sz="0" w:space="0" w:color="auto"/>
        <w:right w:val="none" w:sz="0" w:space="0" w:color="auto"/>
      </w:divBdr>
    </w:div>
    <w:div w:id="1057096048">
      <w:bodyDiv w:val="1"/>
      <w:marLeft w:val="0"/>
      <w:marRight w:val="0"/>
      <w:marTop w:val="0"/>
      <w:marBottom w:val="0"/>
      <w:divBdr>
        <w:top w:val="none" w:sz="0" w:space="0" w:color="auto"/>
        <w:left w:val="none" w:sz="0" w:space="0" w:color="auto"/>
        <w:bottom w:val="none" w:sz="0" w:space="0" w:color="auto"/>
        <w:right w:val="none" w:sz="0" w:space="0" w:color="auto"/>
      </w:divBdr>
    </w:div>
    <w:div w:id="1078595144">
      <w:bodyDiv w:val="1"/>
      <w:marLeft w:val="0"/>
      <w:marRight w:val="0"/>
      <w:marTop w:val="0"/>
      <w:marBottom w:val="0"/>
      <w:divBdr>
        <w:top w:val="none" w:sz="0" w:space="0" w:color="auto"/>
        <w:left w:val="none" w:sz="0" w:space="0" w:color="auto"/>
        <w:bottom w:val="none" w:sz="0" w:space="0" w:color="auto"/>
        <w:right w:val="none" w:sz="0" w:space="0" w:color="auto"/>
      </w:divBdr>
    </w:div>
    <w:div w:id="1126974129">
      <w:bodyDiv w:val="1"/>
      <w:marLeft w:val="0"/>
      <w:marRight w:val="0"/>
      <w:marTop w:val="0"/>
      <w:marBottom w:val="0"/>
      <w:divBdr>
        <w:top w:val="none" w:sz="0" w:space="0" w:color="auto"/>
        <w:left w:val="none" w:sz="0" w:space="0" w:color="auto"/>
        <w:bottom w:val="none" w:sz="0" w:space="0" w:color="auto"/>
        <w:right w:val="none" w:sz="0" w:space="0" w:color="auto"/>
      </w:divBdr>
    </w:div>
    <w:div w:id="1278677247">
      <w:bodyDiv w:val="1"/>
      <w:marLeft w:val="0"/>
      <w:marRight w:val="0"/>
      <w:marTop w:val="0"/>
      <w:marBottom w:val="0"/>
      <w:divBdr>
        <w:top w:val="none" w:sz="0" w:space="0" w:color="auto"/>
        <w:left w:val="none" w:sz="0" w:space="0" w:color="auto"/>
        <w:bottom w:val="none" w:sz="0" w:space="0" w:color="auto"/>
        <w:right w:val="none" w:sz="0" w:space="0" w:color="auto"/>
      </w:divBdr>
    </w:div>
    <w:div w:id="1506893678">
      <w:bodyDiv w:val="1"/>
      <w:marLeft w:val="0"/>
      <w:marRight w:val="0"/>
      <w:marTop w:val="0"/>
      <w:marBottom w:val="0"/>
      <w:divBdr>
        <w:top w:val="none" w:sz="0" w:space="0" w:color="auto"/>
        <w:left w:val="none" w:sz="0" w:space="0" w:color="auto"/>
        <w:bottom w:val="none" w:sz="0" w:space="0" w:color="auto"/>
        <w:right w:val="none" w:sz="0" w:space="0" w:color="auto"/>
      </w:divBdr>
    </w:div>
    <w:div w:id="1654676331">
      <w:bodyDiv w:val="1"/>
      <w:marLeft w:val="0"/>
      <w:marRight w:val="0"/>
      <w:marTop w:val="0"/>
      <w:marBottom w:val="0"/>
      <w:divBdr>
        <w:top w:val="none" w:sz="0" w:space="0" w:color="auto"/>
        <w:left w:val="none" w:sz="0" w:space="0" w:color="auto"/>
        <w:bottom w:val="none" w:sz="0" w:space="0" w:color="auto"/>
        <w:right w:val="none" w:sz="0" w:space="0" w:color="auto"/>
      </w:divBdr>
    </w:div>
    <w:div w:id="1729455398">
      <w:bodyDiv w:val="1"/>
      <w:marLeft w:val="0"/>
      <w:marRight w:val="0"/>
      <w:marTop w:val="0"/>
      <w:marBottom w:val="0"/>
      <w:divBdr>
        <w:top w:val="none" w:sz="0" w:space="0" w:color="auto"/>
        <w:left w:val="none" w:sz="0" w:space="0" w:color="auto"/>
        <w:bottom w:val="none" w:sz="0" w:space="0" w:color="auto"/>
        <w:right w:val="none" w:sz="0" w:space="0" w:color="auto"/>
      </w:divBdr>
    </w:div>
    <w:div w:id="1792626322">
      <w:bodyDiv w:val="1"/>
      <w:marLeft w:val="0"/>
      <w:marRight w:val="0"/>
      <w:marTop w:val="0"/>
      <w:marBottom w:val="0"/>
      <w:divBdr>
        <w:top w:val="none" w:sz="0" w:space="0" w:color="auto"/>
        <w:left w:val="none" w:sz="0" w:space="0" w:color="auto"/>
        <w:bottom w:val="none" w:sz="0" w:space="0" w:color="auto"/>
        <w:right w:val="none" w:sz="0" w:space="0" w:color="auto"/>
      </w:divBdr>
    </w:div>
    <w:div w:id="1880239389">
      <w:bodyDiv w:val="1"/>
      <w:marLeft w:val="0"/>
      <w:marRight w:val="0"/>
      <w:marTop w:val="0"/>
      <w:marBottom w:val="0"/>
      <w:divBdr>
        <w:top w:val="none" w:sz="0" w:space="0" w:color="auto"/>
        <w:left w:val="none" w:sz="0" w:space="0" w:color="auto"/>
        <w:bottom w:val="none" w:sz="0" w:space="0" w:color="auto"/>
        <w:right w:val="none" w:sz="0" w:space="0" w:color="auto"/>
      </w:divBdr>
    </w:div>
    <w:div w:id="214631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3.wmf"/><Relationship Id="rId18"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footer" Target="footer1.xml"/><Relationship Id="rId12" Type="http://schemas.openxmlformats.org/officeDocument/2006/relationships/oleObject" Target="embeddings/oleObject2.bin"/><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footer" Target="footer6.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5</Words>
  <Characters>1970</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１７年度第１回構造工学論文集編集小委員会資料リスト</vt:lpstr>
      <vt:lpstr>平成１７年度第１回構造工学論文集編集小委員会資料リスト</vt:lpstr>
    </vt:vector>
  </TitlesOfParts>
  <Company>YNU</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１７年度第１回構造工学論文集編集小委員会資料リスト</dc:title>
  <dc:subject/>
  <dc:creator>Hiroshi Katsuchi</dc:creator>
  <cp:keywords/>
  <dc:description/>
  <cp:lastModifiedBy>TAMAI HIROKI</cp:lastModifiedBy>
  <cp:revision>4</cp:revision>
  <cp:lastPrinted>2021-09-08T23:41:00Z</cp:lastPrinted>
  <dcterms:created xsi:type="dcterms:W3CDTF">2021-09-11T03:10:00Z</dcterms:created>
  <dcterms:modified xsi:type="dcterms:W3CDTF">2021-09-11T03:34:00Z</dcterms:modified>
</cp:coreProperties>
</file>